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20FDE" w:rsidRDefault="00320FDE" w:rsidP="00320FDE">
      <w:pPr>
        <w:pStyle w:val="Titel"/>
      </w:pPr>
      <w:bookmarkStart w:id="0" w:name="best-practices"/>
      <w:bookmarkEnd w:id="0"/>
      <w:r>
        <w:t>Best Practices: Puppet Module</w:t>
      </w:r>
    </w:p>
    <w:p w:rsidR="00320FDE" w:rsidRDefault="00320FDE" w:rsidP="00320FDE">
      <w:pPr>
        <w:pStyle w:val="berschrift2"/>
      </w:pPr>
      <w:bookmarkStart w:id="1" w:name="modules-layout"/>
      <w:bookmarkEnd w:id="1"/>
      <w:r>
        <w:t>Modules Layout</w:t>
      </w:r>
    </w:p>
    <w:p w:rsidR="00320FDE" w:rsidRDefault="00320FDE" w:rsidP="00320FDE">
      <w:pPr>
        <w:pStyle w:val="Compact"/>
        <w:numPr>
          <w:ilvl w:val="0"/>
          <w:numId w:val="2"/>
        </w:numPr>
      </w:pPr>
      <w:r>
        <w:rPr>
          <w:rStyle w:val="VerbatimChar"/>
        </w:rPr>
        <w:t>Module Name</w:t>
      </w:r>
    </w:p>
    <w:p w:rsidR="00320FDE" w:rsidRDefault="00320FDE" w:rsidP="00320FDE">
      <w:pPr>
        <w:pStyle w:val="Compact"/>
        <w:numPr>
          <w:ilvl w:val="1"/>
          <w:numId w:val="2"/>
        </w:numPr>
      </w:pPr>
      <w:r>
        <w:rPr>
          <w:rStyle w:val="VerbatimChar"/>
        </w:rPr>
        <w:t>manifests</w:t>
      </w:r>
    </w:p>
    <w:p w:rsidR="00320FDE" w:rsidRDefault="00320FDE" w:rsidP="00320FDE">
      <w:pPr>
        <w:pStyle w:val="Compact"/>
        <w:numPr>
          <w:ilvl w:val="1"/>
          <w:numId w:val="2"/>
        </w:numPr>
      </w:pPr>
      <w:r>
        <w:rPr>
          <w:rStyle w:val="VerbatimChar"/>
        </w:rPr>
        <w:t>files</w:t>
      </w:r>
    </w:p>
    <w:p w:rsidR="00320FDE" w:rsidRDefault="00320FDE" w:rsidP="00320FDE">
      <w:pPr>
        <w:pStyle w:val="Compact"/>
        <w:numPr>
          <w:ilvl w:val="1"/>
          <w:numId w:val="2"/>
        </w:numPr>
      </w:pPr>
      <w:r>
        <w:rPr>
          <w:rStyle w:val="VerbatimChar"/>
        </w:rPr>
        <w:t>templates</w:t>
      </w:r>
    </w:p>
    <w:p w:rsidR="00320FDE" w:rsidRDefault="00320FDE" w:rsidP="00320FDE">
      <w:pPr>
        <w:pStyle w:val="Compact"/>
        <w:numPr>
          <w:ilvl w:val="1"/>
          <w:numId w:val="2"/>
        </w:numPr>
      </w:pPr>
      <w:r>
        <w:rPr>
          <w:rStyle w:val="VerbatimChar"/>
        </w:rPr>
        <w:t>lib</w:t>
      </w:r>
    </w:p>
    <w:p w:rsidR="00320FDE" w:rsidRDefault="00320FDE" w:rsidP="00320FDE">
      <w:pPr>
        <w:pStyle w:val="Compact"/>
        <w:numPr>
          <w:ilvl w:val="1"/>
          <w:numId w:val="2"/>
        </w:numPr>
      </w:pPr>
      <w:r>
        <w:rPr>
          <w:rStyle w:val="VerbatimChar"/>
        </w:rPr>
        <w:t>facts.d</w:t>
      </w:r>
    </w:p>
    <w:p w:rsidR="00320FDE" w:rsidRDefault="00320FDE" w:rsidP="00320FDE">
      <w:pPr>
        <w:pStyle w:val="Compact"/>
        <w:numPr>
          <w:ilvl w:val="1"/>
          <w:numId w:val="2"/>
        </w:numPr>
      </w:pPr>
      <w:r>
        <w:rPr>
          <w:rStyle w:val="VerbatimChar"/>
        </w:rPr>
        <w:t>tests</w:t>
      </w:r>
    </w:p>
    <w:p w:rsidR="00320FDE" w:rsidRDefault="00320FDE" w:rsidP="00320FDE">
      <w:pPr>
        <w:pStyle w:val="Compact"/>
        <w:numPr>
          <w:ilvl w:val="1"/>
          <w:numId w:val="2"/>
        </w:numPr>
      </w:pPr>
      <w:r>
        <w:rPr>
          <w:rStyle w:val="VerbatimChar"/>
        </w:rPr>
        <w:t>spec</w:t>
      </w:r>
    </w:p>
    <w:tbl>
      <w:tblPr>
        <w:tblW w:w="0" w:type="auto"/>
        <w:tblLook w:val="04A0" w:firstRow="1" w:lastRow="0" w:firstColumn="1" w:lastColumn="0" w:noHBand="0" w:noVBand="1"/>
      </w:tblPr>
      <w:tblGrid>
        <w:gridCol w:w="1268"/>
        <w:gridCol w:w="3284"/>
        <w:gridCol w:w="4899"/>
        <w:gridCol w:w="5947"/>
      </w:tblGrid>
      <w:tr w:rsidR="00320FDE" w:rsidRPr="006403EA" w:rsidTr="003015FA">
        <w:tc>
          <w:tcPr>
            <w:tcW w:w="0" w:type="auto"/>
            <w:tcBorders>
              <w:bottom w:val="single" w:sz="0" w:space="0" w:color="auto"/>
            </w:tcBorders>
            <w:vAlign w:val="bottom"/>
          </w:tcPr>
          <w:p w:rsidR="00320FDE" w:rsidRPr="006403EA" w:rsidRDefault="00320FDE" w:rsidP="003015FA">
            <w:pPr>
              <w:pStyle w:val="Compact"/>
              <w:rPr>
                <w:sz w:val="18"/>
              </w:rPr>
            </w:pPr>
            <w:r w:rsidRPr="006403EA">
              <w:rPr>
                <w:sz w:val="18"/>
              </w:rPr>
              <w:t>Directory</w:t>
            </w:r>
          </w:p>
        </w:tc>
        <w:tc>
          <w:tcPr>
            <w:tcW w:w="0" w:type="auto"/>
            <w:tcBorders>
              <w:bottom w:val="single" w:sz="0" w:space="0" w:color="auto"/>
            </w:tcBorders>
            <w:vAlign w:val="bottom"/>
          </w:tcPr>
          <w:p w:rsidR="00320FDE" w:rsidRPr="006403EA" w:rsidRDefault="00320FDE" w:rsidP="003015FA">
            <w:pPr>
              <w:pStyle w:val="Compact"/>
              <w:rPr>
                <w:sz w:val="18"/>
              </w:rPr>
            </w:pPr>
            <w:r w:rsidRPr="006403EA">
              <w:rPr>
                <w:sz w:val="18"/>
              </w:rPr>
              <w:t>Sub-Directory</w:t>
            </w:r>
          </w:p>
        </w:tc>
        <w:tc>
          <w:tcPr>
            <w:tcW w:w="0" w:type="auto"/>
            <w:tcBorders>
              <w:bottom w:val="single" w:sz="0" w:space="0" w:color="auto"/>
            </w:tcBorders>
            <w:vAlign w:val="bottom"/>
          </w:tcPr>
          <w:p w:rsidR="00320FDE" w:rsidRPr="006403EA" w:rsidRDefault="00320FDE" w:rsidP="003015FA">
            <w:pPr>
              <w:pStyle w:val="Compact"/>
              <w:rPr>
                <w:sz w:val="18"/>
              </w:rPr>
            </w:pPr>
            <w:r w:rsidRPr="006403EA">
              <w:rPr>
                <w:sz w:val="18"/>
              </w:rPr>
              <w:t>Example</w:t>
            </w:r>
          </w:p>
        </w:tc>
        <w:tc>
          <w:tcPr>
            <w:tcW w:w="0" w:type="auto"/>
            <w:tcBorders>
              <w:bottom w:val="single" w:sz="0" w:space="0" w:color="auto"/>
            </w:tcBorders>
            <w:vAlign w:val="bottom"/>
          </w:tcPr>
          <w:p w:rsidR="00320FDE" w:rsidRPr="006403EA" w:rsidRDefault="00320FDE" w:rsidP="003015FA">
            <w:pPr>
              <w:pStyle w:val="Compact"/>
              <w:rPr>
                <w:sz w:val="18"/>
              </w:rPr>
            </w:pPr>
            <w:r w:rsidRPr="006403EA">
              <w:rPr>
                <w:sz w:val="18"/>
              </w:rPr>
              <w:t>Description</w:t>
            </w:r>
          </w:p>
        </w:tc>
      </w:tr>
      <w:tr w:rsidR="00320FDE" w:rsidRPr="006403EA" w:rsidTr="003015FA">
        <w:tc>
          <w:tcPr>
            <w:tcW w:w="0" w:type="auto"/>
          </w:tcPr>
          <w:p w:rsidR="00320FDE" w:rsidRPr="006403EA" w:rsidRDefault="00320FDE" w:rsidP="003015FA">
            <w:pPr>
              <w:pStyle w:val="Compact"/>
              <w:rPr>
                <w:sz w:val="18"/>
              </w:rPr>
            </w:pPr>
            <w:r w:rsidRPr="006403EA">
              <w:rPr>
                <w:rStyle w:val="VerbatimChar"/>
                <w:sz w:val="18"/>
              </w:rPr>
              <w:t>Module Name/</w:t>
            </w:r>
          </w:p>
        </w:tc>
        <w:tc>
          <w:tcPr>
            <w:tcW w:w="0" w:type="auto"/>
          </w:tcPr>
          <w:p w:rsidR="00320FDE" w:rsidRPr="006403EA" w:rsidRDefault="00320FDE" w:rsidP="003015FA">
            <w:pPr>
              <w:pStyle w:val="Compact"/>
              <w:rPr>
                <w:sz w:val="18"/>
              </w:rPr>
            </w:pPr>
          </w:p>
        </w:tc>
        <w:tc>
          <w:tcPr>
            <w:tcW w:w="0" w:type="auto"/>
          </w:tcPr>
          <w:p w:rsidR="00320FDE" w:rsidRPr="006403EA" w:rsidRDefault="00320FDE" w:rsidP="003015FA">
            <w:pPr>
              <w:pStyle w:val="Compact"/>
              <w:rPr>
                <w:sz w:val="18"/>
              </w:rPr>
            </w:pPr>
            <w:r w:rsidRPr="006403EA">
              <w:rPr>
                <w:sz w:val="18"/>
              </w:rPr>
              <w:t>standards</w:t>
            </w:r>
          </w:p>
        </w:tc>
        <w:tc>
          <w:tcPr>
            <w:tcW w:w="0" w:type="auto"/>
          </w:tcPr>
          <w:p w:rsidR="00320FDE" w:rsidRPr="006403EA" w:rsidRDefault="00320FDE" w:rsidP="003015FA">
            <w:pPr>
              <w:pStyle w:val="Compact"/>
              <w:rPr>
                <w:sz w:val="18"/>
              </w:rPr>
            </w:pPr>
            <w:r w:rsidRPr="006403EA">
              <w:rPr>
                <w:sz w:val="18"/>
              </w:rPr>
              <w:t>Module Directory, the name must match the module-name.</w:t>
            </w:r>
          </w:p>
        </w:tc>
      </w:tr>
      <w:tr w:rsidR="00320FDE" w:rsidRPr="006403EA" w:rsidTr="003015FA">
        <w:tc>
          <w:tcPr>
            <w:tcW w:w="0" w:type="auto"/>
          </w:tcPr>
          <w:p w:rsidR="00320FDE" w:rsidRPr="006403EA" w:rsidRDefault="00320FDE" w:rsidP="003015FA">
            <w:pPr>
              <w:pStyle w:val="Compact"/>
              <w:rPr>
                <w:sz w:val="18"/>
              </w:rPr>
            </w:pPr>
          </w:p>
        </w:tc>
        <w:tc>
          <w:tcPr>
            <w:tcW w:w="0" w:type="auto"/>
          </w:tcPr>
          <w:p w:rsidR="00320FDE" w:rsidRPr="006403EA" w:rsidRDefault="00320FDE" w:rsidP="003015FA">
            <w:pPr>
              <w:pStyle w:val="Compact"/>
              <w:rPr>
                <w:sz w:val="18"/>
              </w:rPr>
            </w:pPr>
            <w:r w:rsidRPr="006403EA">
              <w:rPr>
                <w:rStyle w:val="VerbatimChar"/>
                <w:sz w:val="18"/>
              </w:rPr>
              <w:t>manifests/</w:t>
            </w:r>
          </w:p>
        </w:tc>
        <w:tc>
          <w:tcPr>
            <w:tcW w:w="0" w:type="auto"/>
          </w:tcPr>
          <w:p w:rsidR="00320FDE" w:rsidRPr="006403EA" w:rsidRDefault="00320FDE" w:rsidP="003015FA">
            <w:pPr>
              <w:pStyle w:val="Compact"/>
              <w:rPr>
                <w:sz w:val="18"/>
              </w:rPr>
            </w:pPr>
          </w:p>
        </w:tc>
        <w:tc>
          <w:tcPr>
            <w:tcW w:w="0" w:type="auto"/>
          </w:tcPr>
          <w:p w:rsidR="00320FDE" w:rsidRPr="006403EA" w:rsidRDefault="00320FDE" w:rsidP="003015FA">
            <w:pPr>
              <w:pStyle w:val="Compact"/>
              <w:rPr>
                <w:sz w:val="18"/>
              </w:rPr>
            </w:pPr>
            <w:r w:rsidRPr="006403EA">
              <w:rPr>
                <w:sz w:val="18"/>
              </w:rPr>
              <w:t>Contains all of the manifests in the module.</w:t>
            </w:r>
          </w:p>
        </w:tc>
      </w:tr>
      <w:tr w:rsidR="00320FDE" w:rsidRPr="006403EA" w:rsidTr="003015FA">
        <w:tc>
          <w:tcPr>
            <w:tcW w:w="0" w:type="auto"/>
          </w:tcPr>
          <w:p w:rsidR="00320FDE" w:rsidRPr="006403EA" w:rsidRDefault="00320FDE" w:rsidP="003015FA">
            <w:pPr>
              <w:pStyle w:val="Compact"/>
              <w:rPr>
                <w:sz w:val="18"/>
              </w:rPr>
            </w:pPr>
          </w:p>
        </w:tc>
        <w:tc>
          <w:tcPr>
            <w:tcW w:w="0" w:type="auto"/>
          </w:tcPr>
          <w:p w:rsidR="00320FDE" w:rsidRPr="006403EA" w:rsidRDefault="00320FDE" w:rsidP="003015FA">
            <w:pPr>
              <w:pStyle w:val="Compact"/>
              <w:rPr>
                <w:sz w:val="18"/>
              </w:rPr>
            </w:pPr>
            <w:r w:rsidRPr="006403EA">
              <w:rPr>
                <w:rStyle w:val="VerbatimChar"/>
                <w:sz w:val="18"/>
              </w:rPr>
              <w:t>manifests/init.pp</w:t>
            </w:r>
          </w:p>
        </w:tc>
        <w:tc>
          <w:tcPr>
            <w:tcW w:w="0" w:type="auto"/>
          </w:tcPr>
          <w:p w:rsidR="00320FDE" w:rsidRPr="006403EA" w:rsidRDefault="00320FDE" w:rsidP="003015FA">
            <w:pPr>
              <w:pStyle w:val="Compact"/>
              <w:rPr>
                <w:sz w:val="18"/>
              </w:rPr>
            </w:pPr>
            <w:r w:rsidRPr="006403EA">
              <w:rPr>
                <w:rStyle w:val="VerbatimChar"/>
                <w:sz w:val="18"/>
              </w:rPr>
              <w:t>class standards (...){...}</w:t>
            </w:r>
          </w:p>
        </w:tc>
        <w:tc>
          <w:tcPr>
            <w:tcW w:w="0" w:type="auto"/>
          </w:tcPr>
          <w:p w:rsidR="00320FDE" w:rsidRPr="006403EA" w:rsidRDefault="00320FDE" w:rsidP="003015FA">
            <w:pPr>
              <w:pStyle w:val="Compact"/>
              <w:rPr>
                <w:sz w:val="18"/>
              </w:rPr>
            </w:pPr>
            <w:r w:rsidRPr="006403EA">
              <w:rPr>
                <w:sz w:val="18"/>
              </w:rPr>
              <w:t>Contains all of the manifests in the module.</w:t>
            </w:r>
          </w:p>
        </w:tc>
      </w:tr>
      <w:tr w:rsidR="00320FDE" w:rsidRPr="006403EA" w:rsidTr="003015FA">
        <w:tc>
          <w:tcPr>
            <w:tcW w:w="0" w:type="auto"/>
          </w:tcPr>
          <w:p w:rsidR="00320FDE" w:rsidRPr="006403EA" w:rsidRDefault="00320FDE" w:rsidP="003015FA">
            <w:pPr>
              <w:pStyle w:val="Compact"/>
              <w:rPr>
                <w:sz w:val="18"/>
              </w:rPr>
            </w:pPr>
          </w:p>
        </w:tc>
        <w:tc>
          <w:tcPr>
            <w:tcW w:w="0" w:type="auto"/>
          </w:tcPr>
          <w:p w:rsidR="00320FDE" w:rsidRPr="006403EA" w:rsidRDefault="00320FDE" w:rsidP="003015FA">
            <w:pPr>
              <w:pStyle w:val="Compact"/>
              <w:rPr>
                <w:sz w:val="18"/>
              </w:rPr>
            </w:pPr>
            <w:r w:rsidRPr="006403EA">
              <w:rPr>
                <w:rStyle w:val="VerbatimChar"/>
                <w:sz w:val="18"/>
              </w:rPr>
              <w:t>manifests/profile_d.pp</w:t>
            </w:r>
          </w:p>
        </w:tc>
        <w:tc>
          <w:tcPr>
            <w:tcW w:w="0" w:type="auto"/>
          </w:tcPr>
          <w:p w:rsidR="00320FDE" w:rsidRPr="006403EA" w:rsidRDefault="00320FDE" w:rsidP="003015FA">
            <w:pPr>
              <w:pStyle w:val="Compact"/>
              <w:rPr>
                <w:sz w:val="18"/>
              </w:rPr>
            </w:pPr>
            <w:r w:rsidRPr="006403EA">
              <w:rPr>
                <w:rStyle w:val="VerbatimChar"/>
                <w:sz w:val="18"/>
              </w:rPr>
              <w:t>class standards::profile_d (...){...}</w:t>
            </w:r>
          </w:p>
        </w:tc>
        <w:tc>
          <w:tcPr>
            <w:tcW w:w="0" w:type="auto"/>
          </w:tcPr>
          <w:p w:rsidR="00320FDE" w:rsidRPr="006403EA" w:rsidRDefault="00320FDE" w:rsidP="003015FA">
            <w:pPr>
              <w:pStyle w:val="Compact"/>
              <w:rPr>
                <w:sz w:val="18"/>
              </w:rPr>
            </w:pPr>
            <w:r w:rsidRPr="006403EA">
              <w:rPr>
                <w:sz w:val="18"/>
              </w:rPr>
              <w:t xml:space="preserve">Contains a class definition. </w:t>
            </w:r>
            <w:r w:rsidRPr="006403EA">
              <w:rPr>
                <w:b/>
                <w:sz w:val="18"/>
              </w:rPr>
              <w:t xml:space="preserve">This class’s name must match the </w:t>
            </w:r>
            <w:r w:rsidRPr="006403EA">
              <w:rPr>
                <w:rStyle w:val="VerbatimChar"/>
                <w:b/>
                <w:sz w:val="18"/>
              </w:rPr>
              <w:t>module’s name</w:t>
            </w:r>
            <w:r w:rsidRPr="006403EA">
              <w:rPr>
                <w:b/>
                <w:sz w:val="18"/>
              </w:rPr>
              <w:t>.</w:t>
            </w:r>
          </w:p>
        </w:tc>
      </w:tr>
      <w:tr w:rsidR="00320FDE" w:rsidRPr="006403EA" w:rsidTr="003015FA">
        <w:tc>
          <w:tcPr>
            <w:tcW w:w="0" w:type="auto"/>
          </w:tcPr>
          <w:p w:rsidR="00320FDE" w:rsidRPr="006403EA" w:rsidRDefault="00320FDE" w:rsidP="003015FA">
            <w:pPr>
              <w:pStyle w:val="Compact"/>
              <w:rPr>
                <w:sz w:val="18"/>
              </w:rPr>
            </w:pPr>
          </w:p>
        </w:tc>
        <w:tc>
          <w:tcPr>
            <w:tcW w:w="0" w:type="auto"/>
          </w:tcPr>
          <w:p w:rsidR="00320FDE" w:rsidRPr="006403EA" w:rsidRDefault="00320FDE" w:rsidP="003015FA">
            <w:pPr>
              <w:pStyle w:val="Compact"/>
              <w:rPr>
                <w:sz w:val="18"/>
              </w:rPr>
            </w:pPr>
            <w:r w:rsidRPr="006403EA">
              <w:rPr>
                <w:rStyle w:val="VerbatimChar"/>
                <w:sz w:val="18"/>
              </w:rPr>
              <w:t>manifests/post_receive.pp</w:t>
            </w:r>
          </w:p>
        </w:tc>
        <w:tc>
          <w:tcPr>
            <w:tcW w:w="0" w:type="auto"/>
          </w:tcPr>
          <w:p w:rsidR="00320FDE" w:rsidRPr="006403EA" w:rsidRDefault="00320FDE" w:rsidP="003015FA">
            <w:pPr>
              <w:pStyle w:val="Compact"/>
              <w:rPr>
                <w:sz w:val="18"/>
              </w:rPr>
            </w:pPr>
            <w:r w:rsidRPr="006403EA">
              <w:rPr>
                <w:rStyle w:val="VerbatimChar"/>
                <w:b/>
                <w:sz w:val="18"/>
              </w:rPr>
              <w:t>define</w:t>
            </w:r>
            <w:r w:rsidRPr="006403EA">
              <w:rPr>
                <w:b/>
                <w:sz w:val="18"/>
              </w:rPr>
              <w:t> </w:t>
            </w:r>
            <w:r w:rsidRPr="006403EA">
              <w:rPr>
                <w:rStyle w:val="VerbatimChar"/>
                <w:sz w:val="18"/>
              </w:rPr>
              <w:t>standards::post_receive (...){...}</w:t>
            </w:r>
          </w:p>
        </w:tc>
        <w:tc>
          <w:tcPr>
            <w:tcW w:w="0" w:type="auto"/>
          </w:tcPr>
          <w:p w:rsidR="00320FDE" w:rsidRPr="006403EA" w:rsidRDefault="00320FDE" w:rsidP="003015FA">
            <w:pPr>
              <w:pStyle w:val="Compact"/>
              <w:rPr>
                <w:sz w:val="18"/>
              </w:rPr>
            </w:pPr>
            <w:r w:rsidRPr="006403EA">
              <w:rPr>
                <w:sz w:val="18"/>
              </w:rPr>
              <w:t xml:space="preserve">Contains a defined type named </w:t>
            </w:r>
            <w:r w:rsidRPr="006403EA">
              <w:rPr>
                <w:rStyle w:val="VerbatimChar"/>
                <w:b/>
                <w:sz w:val="18"/>
              </w:rPr>
              <w:t>my_module::my_defined_type</w:t>
            </w:r>
            <w:r w:rsidRPr="006403EA">
              <w:rPr>
                <w:sz w:val="18"/>
              </w:rPr>
              <w:t>.</w:t>
            </w:r>
          </w:p>
        </w:tc>
      </w:tr>
      <w:tr w:rsidR="00320FDE" w:rsidRPr="006403EA" w:rsidTr="003015FA">
        <w:tc>
          <w:tcPr>
            <w:tcW w:w="0" w:type="auto"/>
          </w:tcPr>
          <w:p w:rsidR="00320FDE" w:rsidRPr="006403EA" w:rsidRDefault="00320FDE" w:rsidP="003015FA">
            <w:pPr>
              <w:pStyle w:val="Compact"/>
              <w:rPr>
                <w:sz w:val="18"/>
              </w:rPr>
            </w:pPr>
          </w:p>
        </w:tc>
        <w:tc>
          <w:tcPr>
            <w:tcW w:w="0" w:type="auto"/>
          </w:tcPr>
          <w:p w:rsidR="00320FDE" w:rsidRPr="006403EA" w:rsidRDefault="00320FDE" w:rsidP="003015FA">
            <w:pPr>
              <w:pStyle w:val="Compact"/>
              <w:rPr>
                <w:sz w:val="18"/>
              </w:rPr>
            </w:pPr>
            <w:r w:rsidRPr="006403EA">
              <w:rPr>
                <w:rStyle w:val="VerbatimChar"/>
                <w:sz w:val="18"/>
              </w:rPr>
              <w:t>manifests/</w:t>
            </w:r>
            <w:r w:rsidRPr="006403EA">
              <w:rPr>
                <w:rStyle w:val="VerbatimChar"/>
                <w:b/>
                <w:sz w:val="18"/>
              </w:rPr>
              <w:t>implementation/</w:t>
            </w:r>
          </w:p>
        </w:tc>
        <w:tc>
          <w:tcPr>
            <w:tcW w:w="0" w:type="auto"/>
          </w:tcPr>
          <w:p w:rsidR="00320FDE" w:rsidRPr="006403EA" w:rsidRDefault="00320FDE" w:rsidP="003015FA">
            <w:pPr>
              <w:pStyle w:val="Compact"/>
              <w:rPr>
                <w:sz w:val="18"/>
              </w:rPr>
            </w:pPr>
          </w:p>
        </w:tc>
        <w:tc>
          <w:tcPr>
            <w:tcW w:w="0" w:type="auto"/>
          </w:tcPr>
          <w:p w:rsidR="00320FDE" w:rsidRPr="006403EA" w:rsidRDefault="00320FDE" w:rsidP="003015FA">
            <w:pPr>
              <w:pStyle w:val="Compact"/>
              <w:rPr>
                <w:sz w:val="18"/>
              </w:rPr>
            </w:pPr>
            <w:r w:rsidRPr="006403EA">
              <w:rPr>
                <w:sz w:val="18"/>
              </w:rPr>
              <w:t>This directory’s name affects the class names beneath it.</w:t>
            </w:r>
          </w:p>
        </w:tc>
      </w:tr>
      <w:tr w:rsidR="00320FDE" w:rsidRPr="006403EA" w:rsidTr="003015FA">
        <w:tc>
          <w:tcPr>
            <w:tcW w:w="0" w:type="auto"/>
          </w:tcPr>
          <w:p w:rsidR="00320FDE" w:rsidRPr="006403EA" w:rsidRDefault="00320FDE" w:rsidP="003015FA">
            <w:pPr>
              <w:pStyle w:val="Compact"/>
              <w:rPr>
                <w:sz w:val="18"/>
              </w:rPr>
            </w:pPr>
          </w:p>
        </w:tc>
        <w:tc>
          <w:tcPr>
            <w:tcW w:w="0" w:type="auto"/>
          </w:tcPr>
          <w:p w:rsidR="00320FDE" w:rsidRPr="006403EA" w:rsidRDefault="00320FDE" w:rsidP="003015FA">
            <w:pPr>
              <w:pStyle w:val="Compact"/>
              <w:rPr>
                <w:sz w:val="18"/>
              </w:rPr>
            </w:pPr>
            <w:r w:rsidRPr="006403EA">
              <w:rPr>
                <w:rStyle w:val="VerbatimChar"/>
                <w:sz w:val="18"/>
              </w:rPr>
              <w:t>manifests/</w:t>
            </w:r>
            <w:r w:rsidRPr="006403EA">
              <w:rPr>
                <w:rStyle w:val="VerbatimChar"/>
                <w:b/>
                <w:sz w:val="18"/>
              </w:rPr>
              <w:t>implementation/</w:t>
            </w:r>
            <w:r w:rsidRPr="006403EA">
              <w:rPr>
                <w:rStyle w:val="VerbatimChar"/>
                <w:sz w:val="18"/>
              </w:rPr>
              <w:t>foo.pp</w:t>
            </w:r>
          </w:p>
        </w:tc>
        <w:tc>
          <w:tcPr>
            <w:tcW w:w="0" w:type="auto"/>
          </w:tcPr>
          <w:p w:rsidR="00320FDE" w:rsidRPr="006403EA" w:rsidRDefault="00320FDE" w:rsidP="003015FA">
            <w:pPr>
              <w:pStyle w:val="Compact"/>
              <w:rPr>
                <w:sz w:val="18"/>
              </w:rPr>
            </w:pPr>
            <w:r w:rsidRPr="006403EA">
              <w:rPr>
                <w:rStyle w:val="VerbatimChar"/>
                <w:sz w:val="18"/>
              </w:rPr>
              <w:t>class my_module::implementation::foo(...){...}</w:t>
            </w:r>
          </w:p>
        </w:tc>
        <w:tc>
          <w:tcPr>
            <w:tcW w:w="0" w:type="auto"/>
          </w:tcPr>
          <w:p w:rsidR="00320FDE" w:rsidRPr="006403EA" w:rsidRDefault="00320FDE" w:rsidP="003015FA">
            <w:pPr>
              <w:pStyle w:val="Compact"/>
              <w:rPr>
                <w:sz w:val="18"/>
              </w:rPr>
            </w:pPr>
            <w:r w:rsidRPr="006403EA">
              <w:rPr>
                <w:sz w:val="18"/>
              </w:rPr>
              <w:t xml:space="preserve">Contains a class named </w:t>
            </w:r>
            <w:r w:rsidRPr="006403EA">
              <w:rPr>
                <w:rStyle w:val="VerbatimChar"/>
                <w:b/>
                <w:sz w:val="18"/>
              </w:rPr>
              <w:t>my_module::implementation::foo</w:t>
            </w:r>
            <w:r w:rsidRPr="006403EA">
              <w:rPr>
                <w:sz w:val="18"/>
              </w:rPr>
              <w:t>.</w:t>
            </w:r>
          </w:p>
        </w:tc>
      </w:tr>
      <w:tr w:rsidR="00320FDE" w:rsidRPr="006403EA" w:rsidTr="003015FA">
        <w:tc>
          <w:tcPr>
            <w:tcW w:w="0" w:type="auto"/>
          </w:tcPr>
          <w:p w:rsidR="00320FDE" w:rsidRPr="006403EA" w:rsidRDefault="00320FDE" w:rsidP="003015FA">
            <w:pPr>
              <w:pStyle w:val="Compact"/>
              <w:rPr>
                <w:sz w:val="18"/>
              </w:rPr>
            </w:pPr>
          </w:p>
        </w:tc>
        <w:tc>
          <w:tcPr>
            <w:tcW w:w="0" w:type="auto"/>
          </w:tcPr>
          <w:p w:rsidR="00320FDE" w:rsidRPr="006403EA" w:rsidRDefault="00320FDE" w:rsidP="003015FA">
            <w:pPr>
              <w:pStyle w:val="Compact"/>
              <w:rPr>
                <w:sz w:val="18"/>
              </w:rPr>
            </w:pPr>
            <w:r w:rsidRPr="006403EA">
              <w:rPr>
                <w:rStyle w:val="VerbatimChar"/>
                <w:sz w:val="18"/>
              </w:rPr>
              <w:t>manifests/</w:t>
            </w:r>
            <w:r w:rsidRPr="006403EA">
              <w:rPr>
                <w:rStyle w:val="VerbatimChar"/>
                <w:b/>
                <w:sz w:val="18"/>
              </w:rPr>
              <w:t>implementation/</w:t>
            </w:r>
            <w:r w:rsidRPr="006403EA">
              <w:rPr>
                <w:rStyle w:val="VerbatimChar"/>
                <w:sz w:val="18"/>
              </w:rPr>
              <w:t>bar.pp</w:t>
            </w:r>
          </w:p>
        </w:tc>
        <w:tc>
          <w:tcPr>
            <w:tcW w:w="0" w:type="auto"/>
          </w:tcPr>
          <w:p w:rsidR="00320FDE" w:rsidRPr="006403EA" w:rsidRDefault="00320FDE" w:rsidP="003015FA">
            <w:pPr>
              <w:pStyle w:val="Compact"/>
              <w:rPr>
                <w:sz w:val="18"/>
              </w:rPr>
            </w:pPr>
            <w:r w:rsidRPr="006403EA">
              <w:rPr>
                <w:rStyle w:val="VerbatimChar"/>
                <w:sz w:val="18"/>
              </w:rPr>
              <w:t>class my_module::implementation::bar(...){...}</w:t>
            </w:r>
          </w:p>
        </w:tc>
        <w:tc>
          <w:tcPr>
            <w:tcW w:w="0" w:type="auto"/>
          </w:tcPr>
          <w:p w:rsidR="00320FDE" w:rsidRPr="006403EA" w:rsidRDefault="00320FDE" w:rsidP="003015FA">
            <w:pPr>
              <w:pStyle w:val="Compact"/>
              <w:rPr>
                <w:sz w:val="18"/>
              </w:rPr>
            </w:pPr>
            <w:r w:rsidRPr="006403EA">
              <w:rPr>
                <w:sz w:val="18"/>
              </w:rPr>
              <w:t xml:space="preserve">Contains a class named </w:t>
            </w:r>
            <w:r w:rsidRPr="006403EA">
              <w:rPr>
                <w:rStyle w:val="VerbatimChar"/>
                <w:b/>
                <w:sz w:val="18"/>
              </w:rPr>
              <w:t>my_module::implementation::bar</w:t>
            </w:r>
            <w:r w:rsidRPr="006403EA">
              <w:rPr>
                <w:sz w:val="18"/>
              </w:rPr>
              <w:t>.</w:t>
            </w:r>
          </w:p>
        </w:tc>
      </w:tr>
      <w:tr w:rsidR="00320FDE" w:rsidRPr="006403EA" w:rsidTr="003015FA">
        <w:tc>
          <w:tcPr>
            <w:tcW w:w="0" w:type="auto"/>
          </w:tcPr>
          <w:p w:rsidR="00320FDE" w:rsidRPr="006403EA" w:rsidRDefault="00320FDE" w:rsidP="003015FA">
            <w:pPr>
              <w:pStyle w:val="Compact"/>
              <w:rPr>
                <w:sz w:val="18"/>
              </w:rPr>
            </w:pPr>
          </w:p>
        </w:tc>
        <w:tc>
          <w:tcPr>
            <w:tcW w:w="0" w:type="auto"/>
          </w:tcPr>
          <w:p w:rsidR="00320FDE" w:rsidRPr="006403EA" w:rsidRDefault="00320FDE" w:rsidP="003015FA">
            <w:pPr>
              <w:pStyle w:val="Compact"/>
              <w:rPr>
                <w:sz w:val="18"/>
              </w:rPr>
            </w:pPr>
            <w:r w:rsidRPr="006403EA">
              <w:rPr>
                <w:rStyle w:val="VerbatimChar"/>
                <w:sz w:val="18"/>
              </w:rPr>
              <w:t>files/</w:t>
            </w:r>
          </w:p>
        </w:tc>
        <w:tc>
          <w:tcPr>
            <w:tcW w:w="0" w:type="auto"/>
          </w:tcPr>
          <w:p w:rsidR="00320FDE" w:rsidRPr="006403EA" w:rsidRDefault="00320FDE" w:rsidP="003015FA">
            <w:pPr>
              <w:pStyle w:val="Compact"/>
              <w:rPr>
                <w:sz w:val="18"/>
              </w:rPr>
            </w:pPr>
          </w:p>
        </w:tc>
        <w:tc>
          <w:tcPr>
            <w:tcW w:w="0" w:type="auto"/>
          </w:tcPr>
          <w:p w:rsidR="00320FDE" w:rsidRPr="006403EA" w:rsidRDefault="00320FDE" w:rsidP="003015FA">
            <w:pPr>
              <w:pStyle w:val="Compact"/>
              <w:rPr>
                <w:sz w:val="18"/>
              </w:rPr>
            </w:pPr>
            <w:r w:rsidRPr="006403EA">
              <w:rPr>
                <w:sz w:val="18"/>
              </w:rPr>
              <w:t>Contains static files, which managed nodes can download.</w:t>
            </w:r>
          </w:p>
        </w:tc>
      </w:tr>
      <w:tr w:rsidR="00320FDE" w:rsidRPr="006403EA" w:rsidTr="003015FA">
        <w:tc>
          <w:tcPr>
            <w:tcW w:w="0" w:type="auto"/>
          </w:tcPr>
          <w:p w:rsidR="00320FDE" w:rsidRPr="006403EA" w:rsidRDefault="00320FDE" w:rsidP="003015FA">
            <w:pPr>
              <w:pStyle w:val="Compact"/>
              <w:rPr>
                <w:sz w:val="18"/>
              </w:rPr>
            </w:pPr>
          </w:p>
        </w:tc>
        <w:tc>
          <w:tcPr>
            <w:tcW w:w="0" w:type="auto"/>
          </w:tcPr>
          <w:p w:rsidR="00320FDE" w:rsidRPr="006403EA" w:rsidRDefault="00320FDE" w:rsidP="003015FA">
            <w:pPr>
              <w:pStyle w:val="Compact"/>
              <w:rPr>
                <w:sz w:val="18"/>
              </w:rPr>
            </w:pPr>
            <w:r w:rsidRPr="006403EA">
              <w:rPr>
                <w:rStyle w:val="VerbatimChar"/>
                <w:sz w:val="18"/>
              </w:rPr>
              <w:t>files/service.conf</w:t>
            </w:r>
          </w:p>
        </w:tc>
        <w:tc>
          <w:tcPr>
            <w:tcW w:w="0" w:type="auto"/>
          </w:tcPr>
          <w:p w:rsidR="00320FDE" w:rsidRPr="006403EA" w:rsidRDefault="00320FDE" w:rsidP="003015FA">
            <w:pPr>
              <w:pStyle w:val="Compact"/>
              <w:rPr>
                <w:sz w:val="18"/>
              </w:rPr>
            </w:pPr>
            <w:r w:rsidRPr="006403EA">
              <w:rPr>
                <w:rStyle w:val="VerbatimChar"/>
                <w:sz w:val="18"/>
              </w:rPr>
              <w:t>source =&gt; puppet:///modules/my_module/service.conf</w:t>
            </w:r>
          </w:p>
        </w:tc>
        <w:tc>
          <w:tcPr>
            <w:tcW w:w="0" w:type="auto"/>
          </w:tcPr>
          <w:p w:rsidR="00320FDE" w:rsidRPr="006403EA" w:rsidRDefault="00320FDE" w:rsidP="003015FA">
            <w:pPr>
              <w:pStyle w:val="Compact"/>
              <w:rPr>
                <w:sz w:val="18"/>
              </w:rPr>
            </w:pPr>
            <w:r w:rsidRPr="006403EA">
              <w:rPr>
                <w:sz w:val="18"/>
              </w:rPr>
              <w:t xml:space="preserve">Access the static file from </w:t>
            </w:r>
            <w:r w:rsidRPr="006403EA">
              <w:rPr>
                <w:rStyle w:val="VerbatimChar"/>
                <w:sz w:val="18"/>
              </w:rPr>
              <w:t>source</w:t>
            </w:r>
            <w:r w:rsidRPr="006403EA">
              <w:rPr>
                <w:sz w:val="18"/>
              </w:rPr>
              <w:t xml:space="preserve"> Attribut.</w:t>
            </w:r>
          </w:p>
        </w:tc>
      </w:tr>
      <w:tr w:rsidR="00320FDE" w:rsidRPr="006403EA" w:rsidTr="003015FA">
        <w:tc>
          <w:tcPr>
            <w:tcW w:w="0" w:type="auto"/>
          </w:tcPr>
          <w:p w:rsidR="00320FDE" w:rsidRPr="006403EA" w:rsidRDefault="00320FDE" w:rsidP="003015FA">
            <w:pPr>
              <w:pStyle w:val="Compact"/>
              <w:rPr>
                <w:sz w:val="18"/>
              </w:rPr>
            </w:pPr>
          </w:p>
        </w:tc>
        <w:tc>
          <w:tcPr>
            <w:tcW w:w="0" w:type="auto"/>
          </w:tcPr>
          <w:p w:rsidR="00320FDE" w:rsidRPr="006403EA" w:rsidRDefault="00320FDE" w:rsidP="003015FA">
            <w:pPr>
              <w:pStyle w:val="Compact"/>
              <w:rPr>
                <w:sz w:val="18"/>
              </w:rPr>
            </w:pPr>
            <w:r w:rsidRPr="006403EA">
              <w:rPr>
                <w:rStyle w:val="VerbatimChar"/>
                <w:sz w:val="18"/>
              </w:rPr>
              <w:t>files/service.conf</w:t>
            </w:r>
          </w:p>
        </w:tc>
        <w:tc>
          <w:tcPr>
            <w:tcW w:w="0" w:type="auto"/>
          </w:tcPr>
          <w:p w:rsidR="00320FDE" w:rsidRPr="006403EA" w:rsidRDefault="00320FDE" w:rsidP="003015FA">
            <w:pPr>
              <w:pStyle w:val="Compact"/>
              <w:rPr>
                <w:sz w:val="18"/>
              </w:rPr>
            </w:pPr>
            <w:r w:rsidRPr="006403EA">
              <w:rPr>
                <w:rStyle w:val="VerbatimChar"/>
                <w:sz w:val="18"/>
              </w:rPr>
              <w:t>content =&gt; file('my_module/service.conf')</w:t>
            </w:r>
          </w:p>
        </w:tc>
        <w:tc>
          <w:tcPr>
            <w:tcW w:w="0" w:type="auto"/>
          </w:tcPr>
          <w:p w:rsidR="00320FDE" w:rsidRPr="006403EA" w:rsidRDefault="00320FDE" w:rsidP="003015FA">
            <w:pPr>
              <w:pStyle w:val="Compact"/>
              <w:rPr>
                <w:sz w:val="18"/>
              </w:rPr>
            </w:pPr>
            <w:r w:rsidRPr="006403EA">
              <w:rPr>
                <w:sz w:val="18"/>
              </w:rPr>
              <w:t xml:space="preserve">Access the static file from </w:t>
            </w:r>
            <w:r w:rsidRPr="006403EA">
              <w:rPr>
                <w:rStyle w:val="VerbatimChar"/>
                <w:sz w:val="18"/>
              </w:rPr>
              <w:t>content</w:t>
            </w:r>
            <w:r w:rsidRPr="006403EA">
              <w:rPr>
                <w:sz w:val="18"/>
              </w:rPr>
              <w:t xml:space="preserve"> Attribut with the </w:t>
            </w:r>
            <w:r w:rsidRPr="006403EA">
              <w:rPr>
                <w:i/>
                <w:sz w:val="18"/>
              </w:rPr>
              <w:t>file()-function</w:t>
            </w:r>
            <w:r w:rsidRPr="006403EA">
              <w:rPr>
                <w:sz w:val="18"/>
              </w:rPr>
              <w:t>.</w:t>
            </w:r>
          </w:p>
        </w:tc>
      </w:tr>
      <w:tr w:rsidR="00320FDE" w:rsidRPr="006403EA" w:rsidTr="003015FA">
        <w:tc>
          <w:tcPr>
            <w:tcW w:w="0" w:type="auto"/>
          </w:tcPr>
          <w:p w:rsidR="00320FDE" w:rsidRPr="006403EA" w:rsidRDefault="00320FDE" w:rsidP="003015FA">
            <w:pPr>
              <w:pStyle w:val="Compact"/>
              <w:rPr>
                <w:sz w:val="18"/>
              </w:rPr>
            </w:pPr>
          </w:p>
        </w:tc>
        <w:tc>
          <w:tcPr>
            <w:tcW w:w="0" w:type="auto"/>
          </w:tcPr>
          <w:p w:rsidR="00320FDE" w:rsidRPr="006403EA" w:rsidRDefault="00320FDE" w:rsidP="003015FA">
            <w:pPr>
              <w:pStyle w:val="Compact"/>
              <w:rPr>
                <w:sz w:val="18"/>
              </w:rPr>
            </w:pPr>
            <w:r w:rsidRPr="006403EA">
              <w:rPr>
                <w:rStyle w:val="VerbatimChar"/>
                <w:sz w:val="18"/>
              </w:rPr>
              <w:t>templates/</w:t>
            </w:r>
          </w:p>
        </w:tc>
        <w:tc>
          <w:tcPr>
            <w:tcW w:w="0" w:type="auto"/>
          </w:tcPr>
          <w:p w:rsidR="00320FDE" w:rsidRPr="006403EA" w:rsidRDefault="00320FDE" w:rsidP="003015FA">
            <w:pPr>
              <w:pStyle w:val="Compact"/>
              <w:rPr>
                <w:sz w:val="18"/>
              </w:rPr>
            </w:pPr>
          </w:p>
        </w:tc>
        <w:tc>
          <w:tcPr>
            <w:tcW w:w="0" w:type="auto"/>
          </w:tcPr>
          <w:p w:rsidR="00320FDE" w:rsidRPr="006403EA" w:rsidRDefault="00320FDE" w:rsidP="003015FA">
            <w:pPr>
              <w:pStyle w:val="Compact"/>
              <w:rPr>
                <w:sz w:val="18"/>
              </w:rPr>
            </w:pPr>
            <w:r w:rsidRPr="006403EA">
              <w:rPr>
                <w:sz w:val="18"/>
              </w:rPr>
              <w:t>Contains templates, which the module’s manifests can use.</w:t>
            </w:r>
          </w:p>
        </w:tc>
      </w:tr>
      <w:tr w:rsidR="00320FDE" w:rsidRPr="006403EA" w:rsidTr="003015FA">
        <w:tc>
          <w:tcPr>
            <w:tcW w:w="0" w:type="auto"/>
          </w:tcPr>
          <w:p w:rsidR="00320FDE" w:rsidRPr="006403EA" w:rsidRDefault="00320FDE" w:rsidP="003015FA">
            <w:pPr>
              <w:pStyle w:val="Compact"/>
              <w:rPr>
                <w:sz w:val="18"/>
              </w:rPr>
            </w:pPr>
          </w:p>
        </w:tc>
        <w:tc>
          <w:tcPr>
            <w:tcW w:w="0" w:type="auto"/>
          </w:tcPr>
          <w:p w:rsidR="00320FDE" w:rsidRPr="006403EA" w:rsidRDefault="00320FDE" w:rsidP="003015FA">
            <w:pPr>
              <w:pStyle w:val="Compact"/>
              <w:rPr>
                <w:sz w:val="18"/>
              </w:rPr>
            </w:pPr>
            <w:r w:rsidRPr="006403EA">
              <w:rPr>
                <w:rStyle w:val="VerbatimChar"/>
                <w:sz w:val="18"/>
              </w:rPr>
              <w:t>templates/component.erb</w:t>
            </w:r>
          </w:p>
        </w:tc>
        <w:tc>
          <w:tcPr>
            <w:tcW w:w="0" w:type="auto"/>
          </w:tcPr>
          <w:p w:rsidR="00320FDE" w:rsidRPr="006403EA" w:rsidRDefault="00320FDE" w:rsidP="003015FA">
            <w:pPr>
              <w:pStyle w:val="Compact"/>
              <w:rPr>
                <w:sz w:val="18"/>
              </w:rPr>
            </w:pPr>
          </w:p>
        </w:tc>
        <w:tc>
          <w:tcPr>
            <w:tcW w:w="0" w:type="auto"/>
          </w:tcPr>
          <w:p w:rsidR="00320FDE" w:rsidRPr="006403EA" w:rsidRDefault="00320FDE" w:rsidP="003015FA">
            <w:pPr>
              <w:pStyle w:val="Compact"/>
              <w:rPr>
                <w:sz w:val="18"/>
              </w:rPr>
            </w:pPr>
            <w:r w:rsidRPr="006403EA">
              <w:rPr>
                <w:sz w:val="18"/>
              </w:rPr>
              <w:t xml:space="preserve">A manifest can render this template with </w:t>
            </w:r>
            <w:r w:rsidRPr="006403EA">
              <w:rPr>
                <w:rStyle w:val="VerbatimChar"/>
                <w:sz w:val="18"/>
              </w:rPr>
              <w:t>template('my_module/component.erb')</w:t>
            </w:r>
            <w:r w:rsidRPr="006403EA">
              <w:rPr>
                <w:sz w:val="18"/>
              </w:rPr>
              <w:t>.</w:t>
            </w:r>
          </w:p>
        </w:tc>
      </w:tr>
      <w:tr w:rsidR="00320FDE" w:rsidRPr="006403EA" w:rsidTr="003015FA">
        <w:tc>
          <w:tcPr>
            <w:tcW w:w="0" w:type="auto"/>
          </w:tcPr>
          <w:p w:rsidR="00320FDE" w:rsidRPr="006403EA" w:rsidRDefault="00320FDE" w:rsidP="003015FA">
            <w:pPr>
              <w:pStyle w:val="Compact"/>
              <w:rPr>
                <w:sz w:val="18"/>
              </w:rPr>
            </w:pPr>
          </w:p>
        </w:tc>
        <w:tc>
          <w:tcPr>
            <w:tcW w:w="0" w:type="auto"/>
          </w:tcPr>
          <w:p w:rsidR="00320FDE" w:rsidRPr="006403EA" w:rsidRDefault="00320FDE" w:rsidP="003015FA">
            <w:pPr>
              <w:pStyle w:val="Compact"/>
              <w:rPr>
                <w:sz w:val="18"/>
              </w:rPr>
            </w:pPr>
            <w:r w:rsidRPr="006403EA">
              <w:rPr>
                <w:rStyle w:val="VerbatimChar"/>
                <w:sz w:val="18"/>
              </w:rPr>
              <w:t>lib/</w:t>
            </w:r>
          </w:p>
        </w:tc>
        <w:tc>
          <w:tcPr>
            <w:tcW w:w="0" w:type="auto"/>
          </w:tcPr>
          <w:p w:rsidR="00320FDE" w:rsidRPr="006403EA" w:rsidRDefault="00320FDE" w:rsidP="003015FA">
            <w:pPr>
              <w:pStyle w:val="Compact"/>
              <w:rPr>
                <w:sz w:val="18"/>
              </w:rPr>
            </w:pPr>
          </w:p>
        </w:tc>
        <w:tc>
          <w:tcPr>
            <w:tcW w:w="0" w:type="auto"/>
          </w:tcPr>
          <w:p w:rsidR="00320FDE" w:rsidRPr="006403EA" w:rsidRDefault="00320FDE" w:rsidP="003015FA">
            <w:pPr>
              <w:pStyle w:val="Compact"/>
              <w:rPr>
                <w:sz w:val="18"/>
              </w:rPr>
            </w:pPr>
            <w:r w:rsidRPr="006403EA">
              <w:rPr>
                <w:sz w:val="18"/>
              </w:rPr>
              <w:t>Contains plugins, like custom facts and custom resource types.</w:t>
            </w:r>
          </w:p>
        </w:tc>
      </w:tr>
      <w:tr w:rsidR="00320FDE" w:rsidRPr="006403EA" w:rsidTr="003015FA">
        <w:tc>
          <w:tcPr>
            <w:tcW w:w="0" w:type="auto"/>
          </w:tcPr>
          <w:p w:rsidR="00320FDE" w:rsidRPr="006403EA" w:rsidRDefault="00320FDE" w:rsidP="003015FA">
            <w:pPr>
              <w:pStyle w:val="Compact"/>
              <w:rPr>
                <w:sz w:val="18"/>
              </w:rPr>
            </w:pPr>
          </w:p>
        </w:tc>
        <w:tc>
          <w:tcPr>
            <w:tcW w:w="0" w:type="auto"/>
          </w:tcPr>
          <w:p w:rsidR="00320FDE" w:rsidRPr="006403EA" w:rsidRDefault="00320FDE" w:rsidP="003015FA">
            <w:pPr>
              <w:pStyle w:val="Compact"/>
              <w:rPr>
                <w:sz w:val="18"/>
              </w:rPr>
            </w:pPr>
            <w:r w:rsidRPr="006403EA">
              <w:rPr>
                <w:rStyle w:val="VerbatimChar"/>
                <w:sz w:val="18"/>
              </w:rPr>
              <w:t>facts.d/</w:t>
            </w:r>
          </w:p>
        </w:tc>
        <w:tc>
          <w:tcPr>
            <w:tcW w:w="0" w:type="auto"/>
          </w:tcPr>
          <w:p w:rsidR="00320FDE" w:rsidRPr="006403EA" w:rsidRDefault="00320FDE" w:rsidP="003015FA">
            <w:pPr>
              <w:pStyle w:val="Compact"/>
              <w:rPr>
                <w:sz w:val="18"/>
              </w:rPr>
            </w:pPr>
          </w:p>
        </w:tc>
        <w:tc>
          <w:tcPr>
            <w:tcW w:w="0" w:type="auto"/>
          </w:tcPr>
          <w:p w:rsidR="00320FDE" w:rsidRPr="006403EA" w:rsidRDefault="00320FDE" w:rsidP="003015FA">
            <w:pPr>
              <w:pStyle w:val="Compact"/>
              <w:rPr>
                <w:sz w:val="18"/>
              </w:rPr>
            </w:pPr>
            <w:r w:rsidRPr="006403EA">
              <w:rPr>
                <w:sz w:val="18"/>
              </w:rPr>
              <w:t>Contains external facts, which are an alternative to Ruby-based custom facts.</w:t>
            </w:r>
          </w:p>
        </w:tc>
      </w:tr>
      <w:tr w:rsidR="00320FDE" w:rsidRPr="006403EA" w:rsidTr="003015FA">
        <w:tc>
          <w:tcPr>
            <w:tcW w:w="0" w:type="auto"/>
          </w:tcPr>
          <w:p w:rsidR="00320FDE" w:rsidRPr="006403EA" w:rsidRDefault="00320FDE" w:rsidP="003015FA">
            <w:pPr>
              <w:pStyle w:val="Compact"/>
              <w:rPr>
                <w:sz w:val="18"/>
              </w:rPr>
            </w:pPr>
          </w:p>
        </w:tc>
        <w:tc>
          <w:tcPr>
            <w:tcW w:w="0" w:type="auto"/>
          </w:tcPr>
          <w:p w:rsidR="00320FDE" w:rsidRPr="006403EA" w:rsidRDefault="00320FDE" w:rsidP="003015FA">
            <w:pPr>
              <w:pStyle w:val="Compact"/>
              <w:rPr>
                <w:sz w:val="18"/>
              </w:rPr>
            </w:pPr>
            <w:r w:rsidRPr="006403EA">
              <w:rPr>
                <w:rStyle w:val="VerbatimChar"/>
                <w:sz w:val="18"/>
              </w:rPr>
              <w:t>tests/</w:t>
            </w:r>
          </w:p>
        </w:tc>
        <w:tc>
          <w:tcPr>
            <w:tcW w:w="0" w:type="auto"/>
          </w:tcPr>
          <w:p w:rsidR="00320FDE" w:rsidRPr="006403EA" w:rsidRDefault="00320FDE" w:rsidP="003015FA">
            <w:pPr>
              <w:pStyle w:val="Compact"/>
              <w:rPr>
                <w:sz w:val="18"/>
              </w:rPr>
            </w:pPr>
          </w:p>
        </w:tc>
        <w:tc>
          <w:tcPr>
            <w:tcW w:w="0" w:type="auto"/>
          </w:tcPr>
          <w:p w:rsidR="00320FDE" w:rsidRPr="006403EA" w:rsidRDefault="00320FDE" w:rsidP="003015FA">
            <w:pPr>
              <w:pStyle w:val="Compact"/>
              <w:rPr>
                <w:sz w:val="18"/>
              </w:rPr>
            </w:pPr>
            <w:r w:rsidRPr="006403EA">
              <w:rPr>
                <w:sz w:val="18"/>
              </w:rPr>
              <w:t>Contains examples showing how to declare the module’s classes and defined types.</w:t>
            </w:r>
          </w:p>
        </w:tc>
      </w:tr>
      <w:tr w:rsidR="00320FDE" w:rsidRPr="006403EA" w:rsidTr="003015FA">
        <w:tc>
          <w:tcPr>
            <w:tcW w:w="0" w:type="auto"/>
          </w:tcPr>
          <w:p w:rsidR="00320FDE" w:rsidRPr="006403EA" w:rsidRDefault="00320FDE" w:rsidP="003015FA">
            <w:pPr>
              <w:pStyle w:val="Compact"/>
              <w:rPr>
                <w:sz w:val="18"/>
              </w:rPr>
            </w:pPr>
          </w:p>
        </w:tc>
        <w:tc>
          <w:tcPr>
            <w:tcW w:w="0" w:type="auto"/>
          </w:tcPr>
          <w:p w:rsidR="00320FDE" w:rsidRPr="006403EA" w:rsidRDefault="00320FDE" w:rsidP="003015FA">
            <w:pPr>
              <w:pStyle w:val="Compact"/>
              <w:rPr>
                <w:sz w:val="18"/>
              </w:rPr>
            </w:pPr>
            <w:r w:rsidRPr="006403EA">
              <w:rPr>
                <w:rStyle w:val="VerbatimChar"/>
                <w:sz w:val="18"/>
              </w:rPr>
              <w:t>tests/init.pp</w:t>
            </w:r>
          </w:p>
        </w:tc>
        <w:tc>
          <w:tcPr>
            <w:tcW w:w="0" w:type="auto"/>
          </w:tcPr>
          <w:p w:rsidR="00320FDE" w:rsidRPr="006403EA" w:rsidRDefault="00320FDE" w:rsidP="003015FA">
            <w:pPr>
              <w:pStyle w:val="Compact"/>
              <w:rPr>
                <w:sz w:val="18"/>
              </w:rPr>
            </w:pPr>
          </w:p>
        </w:tc>
        <w:tc>
          <w:tcPr>
            <w:tcW w:w="0" w:type="auto"/>
          </w:tcPr>
          <w:p w:rsidR="00320FDE" w:rsidRPr="006403EA" w:rsidRDefault="00320FDE" w:rsidP="003015FA">
            <w:pPr>
              <w:pStyle w:val="Compact"/>
              <w:rPr>
                <w:sz w:val="18"/>
              </w:rPr>
            </w:pPr>
          </w:p>
        </w:tc>
      </w:tr>
      <w:tr w:rsidR="00320FDE" w:rsidRPr="006403EA" w:rsidTr="003015FA">
        <w:tc>
          <w:tcPr>
            <w:tcW w:w="0" w:type="auto"/>
          </w:tcPr>
          <w:p w:rsidR="00320FDE" w:rsidRPr="006403EA" w:rsidRDefault="00320FDE" w:rsidP="003015FA">
            <w:pPr>
              <w:pStyle w:val="Compact"/>
              <w:rPr>
                <w:sz w:val="18"/>
              </w:rPr>
            </w:pPr>
          </w:p>
        </w:tc>
        <w:tc>
          <w:tcPr>
            <w:tcW w:w="0" w:type="auto"/>
          </w:tcPr>
          <w:p w:rsidR="00320FDE" w:rsidRPr="006403EA" w:rsidRDefault="00320FDE" w:rsidP="003015FA">
            <w:pPr>
              <w:pStyle w:val="Compact"/>
              <w:rPr>
                <w:sz w:val="18"/>
              </w:rPr>
            </w:pPr>
            <w:r w:rsidRPr="006403EA">
              <w:rPr>
                <w:rStyle w:val="VerbatimChar"/>
                <w:sz w:val="18"/>
              </w:rPr>
              <w:t>tests/profile_d.pp</w:t>
            </w:r>
          </w:p>
        </w:tc>
        <w:tc>
          <w:tcPr>
            <w:tcW w:w="0" w:type="auto"/>
          </w:tcPr>
          <w:p w:rsidR="00320FDE" w:rsidRPr="006403EA" w:rsidRDefault="00320FDE" w:rsidP="003015FA">
            <w:pPr>
              <w:pStyle w:val="Compact"/>
              <w:rPr>
                <w:sz w:val="18"/>
              </w:rPr>
            </w:pPr>
          </w:p>
        </w:tc>
        <w:tc>
          <w:tcPr>
            <w:tcW w:w="0" w:type="auto"/>
          </w:tcPr>
          <w:p w:rsidR="00320FDE" w:rsidRPr="006403EA" w:rsidRDefault="00320FDE" w:rsidP="003015FA">
            <w:pPr>
              <w:pStyle w:val="Compact"/>
              <w:rPr>
                <w:sz w:val="18"/>
              </w:rPr>
            </w:pPr>
            <w:r w:rsidRPr="006403EA">
              <w:rPr>
                <w:sz w:val="18"/>
              </w:rPr>
              <w:t xml:space="preserve">Each </w:t>
            </w:r>
            <w:r w:rsidRPr="006403EA">
              <w:rPr>
                <w:i/>
                <w:sz w:val="18"/>
              </w:rPr>
              <w:t>class</w:t>
            </w:r>
            <w:r w:rsidRPr="006403EA">
              <w:rPr>
                <w:sz w:val="18"/>
              </w:rPr>
              <w:t xml:space="preserve"> or </w:t>
            </w:r>
            <w:r w:rsidRPr="006403EA">
              <w:rPr>
                <w:i/>
                <w:sz w:val="18"/>
              </w:rPr>
              <w:t>type</w:t>
            </w:r>
            <w:r w:rsidRPr="006403EA">
              <w:rPr>
                <w:sz w:val="18"/>
              </w:rPr>
              <w:t xml:space="preserve"> should have an example in the tests directory.</w:t>
            </w:r>
          </w:p>
        </w:tc>
      </w:tr>
      <w:tr w:rsidR="00320FDE" w:rsidRPr="006403EA" w:rsidTr="003015FA">
        <w:tc>
          <w:tcPr>
            <w:tcW w:w="0" w:type="auto"/>
          </w:tcPr>
          <w:p w:rsidR="00320FDE" w:rsidRPr="006403EA" w:rsidRDefault="00320FDE" w:rsidP="003015FA">
            <w:pPr>
              <w:pStyle w:val="Compact"/>
              <w:rPr>
                <w:sz w:val="18"/>
              </w:rPr>
            </w:pPr>
          </w:p>
        </w:tc>
        <w:tc>
          <w:tcPr>
            <w:tcW w:w="0" w:type="auto"/>
          </w:tcPr>
          <w:p w:rsidR="00320FDE" w:rsidRPr="006403EA" w:rsidRDefault="00320FDE" w:rsidP="003015FA">
            <w:pPr>
              <w:pStyle w:val="Compact"/>
              <w:rPr>
                <w:sz w:val="18"/>
              </w:rPr>
            </w:pPr>
            <w:r w:rsidRPr="006403EA">
              <w:rPr>
                <w:rStyle w:val="VerbatimChar"/>
                <w:sz w:val="18"/>
              </w:rPr>
              <w:t>spec/</w:t>
            </w:r>
          </w:p>
        </w:tc>
        <w:tc>
          <w:tcPr>
            <w:tcW w:w="0" w:type="auto"/>
          </w:tcPr>
          <w:p w:rsidR="00320FDE" w:rsidRPr="006403EA" w:rsidRDefault="00320FDE" w:rsidP="003015FA">
            <w:pPr>
              <w:pStyle w:val="Compact"/>
              <w:rPr>
                <w:sz w:val="18"/>
              </w:rPr>
            </w:pPr>
          </w:p>
        </w:tc>
        <w:tc>
          <w:tcPr>
            <w:tcW w:w="0" w:type="auto"/>
          </w:tcPr>
          <w:p w:rsidR="00320FDE" w:rsidRPr="006403EA" w:rsidRDefault="00320FDE" w:rsidP="003015FA">
            <w:pPr>
              <w:pStyle w:val="Compact"/>
              <w:rPr>
                <w:sz w:val="18"/>
              </w:rPr>
            </w:pPr>
            <w:r w:rsidRPr="006403EA">
              <w:rPr>
                <w:sz w:val="18"/>
              </w:rPr>
              <w:t>Contains spec tests for any plugins in the lib directory.</w:t>
            </w:r>
          </w:p>
        </w:tc>
      </w:tr>
    </w:tbl>
    <w:p w:rsidR="00320FDE" w:rsidRDefault="00320FDE" w:rsidP="00320FDE">
      <w:pPr>
        <w:pStyle w:val="berschrift2"/>
      </w:pPr>
      <w:bookmarkStart w:id="2" w:name="writing-modules"/>
      <w:bookmarkEnd w:id="2"/>
      <w:r>
        <w:t>Writing Modules</w:t>
      </w:r>
    </w:p>
    <w:p w:rsidR="00320FDE" w:rsidRDefault="00320FDE" w:rsidP="00320FDE">
      <w:r>
        <w:rPr>
          <w:b/>
        </w:rPr>
        <w:t>Checklist for an reuseable module:</w:t>
      </w:r>
      <w:r>
        <w:t xml:space="preserve"> - The classes, defined types, and plugins in a module should all be related. - The module should aim to be as self-contained as possible. - Manifests in one module should never reference files or templates stored in another module. - When possible, it’s best to isolate “super-classes” that declare many other classes in a local “site” module. - Usage of classes and defined types, in addition to the built-in managed types(file, service, package,...), is very helpful towards having a managable Puppet infrastructure. - One repository per puppet module. - All modules in a single repository - Remember – your module should just accept a value and use it somewhere. Don’t get TOO smart with your component module – leave the logic for other places. - no crossreferences in an module to an other module. - The best way I’ve found to determine if your module is ‘generic enough’ is if I asked you TODAY to give me your module, would you give it to me, or would you be worried that there was some company-specific data locked in there? - Do all Hiera lookups in the profile. - Do all Hiera lookups with having NO DEFAULT VALUES – this is BY DESIGN! - For most people, their Hiera data is PROBABLY located in a separate repository as their Puppet module data. - Use parameterized class declarations and explicitly pass values you care about.</w:t>
      </w:r>
    </w:p>
    <w:p w:rsidR="00320FDE" w:rsidRDefault="00320FDE" w:rsidP="00320FDE">
      <w:r>
        <w:rPr>
          <w:b/>
        </w:rPr>
        <w:t>Style</w:t>
      </w:r>
      <w:r>
        <w:t xml:space="preserve"> For recommendations on syntax and formatting, follow the </w:t>
      </w:r>
      <w:hyperlink r:id="rId8">
        <w:r>
          <w:rPr>
            <w:rStyle w:val="Link"/>
          </w:rPr>
          <w:t>The Puppet Language Style Guide</w:t>
        </w:r>
      </w:hyperlink>
    </w:p>
    <w:p w:rsidR="00320FDE" w:rsidRDefault="00320FDE" w:rsidP="00320FDE">
      <w:r>
        <w:rPr>
          <w:b/>
        </w:rPr>
        <w:t>Naming Conventions</w:t>
      </w:r>
      <w:r>
        <w:t xml:space="preserve"> When naming classes, a class that disables ssh should be inherited from the ssh class and be named "ssh::disabled".</w:t>
      </w:r>
    </w:p>
    <w:p w:rsidR="00320FDE" w:rsidRDefault="00320FDE" w:rsidP="00320FDE">
      <w:r>
        <w:rPr>
          <w:b/>
        </w:rPr>
        <w:t>Classes Vs Defined Types</w:t>
      </w:r>
      <w:r>
        <w:t xml:space="preserve"> </w:t>
      </w:r>
      <w:r>
        <w:rPr>
          <w:i/>
        </w:rPr>
        <w:t>Classes:</w:t>
      </w:r>
      <w:r>
        <w:t xml:space="preserve"> - Classes are not to be thought of in the ‘object oriented’ meaning of a class. This means a machine belongs to a particular class of machine. - Example: A generic webserver would be a class. You would include that class as part of any node that needed to be built as a generic webserver.</w:t>
      </w:r>
    </w:p>
    <w:p w:rsidR="00320FDE" w:rsidRDefault="00320FDE" w:rsidP="00320FDE">
      <w:r>
        <w:rPr>
          <w:i/>
        </w:rPr>
        <w:t>Defined Types:</w:t>
      </w:r>
      <w:r>
        <w:t xml:space="preserve"> - Defined types on the other hand can have many instances on a machine, and can encapsulate classes and other resources. - Example: a </w:t>
      </w:r>
      <w:r>
        <w:rPr>
          <w:i/>
        </w:rPr>
        <w:t>defined type</w:t>
      </w:r>
      <w:r>
        <w:t xml:space="preserve"> which manages iptables rules, creates one-rule per defined type instance.</w:t>
      </w:r>
    </w:p>
    <w:p w:rsidR="00320FDE" w:rsidRDefault="00320FDE" w:rsidP="00320FDE">
      <w:r>
        <w:rPr>
          <w:b/>
        </w:rPr>
        <w:t>Generating Module (-Layout Structure)</w:t>
      </w:r>
    </w:p>
    <w:p w:rsidR="00320FDE" w:rsidRDefault="00320FDE" w:rsidP="00320FDE">
      <w:r>
        <w:t xml:space="preserve">Generating the Module Structure via commandline: </w:t>
      </w:r>
      <w:r>
        <w:rPr>
          <w:rStyle w:val="VerbatimChar"/>
        </w:rPr>
        <w:t>puppet module generate &lt;USERNAME&gt;-&lt;MODULE NAME&gt;</w:t>
      </w:r>
    </w:p>
    <w:p w:rsidR="00320FDE" w:rsidRDefault="00320FDE" w:rsidP="00320FDE">
      <w:r>
        <w:rPr>
          <w:b/>
        </w:rPr>
        <w:lastRenderedPageBreak/>
        <w:t>Example of an Generated Module:</w:t>
      </w:r>
    </w:p>
    <w:p w:rsidR="00320FDE" w:rsidRPr="00320FDE" w:rsidRDefault="00320FDE" w:rsidP="00320FDE">
      <w:pPr>
        <w:pStyle w:val="SourceCode"/>
        <w:rPr>
          <w:lang w:val="en-GB"/>
        </w:rPr>
      </w:pPr>
      <w:r w:rsidRPr="00320FDE">
        <w:rPr>
          <w:rStyle w:val="VerbatimChar"/>
          <w:lang w:val="en-GB"/>
        </w:rPr>
        <w:t>$ puppet module generate examplecorp-mymodule</w:t>
      </w:r>
      <w:r w:rsidRPr="00320FDE">
        <w:rPr>
          <w:lang w:val="en-GB"/>
        </w:rPr>
        <w:br/>
      </w:r>
      <w:r w:rsidRPr="00320FDE">
        <w:rPr>
          <w:lang w:val="en-GB"/>
        </w:rPr>
        <w:br/>
      </w:r>
      <w:r w:rsidRPr="00320FDE">
        <w:rPr>
          <w:rStyle w:val="VerbatimChar"/>
          <w:lang w:val="en-GB"/>
        </w:rPr>
        <w:t>We need to create a metadata.json file for this module.  Please answer the</w:t>
      </w:r>
      <w:r w:rsidRPr="00320FDE">
        <w:rPr>
          <w:lang w:val="en-GB"/>
        </w:rPr>
        <w:br/>
      </w:r>
      <w:r w:rsidRPr="00320FDE">
        <w:rPr>
          <w:rStyle w:val="VerbatimChar"/>
          <w:lang w:val="en-GB"/>
        </w:rPr>
        <w:t>following questions; if the question is not applicable to this module, feel free</w:t>
      </w:r>
      <w:r w:rsidRPr="00320FDE">
        <w:rPr>
          <w:lang w:val="en-GB"/>
        </w:rPr>
        <w:br/>
      </w:r>
      <w:r w:rsidRPr="00320FDE">
        <w:rPr>
          <w:rStyle w:val="VerbatimChar"/>
          <w:lang w:val="en-GB"/>
        </w:rPr>
        <w:t>to leave it blank.</w:t>
      </w:r>
      <w:r w:rsidRPr="00320FDE">
        <w:rPr>
          <w:lang w:val="en-GB"/>
        </w:rPr>
        <w:br/>
      </w:r>
      <w:r w:rsidRPr="00320FDE">
        <w:rPr>
          <w:lang w:val="en-GB"/>
        </w:rPr>
        <w:br/>
      </w:r>
      <w:r w:rsidRPr="00320FDE">
        <w:rPr>
          <w:rStyle w:val="VerbatimChar"/>
          <w:lang w:val="en-GB"/>
        </w:rPr>
        <w:t>Puppet uses Semantic Versioning (semver.org) to version modules.</w:t>
      </w:r>
      <w:r w:rsidRPr="00320FDE">
        <w:rPr>
          <w:lang w:val="en-GB"/>
        </w:rPr>
        <w:br/>
      </w:r>
      <w:r w:rsidRPr="00320FDE">
        <w:rPr>
          <w:rStyle w:val="VerbatimChar"/>
          <w:lang w:val="en-GB"/>
        </w:rPr>
        <w:t>What version is this module?  [0.1.0]</w:t>
      </w:r>
      <w:r w:rsidRPr="00320FDE">
        <w:rPr>
          <w:lang w:val="en-GB"/>
        </w:rPr>
        <w:br/>
      </w:r>
      <w:r w:rsidRPr="00320FDE">
        <w:rPr>
          <w:rStyle w:val="VerbatimChar"/>
          <w:lang w:val="en-GB"/>
        </w:rPr>
        <w:t>--&gt; 0.1.0</w:t>
      </w:r>
      <w:r w:rsidRPr="00320FDE">
        <w:rPr>
          <w:lang w:val="en-GB"/>
        </w:rPr>
        <w:br/>
      </w:r>
      <w:r w:rsidRPr="00320FDE">
        <w:rPr>
          <w:lang w:val="en-GB"/>
        </w:rPr>
        <w:br/>
      </w:r>
      <w:r w:rsidRPr="00320FDE">
        <w:rPr>
          <w:rStyle w:val="VerbatimChar"/>
          <w:lang w:val="en-GB"/>
        </w:rPr>
        <w:t>Who wrote this module?  [examplecorp]</w:t>
      </w:r>
      <w:r w:rsidRPr="00320FDE">
        <w:rPr>
          <w:lang w:val="en-GB"/>
        </w:rPr>
        <w:br/>
      </w:r>
      <w:r w:rsidRPr="00320FDE">
        <w:rPr>
          <w:rStyle w:val="VerbatimChar"/>
          <w:lang w:val="en-GB"/>
        </w:rPr>
        <w:t>--&gt; Pat</w:t>
      </w:r>
      <w:r w:rsidRPr="00320FDE">
        <w:rPr>
          <w:lang w:val="en-GB"/>
        </w:rPr>
        <w:br/>
      </w:r>
      <w:r w:rsidRPr="00320FDE">
        <w:rPr>
          <w:lang w:val="en-GB"/>
        </w:rPr>
        <w:br/>
      </w:r>
      <w:r w:rsidRPr="00320FDE">
        <w:rPr>
          <w:rStyle w:val="VerbatimChar"/>
          <w:lang w:val="en-GB"/>
        </w:rPr>
        <w:t>What license does this module code fall under?  [Apache 2.0]</w:t>
      </w:r>
      <w:r w:rsidRPr="00320FDE">
        <w:rPr>
          <w:lang w:val="en-GB"/>
        </w:rPr>
        <w:br/>
      </w:r>
      <w:r w:rsidRPr="00320FDE">
        <w:rPr>
          <w:rStyle w:val="VerbatimChar"/>
          <w:lang w:val="en-GB"/>
        </w:rPr>
        <w:t>--&gt; Apache 2.0</w:t>
      </w:r>
      <w:r w:rsidRPr="00320FDE">
        <w:rPr>
          <w:lang w:val="en-GB"/>
        </w:rPr>
        <w:br/>
      </w:r>
      <w:r w:rsidRPr="00320FDE">
        <w:rPr>
          <w:lang w:val="en-GB"/>
        </w:rPr>
        <w:br/>
      </w:r>
      <w:r w:rsidRPr="00320FDE">
        <w:rPr>
          <w:rStyle w:val="VerbatimChar"/>
          <w:lang w:val="en-GB"/>
        </w:rPr>
        <w:t>How would you describe this module in a single sentence?</w:t>
      </w:r>
      <w:r w:rsidRPr="00320FDE">
        <w:rPr>
          <w:lang w:val="en-GB"/>
        </w:rPr>
        <w:br/>
      </w:r>
      <w:r w:rsidRPr="00320FDE">
        <w:rPr>
          <w:rStyle w:val="VerbatimChar"/>
          <w:lang w:val="en-GB"/>
        </w:rPr>
        <w:t>--&gt; It examples with Puppet.</w:t>
      </w:r>
      <w:r w:rsidRPr="00320FDE">
        <w:rPr>
          <w:lang w:val="en-GB"/>
        </w:rPr>
        <w:br/>
      </w:r>
      <w:r w:rsidRPr="00320FDE">
        <w:rPr>
          <w:lang w:val="en-GB"/>
        </w:rPr>
        <w:br/>
      </w:r>
      <w:r w:rsidRPr="00320FDE">
        <w:rPr>
          <w:rStyle w:val="VerbatimChar"/>
          <w:lang w:val="en-GB"/>
        </w:rPr>
        <w:t>Where is this module's source code repository?</w:t>
      </w:r>
      <w:r w:rsidRPr="00320FDE">
        <w:rPr>
          <w:lang w:val="en-GB"/>
        </w:rPr>
        <w:br/>
      </w:r>
      <w:r w:rsidRPr="00320FDE">
        <w:rPr>
          <w:rStyle w:val="VerbatimChar"/>
          <w:lang w:val="en-GB"/>
        </w:rPr>
        <w:t>--&gt; https://github.com/examplecorp/examplecorp-mymodule</w:t>
      </w:r>
      <w:r w:rsidRPr="00320FDE">
        <w:rPr>
          <w:lang w:val="en-GB"/>
        </w:rPr>
        <w:br/>
      </w:r>
      <w:r w:rsidRPr="00320FDE">
        <w:rPr>
          <w:lang w:val="en-GB"/>
        </w:rPr>
        <w:br/>
      </w:r>
      <w:r w:rsidRPr="00320FDE">
        <w:rPr>
          <w:rStyle w:val="VerbatimChar"/>
          <w:lang w:val="en-GB"/>
        </w:rPr>
        <w:t>Where can others go to learn more about this module?</w:t>
      </w:r>
      <w:r w:rsidRPr="00320FDE">
        <w:rPr>
          <w:lang w:val="en-GB"/>
        </w:rPr>
        <w:br/>
      </w:r>
      <w:r w:rsidRPr="00320FDE">
        <w:rPr>
          <w:rStyle w:val="VerbatimChar"/>
          <w:lang w:val="en-GB"/>
        </w:rPr>
        <w:t>--&gt; https://forge.puppetlabs.com/examplecorp/mymodule</w:t>
      </w:r>
      <w:r w:rsidRPr="00320FDE">
        <w:rPr>
          <w:lang w:val="en-GB"/>
        </w:rPr>
        <w:br/>
      </w:r>
      <w:r w:rsidRPr="00320FDE">
        <w:rPr>
          <w:lang w:val="en-GB"/>
        </w:rPr>
        <w:br/>
      </w:r>
      <w:r w:rsidRPr="00320FDE">
        <w:rPr>
          <w:rStyle w:val="VerbatimChar"/>
          <w:lang w:val="en-GB"/>
        </w:rPr>
        <w:t>Where can others go to file issues about this module?</w:t>
      </w:r>
      <w:r w:rsidRPr="00320FDE">
        <w:rPr>
          <w:lang w:val="en-GB"/>
        </w:rPr>
        <w:br/>
      </w:r>
      <w:r w:rsidRPr="00320FDE">
        <w:rPr>
          <w:rStyle w:val="VerbatimChar"/>
          <w:lang w:val="en-GB"/>
        </w:rPr>
        <w:t>--&gt;</w:t>
      </w:r>
      <w:r w:rsidRPr="00320FDE">
        <w:rPr>
          <w:lang w:val="en-GB"/>
        </w:rPr>
        <w:br/>
      </w:r>
      <w:r w:rsidRPr="00320FDE">
        <w:rPr>
          <w:lang w:val="en-GB"/>
        </w:rPr>
        <w:br/>
      </w:r>
      <w:r w:rsidRPr="00320FDE">
        <w:rPr>
          <w:lang w:val="en-GB"/>
        </w:rPr>
        <w:br/>
      </w:r>
      <w:r w:rsidRPr="00320FDE">
        <w:rPr>
          <w:rStyle w:val="VerbatimChar"/>
          <w:lang w:val="en-GB"/>
        </w:rPr>
        <w:t>{</w:t>
      </w:r>
      <w:r w:rsidRPr="00320FDE">
        <w:rPr>
          <w:lang w:val="en-GB"/>
        </w:rPr>
        <w:br/>
      </w:r>
      <w:r w:rsidRPr="00320FDE">
        <w:rPr>
          <w:rStyle w:val="VerbatimChar"/>
          <w:lang w:val="en-GB"/>
        </w:rPr>
        <w:t xml:space="preserve">  "name": "examplecorp-mymodule",</w:t>
      </w:r>
      <w:r w:rsidRPr="00320FDE">
        <w:rPr>
          <w:lang w:val="en-GB"/>
        </w:rPr>
        <w:br/>
      </w:r>
      <w:r w:rsidRPr="00320FDE">
        <w:rPr>
          <w:rStyle w:val="VerbatimChar"/>
          <w:lang w:val="en-GB"/>
        </w:rPr>
        <w:t xml:space="preserve">  "version": "0.1.0",</w:t>
      </w:r>
      <w:r w:rsidRPr="00320FDE">
        <w:rPr>
          <w:lang w:val="en-GB"/>
        </w:rPr>
        <w:br/>
      </w:r>
      <w:r w:rsidRPr="00320FDE">
        <w:rPr>
          <w:rStyle w:val="VerbatimChar"/>
          <w:lang w:val="en-GB"/>
        </w:rPr>
        <w:t xml:space="preserve">  "author": "Pat",</w:t>
      </w:r>
      <w:r w:rsidRPr="00320FDE">
        <w:rPr>
          <w:lang w:val="en-GB"/>
        </w:rPr>
        <w:br/>
      </w:r>
      <w:r w:rsidRPr="00320FDE">
        <w:rPr>
          <w:rStyle w:val="VerbatimChar"/>
          <w:lang w:val="en-GB"/>
        </w:rPr>
        <w:lastRenderedPageBreak/>
        <w:t xml:space="preserve">  "summary": "It examples with Puppet.",</w:t>
      </w:r>
      <w:r w:rsidRPr="00320FDE">
        <w:rPr>
          <w:lang w:val="en-GB"/>
        </w:rPr>
        <w:br/>
      </w:r>
      <w:r w:rsidRPr="00320FDE">
        <w:rPr>
          <w:rStyle w:val="VerbatimChar"/>
          <w:lang w:val="en-GB"/>
        </w:rPr>
        <w:t xml:space="preserve">  "license": "Apache 2.0",</w:t>
      </w:r>
      <w:r w:rsidRPr="00320FDE">
        <w:rPr>
          <w:lang w:val="en-GB"/>
        </w:rPr>
        <w:br/>
      </w:r>
      <w:r w:rsidRPr="00320FDE">
        <w:rPr>
          <w:rStyle w:val="VerbatimChar"/>
          <w:lang w:val="en-GB"/>
        </w:rPr>
        <w:t xml:space="preserve">  "source": "https://github.com/examplecorp/examplecorp-mymodule",</w:t>
      </w:r>
      <w:r w:rsidRPr="00320FDE">
        <w:rPr>
          <w:lang w:val="en-GB"/>
        </w:rPr>
        <w:br/>
      </w:r>
      <w:r w:rsidRPr="00320FDE">
        <w:rPr>
          <w:rStyle w:val="VerbatimChar"/>
          <w:lang w:val="en-GB"/>
        </w:rPr>
        <w:t xml:space="preserve">  "project_page": "(https://forge.puppetlabs.com/examplecorp/mymodule)",</w:t>
      </w:r>
      <w:r w:rsidRPr="00320FDE">
        <w:rPr>
          <w:lang w:val="en-GB"/>
        </w:rPr>
        <w:br/>
      </w:r>
      <w:r w:rsidRPr="00320FDE">
        <w:rPr>
          <w:rStyle w:val="VerbatimChar"/>
          <w:lang w:val="en-GB"/>
        </w:rPr>
        <w:t xml:space="preserve">  "issues_url": null,</w:t>
      </w:r>
      <w:r w:rsidRPr="00320FDE">
        <w:rPr>
          <w:lang w:val="en-GB"/>
        </w:rPr>
        <w:br/>
      </w:r>
      <w:r w:rsidRPr="00320FDE">
        <w:rPr>
          <w:rStyle w:val="VerbatimChar"/>
          <w:lang w:val="en-GB"/>
        </w:rPr>
        <w:t xml:space="preserve">  "dependencies": [</w:t>
      </w:r>
      <w:r w:rsidRPr="00320FDE">
        <w:rPr>
          <w:lang w:val="en-GB"/>
        </w:rPr>
        <w:br/>
      </w:r>
      <w:r w:rsidRPr="00320FDE">
        <w:rPr>
          <w:rStyle w:val="VerbatimChar"/>
          <w:lang w:val="en-GB"/>
        </w:rPr>
        <w:t xml:space="preserve">    {</w:t>
      </w:r>
      <w:r w:rsidRPr="00320FDE">
        <w:rPr>
          <w:lang w:val="en-GB"/>
        </w:rPr>
        <w:br/>
      </w:r>
      <w:r w:rsidRPr="00320FDE">
        <w:rPr>
          <w:rStyle w:val="VerbatimChar"/>
          <w:lang w:val="en-GB"/>
        </w:rPr>
        <w:t xml:space="preserve">      "name": "puppetlabs-stdlib",</w:t>
      </w:r>
      <w:r w:rsidRPr="00320FDE">
        <w:rPr>
          <w:lang w:val="en-GB"/>
        </w:rPr>
        <w:br/>
      </w:r>
      <w:r w:rsidRPr="00320FDE">
        <w:rPr>
          <w:rStyle w:val="VerbatimChar"/>
          <w:lang w:val="en-GB"/>
        </w:rPr>
        <w:t xml:space="preserve">      "version_range": "&gt;= 1.0.0"</w:t>
      </w:r>
      <w:r w:rsidRPr="00320FDE">
        <w:rPr>
          <w:lang w:val="en-GB"/>
        </w:rPr>
        <w:br/>
      </w:r>
      <w:r w:rsidRPr="00320FDE">
        <w:rPr>
          <w:rStyle w:val="VerbatimChar"/>
          <w:lang w:val="en-GB"/>
        </w:rPr>
        <w:t xml:space="preserve">    }</w:t>
      </w:r>
      <w:r w:rsidRPr="00320FDE">
        <w:rPr>
          <w:lang w:val="en-GB"/>
        </w:rPr>
        <w:br/>
      </w:r>
      <w:r w:rsidRPr="00320FDE">
        <w:rPr>
          <w:rStyle w:val="VerbatimChar"/>
          <w:lang w:val="en-GB"/>
        </w:rPr>
        <w:t xml:space="preserve">  ]</w:t>
      </w:r>
      <w:r w:rsidRPr="00320FDE">
        <w:rPr>
          <w:lang w:val="en-GB"/>
        </w:rPr>
        <w:br/>
      </w:r>
      <w:r w:rsidRPr="00320FDE">
        <w:rPr>
          <w:rStyle w:val="VerbatimChar"/>
          <w:lang w:val="en-GB"/>
        </w:rPr>
        <w:t>}</w:t>
      </w:r>
      <w:r w:rsidRPr="00320FDE">
        <w:rPr>
          <w:lang w:val="en-GB"/>
        </w:rPr>
        <w:br/>
      </w:r>
      <w:r w:rsidRPr="00320FDE">
        <w:rPr>
          <w:lang w:val="en-GB"/>
        </w:rPr>
        <w:br/>
      </w:r>
      <w:r w:rsidRPr="00320FDE">
        <w:rPr>
          <w:lang w:val="en-GB"/>
        </w:rPr>
        <w:br/>
      </w:r>
      <w:r w:rsidRPr="00320FDE">
        <w:rPr>
          <w:rStyle w:val="VerbatimChar"/>
          <w:lang w:val="en-GB"/>
        </w:rPr>
        <w:t>About to generate this metadata; continue? [n/Y]</w:t>
      </w:r>
      <w:r w:rsidRPr="00320FDE">
        <w:rPr>
          <w:lang w:val="en-GB"/>
        </w:rPr>
        <w:br/>
      </w:r>
      <w:r w:rsidRPr="00320FDE">
        <w:rPr>
          <w:rStyle w:val="VerbatimChar"/>
          <w:lang w:val="en-GB"/>
        </w:rPr>
        <w:t>--&gt; Y</w:t>
      </w:r>
      <w:r w:rsidRPr="00320FDE">
        <w:rPr>
          <w:lang w:val="en-GB"/>
        </w:rPr>
        <w:br/>
      </w:r>
      <w:r w:rsidRPr="00320FDE">
        <w:rPr>
          <w:lang w:val="en-GB"/>
        </w:rPr>
        <w:br/>
      </w:r>
      <w:r w:rsidRPr="00320FDE">
        <w:rPr>
          <w:rStyle w:val="VerbatimChar"/>
          <w:lang w:val="en-GB"/>
        </w:rPr>
        <w:t>Notice: Generating module at /Users/Pat/Development/examplecorp-mymodule...</w:t>
      </w:r>
      <w:r w:rsidRPr="00320FDE">
        <w:rPr>
          <w:lang w:val="en-GB"/>
        </w:rPr>
        <w:br/>
      </w:r>
      <w:r w:rsidRPr="00320FDE">
        <w:rPr>
          <w:rStyle w:val="VerbatimChar"/>
          <w:lang w:val="en-GB"/>
        </w:rPr>
        <w:t>Notice: Populating ERB templates...</w:t>
      </w:r>
      <w:r w:rsidRPr="00320FDE">
        <w:rPr>
          <w:lang w:val="en-GB"/>
        </w:rPr>
        <w:br/>
      </w:r>
      <w:r w:rsidRPr="00320FDE">
        <w:rPr>
          <w:rStyle w:val="VerbatimChar"/>
          <w:lang w:val="en-GB"/>
        </w:rPr>
        <w:t>Finished; module generated in examplecorp-mymodule.</w:t>
      </w:r>
      <w:r w:rsidRPr="00320FDE">
        <w:rPr>
          <w:lang w:val="en-GB"/>
        </w:rPr>
        <w:br/>
      </w:r>
      <w:r w:rsidRPr="00320FDE">
        <w:rPr>
          <w:rStyle w:val="VerbatimChar"/>
          <w:lang w:val="en-GB"/>
        </w:rPr>
        <w:t>examplecorp-mymodule/manifests</w:t>
      </w:r>
      <w:r w:rsidRPr="00320FDE">
        <w:rPr>
          <w:lang w:val="en-GB"/>
        </w:rPr>
        <w:br/>
      </w:r>
      <w:r w:rsidRPr="00320FDE">
        <w:rPr>
          <w:rStyle w:val="VerbatimChar"/>
          <w:lang w:val="en-GB"/>
        </w:rPr>
        <w:t>examplecorp-mymodule/manifests/init.pp</w:t>
      </w:r>
      <w:r w:rsidRPr="00320FDE">
        <w:rPr>
          <w:lang w:val="en-GB"/>
        </w:rPr>
        <w:br/>
      </w:r>
      <w:r w:rsidRPr="00320FDE">
        <w:rPr>
          <w:rStyle w:val="VerbatimChar"/>
          <w:lang w:val="en-GB"/>
        </w:rPr>
        <w:t>examplecorp-mymodule/metadata.json</w:t>
      </w:r>
      <w:r w:rsidRPr="00320FDE">
        <w:rPr>
          <w:lang w:val="en-GB"/>
        </w:rPr>
        <w:br/>
      </w:r>
      <w:r w:rsidRPr="00320FDE">
        <w:rPr>
          <w:rStyle w:val="VerbatimChar"/>
          <w:lang w:val="en-GB"/>
        </w:rPr>
        <w:t>examplecorp-mymodule/Rakefile</w:t>
      </w:r>
      <w:r w:rsidRPr="00320FDE">
        <w:rPr>
          <w:lang w:val="en-GB"/>
        </w:rPr>
        <w:br/>
      </w:r>
      <w:r w:rsidRPr="00320FDE">
        <w:rPr>
          <w:rStyle w:val="VerbatimChar"/>
          <w:lang w:val="en-GB"/>
        </w:rPr>
        <w:t>examplecorp-mymodule/README.md</w:t>
      </w:r>
      <w:r w:rsidRPr="00320FDE">
        <w:rPr>
          <w:lang w:val="en-GB"/>
        </w:rPr>
        <w:br/>
      </w:r>
      <w:r w:rsidRPr="00320FDE">
        <w:rPr>
          <w:rStyle w:val="VerbatimChar"/>
          <w:lang w:val="en-GB"/>
        </w:rPr>
        <w:t>examplecorp-mymodule/spec</w:t>
      </w:r>
      <w:r w:rsidRPr="00320FDE">
        <w:rPr>
          <w:lang w:val="en-GB"/>
        </w:rPr>
        <w:br/>
      </w:r>
      <w:r w:rsidRPr="00320FDE">
        <w:rPr>
          <w:rStyle w:val="VerbatimChar"/>
          <w:lang w:val="en-GB"/>
        </w:rPr>
        <w:t>examplecorp-mymodule/spec/classes</w:t>
      </w:r>
      <w:r w:rsidRPr="00320FDE">
        <w:rPr>
          <w:lang w:val="en-GB"/>
        </w:rPr>
        <w:br/>
      </w:r>
      <w:r w:rsidRPr="00320FDE">
        <w:rPr>
          <w:rStyle w:val="VerbatimChar"/>
          <w:lang w:val="en-GB"/>
        </w:rPr>
        <w:t>examplecorp-mymodule/spec/classes/init_spec.rb</w:t>
      </w:r>
      <w:r w:rsidRPr="00320FDE">
        <w:rPr>
          <w:lang w:val="en-GB"/>
        </w:rPr>
        <w:br/>
      </w:r>
      <w:r w:rsidRPr="00320FDE">
        <w:rPr>
          <w:rStyle w:val="VerbatimChar"/>
          <w:lang w:val="en-GB"/>
        </w:rPr>
        <w:t>examplecorp-mymodule/spec/spec_helper.rb</w:t>
      </w:r>
      <w:r w:rsidRPr="00320FDE">
        <w:rPr>
          <w:lang w:val="en-GB"/>
        </w:rPr>
        <w:br/>
      </w:r>
      <w:r w:rsidRPr="00320FDE">
        <w:rPr>
          <w:rStyle w:val="VerbatimChar"/>
          <w:lang w:val="en-GB"/>
        </w:rPr>
        <w:t>examplecorp-mymodule/tests</w:t>
      </w:r>
      <w:r w:rsidRPr="00320FDE">
        <w:rPr>
          <w:lang w:val="en-GB"/>
        </w:rPr>
        <w:br/>
      </w:r>
      <w:r w:rsidRPr="00320FDE">
        <w:rPr>
          <w:rStyle w:val="VerbatimChar"/>
          <w:lang w:val="en-GB"/>
        </w:rPr>
        <w:t>examplecorp-mymodule/tests/init.pp</w:t>
      </w:r>
    </w:p>
    <w:p w:rsidR="00320FDE" w:rsidRDefault="00320FDE" w:rsidP="00320FDE">
      <w:r>
        <w:rPr>
          <w:b/>
        </w:rPr>
        <w:t>Module Parameters</w:t>
      </w:r>
    </w:p>
    <w:p w:rsidR="00320FDE" w:rsidRDefault="00320FDE" w:rsidP="00320FDE">
      <w:pPr>
        <w:pStyle w:val="Compact"/>
        <w:numPr>
          <w:ilvl w:val="0"/>
          <w:numId w:val="2"/>
        </w:numPr>
      </w:pPr>
      <w:r>
        <w:t xml:space="preserve">API to your module: top-level class </w:t>
      </w:r>
      <w:r>
        <w:rPr>
          <w:rStyle w:val="VerbatimChar"/>
        </w:rPr>
        <w:t>apache</w:t>
      </w:r>
      <w:r>
        <w:t xml:space="preserve">, </w:t>
      </w:r>
      <w:r>
        <w:rPr>
          <w:rStyle w:val="VerbatimChar"/>
        </w:rPr>
        <w:t>standards</w:t>
      </w:r>
      <w:r>
        <w:t xml:space="preserve"> and </w:t>
      </w:r>
      <w:r>
        <w:rPr>
          <w:b/>
        </w:rPr>
        <w:t>not</w:t>
      </w:r>
      <w:r>
        <w:t xml:space="preserve"> </w:t>
      </w:r>
      <w:r>
        <w:rPr>
          <w:rStyle w:val="VerbatimChar"/>
        </w:rPr>
        <w:t>apache::install</w:t>
      </w:r>
      <w:r>
        <w:t>.</w:t>
      </w:r>
    </w:p>
    <w:p w:rsidR="00320FDE" w:rsidRDefault="00320FDE" w:rsidP="00320FDE">
      <w:pPr>
        <w:pStyle w:val="Compact"/>
        <w:numPr>
          <w:ilvl w:val="1"/>
          <w:numId w:val="2"/>
        </w:numPr>
      </w:pPr>
      <w:r>
        <w:lastRenderedPageBreak/>
        <w:t>IDEALLY, they’re the ONLY THING that a user needs to modify when using your module.</w:t>
      </w:r>
    </w:p>
    <w:p w:rsidR="00320FDE" w:rsidRDefault="00320FDE" w:rsidP="00320FDE">
      <w:pPr>
        <w:pStyle w:val="Compact"/>
        <w:numPr>
          <w:ilvl w:val="0"/>
          <w:numId w:val="2"/>
        </w:numPr>
      </w:pPr>
      <w:r>
        <w:t>Whenever possible, it should be the case that a user need ONLY interact with the top-level class when using your module.</w:t>
      </w:r>
    </w:p>
    <w:p w:rsidR="00320FDE" w:rsidRDefault="00320FDE" w:rsidP="00320FDE">
      <w:pPr>
        <w:pStyle w:val="Compact"/>
        <w:numPr>
          <w:ilvl w:val="1"/>
          <w:numId w:val="2"/>
        </w:numPr>
      </w:pPr>
      <w:r>
        <w:t xml:space="preserve">Of course, defined resource types like </w:t>
      </w:r>
      <w:r>
        <w:rPr>
          <w:rStyle w:val="VerbatimChar"/>
        </w:rPr>
        <w:t>apache::vhost</w:t>
      </w:r>
      <w:r>
        <w:t xml:space="preserve"> are used on an ad-hoc basis, and thus are the exception here.</w:t>
      </w:r>
    </w:p>
    <w:p w:rsidR="00320FDE" w:rsidRDefault="00320FDE" w:rsidP="00320FDE">
      <w:r>
        <w:rPr>
          <w:b/>
        </w:rPr>
        <w:t>Inherit the ::params class</w:t>
      </w:r>
    </w:p>
    <w:p w:rsidR="00320FDE" w:rsidRDefault="00320FDE" w:rsidP="00320FDE">
      <w:pPr>
        <w:pStyle w:val="Compact"/>
        <w:numPr>
          <w:ilvl w:val="0"/>
          <w:numId w:val="2"/>
        </w:numPr>
      </w:pPr>
      <w:r>
        <w:t xml:space="preserve">The idea is that the </w:t>
      </w:r>
      <w:r>
        <w:rPr>
          <w:rStyle w:val="VerbatimChar"/>
        </w:rPr>
        <w:t>::params</w:t>
      </w:r>
      <w:r>
        <w:t xml:space="preserve"> class is the one-stop-shop to see where a variable is set.</w:t>
      </w:r>
    </w:p>
    <w:p w:rsidR="00320FDE" w:rsidRDefault="00320FDE" w:rsidP="00320FDE">
      <w:pPr>
        <w:pStyle w:val="Compact"/>
        <w:numPr>
          <w:ilvl w:val="0"/>
          <w:numId w:val="2"/>
        </w:numPr>
      </w:pPr>
      <w:r>
        <w:t>To get access to a variable that’s set in a Puppet class: you have to declare the class.</w:t>
      </w:r>
    </w:p>
    <w:p w:rsidR="00320FDE" w:rsidRDefault="00320FDE" w:rsidP="00320FDE">
      <w:r>
        <w:rPr>
          <w:i/>
        </w:rPr>
        <w:t>Declare a class: useing inherit from that class</w:t>
      </w:r>
    </w:p>
    <w:p w:rsidR="00320FDE" w:rsidRPr="00320FDE" w:rsidRDefault="00320FDE" w:rsidP="00320FDE">
      <w:pPr>
        <w:pStyle w:val="SourceCode"/>
        <w:rPr>
          <w:lang w:val="en-GB"/>
        </w:rPr>
      </w:pPr>
      <w:r w:rsidRPr="00320FDE">
        <w:rPr>
          <w:rStyle w:val="VerbatimChar"/>
          <w:lang w:val="en-GB"/>
        </w:rPr>
        <w:t>class apache (</w:t>
      </w:r>
      <w:r w:rsidRPr="00320FDE">
        <w:rPr>
          <w:lang w:val="en-GB"/>
        </w:rPr>
        <w:br/>
      </w:r>
      <w:r w:rsidRPr="00320FDE">
        <w:rPr>
          <w:rStyle w:val="VerbatimChar"/>
          <w:lang w:val="en-GB"/>
        </w:rPr>
        <w:t xml:space="preserve">  $port = $apache::params::port,</w:t>
      </w:r>
      <w:r w:rsidRPr="00320FDE">
        <w:rPr>
          <w:lang w:val="en-GB"/>
        </w:rPr>
        <w:br/>
      </w:r>
      <w:r w:rsidRPr="00320FDE">
        <w:rPr>
          <w:rStyle w:val="VerbatimChar"/>
          <w:lang w:val="en-GB"/>
        </w:rPr>
        <w:t xml:space="preserve">  $user = $apache::params::user,</w:t>
      </w:r>
      <w:r w:rsidRPr="00320FDE">
        <w:rPr>
          <w:lang w:val="en-GB"/>
        </w:rPr>
        <w:br/>
      </w:r>
      <w:r w:rsidRPr="00320FDE">
        <w:rPr>
          <w:rStyle w:val="VerbatimChar"/>
          <w:lang w:val="en-GB"/>
        </w:rPr>
        <w:t>) inherits apache::params {</w:t>
      </w:r>
      <w:r w:rsidRPr="00320FDE">
        <w:rPr>
          <w:lang w:val="en-GB"/>
        </w:rPr>
        <w:br/>
      </w:r>
      <w:r w:rsidRPr="00320FDE">
        <w:rPr>
          <w:rStyle w:val="VerbatimChar"/>
          <w:lang w:val="en-GB"/>
        </w:rPr>
        <w:t>...</w:t>
      </w:r>
      <w:r w:rsidRPr="00320FDE">
        <w:rPr>
          <w:lang w:val="en-GB"/>
        </w:rPr>
        <w:br/>
      </w:r>
      <w:r w:rsidRPr="00320FDE">
        <w:rPr>
          <w:rStyle w:val="VerbatimChar"/>
          <w:lang w:val="en-GB"/>
        </w:rPr>
        <w:t>}</w:t>
      </w:r>
    </w:p>
    <w:p w:rsidR="00320FDE" w:rsidRDefault="00320FDE" w:rsidP="00320FDE">
      <w:r>
        <w:rPr>
          <w:i/>
        </w:rPr>
        <w:t>Declare a class: useing the include() function</w:t>
      </w:r>
    </w:p>
    <w:p w:rsidR="00320FDE" w:rsidRPr="00320FDE" w:rsidRDefault="00320FDE" w:rsidP="00320FDE">
      <w:pPr>
        <w:pStyle w:val="SourceCode"/>
        <w:rPr>
          <w:lang w:val="en-GB"/>
        </w:rPr>
      </w:pPr>
      <w:r w:rsidRPr="00320FDE">
        <w:rPr>
          <w:rStyle w:val="VerbatimChar"/>
          <w:lang w:val="en-GB"/>
        </w:rPr>
        <w:t>class apache {</w:t>
      </w:r>
      <w:r w:rsidRPr="00320FDE">
        <w:rPr>
          <w:lang w:val="en-GB"/>
        </w:rPr>
        <w:br/>
      </w:r>
      <w:r w:rsidRPr="00320FDE">
        <w:rPr>
          <w:rStyle w:val="VerbatimChar"/>
          <w:lang w:val="en-GB"/>
        </w:rPr>
        <w:t>include (apache::params)</w:t>
      </w:r>
      <w:r w:rsidRPr="00320FDE">
        <w:rPr>
          <w:lang w:val="en-GB"/>
        </w:rPr>
        <w:br/>
      </w:r>
      <w:r w:rsidRPr="00320FDE">
        <w:rPr>
          <w:rStyle w:val="VerbatimChar"/>
          <w:lang w:val="en-GB"/>
        </w:rPr>
        <w:t>}</w:t>
      </w:r>
    </w:p>
    <w:p w:rsidR="00320FDE" w:rsidRDefault="00320FDE" w:rsidP="00320FDE">
      <w:pPr>
        <w:pStyle w:val="Compact"/>
        <w:numPr>
          <w:ilvl w:val="0"/>
          <w:numId w:val="2"/>
        </w:numPr>
      </w:pPr>
      <w:r>
        <w:t>When you declare a class that has both variables AND resources, those resources get put into the catalog, which means that Puppet ENFORCES THE STATE of those resources.</w:t>
      </w:r>
    </w:p>
    <w:p w:rsidR="00320FDE" w:rsidRDefault="00320FDE" w:rsidP="00320FDE">
      <w:pPr>
        <w:pStyle w:val="Compact"/>
        <w:numPr>
          <w:ilvl w:val="0"/>
          <w:numId w:val="2"/>
        </w:numPr>
      </w:pPr>
      <w:r>
        <w:t>What if you only needed a variable’s value and didn’t want to enforce the rest of the resources in that class?</w:t>
      </w:r>
    </w:p>
    <w:p w:rsidR="00320FDE" w:rsidRDefault="00320FDE" w:rsidP="00320FDE">
      <w:pPr>
        <w:pStyle w:val="Compact"/>
        <w:numPr>
          <w:ilvl w:val="1"/>
          <w:numId w:val="2"/>
        </w:numPr>
      </w:pPr>
      <w:r>
        <w:t>There’s no good way in Puppet to do that.</w:t>
      </w:r>
    </w:p>
    <w:p w:rsidR="00320FDE" w:rsidRDefault="00320FDE" w:rsidP="00320FDE">
      <w:pPr>
        <w:numPr>
          <w:ilvl w:val="0"/>
          <w:numId w:val="2"/>
        </w:numPr>
      </w:pPr>
      <w:r>
        <w:t>Finally, when you inherit from a class in Puppet that has assigned variable values, you ALSO get access to those variables in the parameter definition section of your class.</w:t>
      </w:r>
    </w:p>
    <w:p w:rsidR="00320FDE" w:rsidRDefault="00320FDE" w:rsidP="00320FDE">
      <w:pPr>
        <w:numPr>
          <w:ilvl w:val="0"/>
          <w:numId w:val="1"/>
        </w:numPr>
      </w:pPr>
      <w:r>
        <w:t>class apache ( $port = $apache::params::port, $user = $apache::params::user, ) inherits apache::params { ... }</w:t>
      </w:r>
    </w:p>
    <w:p w:rsidR="00320FDE" w:rsidRDefault="00320FDE" w:rsidP="00320FDE">
      <w:r>
        <w:lastRenderedPageBreak/>
        <w:t xml:space="preserve">See how I set the default value of </w:t>
      </w:r>
      <w:r>
        <w:rPr>
          <w:rStyle w:val="VerbatimChar"/>
        </w:rPr>
        <w:t>$apache::port</w:t>
      </w:r>
      <w:r>
        <w:t xml:space="preserve"> to </w:t>
      </w:r>
      <w:r>
        <w:rPr>
          <w:rStyle w:val="VerbatimChar"/>
        </w:rPr>
        <w:t>$apache::params::port</w:t>
      </w:r>
      <w:r>
        <w:t xml:space="preserve">? I could only access the value of the variable </w:t>
      </w:r>
      <w:r>
        <w:rPr>
          <w:rStyle w:val="VerbatimChar"/>
        </w:rPr>
        <w:t>$apache::params::port</w:t>
      </w:r>
      <w:r>
        <w:t xml:space="preserve"> in that section by inheriting from the </w:t>
      </w:r>
      <w:r>
        <w:rPr>
          <w:rStyle w:val="VerbatimChar"/>
        </w:rPr>
        <w:t>apache::params</w:t>
      </w:r>
      <w:r>
        <w:t xml:space="preserve"> class. I couldn’t insert include apache::params below that section and be allowed access to the variable up in the parameter defaults section (due to the way that Puppet parses classes).</w:t>
      </w:r>
    </w:p>
    <w:p w:rsidR="00320FDE" w:rsidRDefault="00320FDE" w:rsidP="00320FDE">
      <w:r>
        <w:rPr>
          <w:b/>
        </w:rPr>
        <w:t>FOR THIS REASON, THIS IS THE ONLY RECOMMENDED USAGE OF INHERITANCE IN PUPPET!</w:t>
      </w:r>
      <w:r>
        <w:t>,</w:t>
      </w:r>
    </w:p>
    <w:p w:rsidR="00320FDE" w:rsidRDefault="00320FDE" w:rsidP="00320FDE">
      <w:r>
        <w:rPr>
          <w:b/>
        </w:rPr>
        <w:t>NOTE: Data in Modules</w:t>
      </w:r>
      <w:r>
        <w:t xml:space="preserve"> – There’s a ‘Data in Modules’ pattern out there that attempts to eliminate the ::params class. </w:t>
      </w:r>
      <w:hyperlink r:id="rId9">
        <w:r>
          <w:rPr>
            <w:rStyle w:val="Link"/>
          </w:rPr>
          <w:t>I wrote about it in a previous post</w:t>
        </w:r>
      </w:hyperlink>
      <w:r>
        <w:t>, and I recommend you read that post for more info (it’s near the bottom).</w:t>
      </w:r>
    </w:p>
    <w:p w:rsidR="00320FDE" w:rsidRDefault="00320FDE" w:rsidP="00320FDE">
      <w:r>
        <w:rPr>
          <w:b/>
        </w:rPr>
        <w:t>Do NOT do Hiera lookups in your component modules!</w:t>
      </w:r>
    </w:p>
    <w:p w:rsidR="00320FDE" w:rsidRDefault="00320FDE" w:rsidP="00320FDE">
      <w:r>
        <w:t xml:space="preserve">The pattern that I’ll be pushing DOES INDEED use Hiera, BUT it confines all Hiera calls to a higher-level wrapper class we call a </w:t>
      </w:r>
      <w:r>
        <w:rPr>
          <w:rStyle w:val="VerbatimChar"/>
          <w:b/>
        </w:rPr>
        <w:t>profile</w:t>
      </w:r>
      <w:r>
        <w:t>.</w:t>
      </w:r>
    </w:p>
    <w:p w:rsidR="00320FDE" w:rsidRDefault="00320FDE" w:rsidP="00320FDE">
      <w:r>
        <w:t>The reasons for NOT using Hiera in your module are:</w:t>
      </w:r>
    </w:p>
    <w:p w:rsidR="00320FDE" w:rsidRDefault="00320FDE" w:rsidP="00320FDE">
      <w:pPr>
        <w:pStyle w:val="Compact"/>
        <w:numPr>
          <w:ilvl w:val="0"/>
          <w:numId w:val="2"/>
        </w:numPr>
      </w:pPr>
      <w:r>
        <w:t>By doing Hiera calls at a higher level, you have a greater visibility on exactly what parameters were set by Hiera and which were set explicitly or by default values.</w:t>
      </w:r>
    </w:p>
    <w:p w:rsidR="00320FDE" w:rsidRDefault="00320FDE" w:rsidP="00320FDE">
      <w:pPr>
        <w:pStyle w:val="Compact"/>
        <w:numPr>
          <w:ilvl w:val="0"/>
          <w:numId w:val="2"/>
        </w:numPr>
      </w:pPr>
      <w:r>
        <w:t>By doing Hiera calls elsewhere, your module is backwards-compatible for those folks who are NOT using Hiera</w:t>
      </w:r>
    </w:p>
    <w:p w:rsidR="00320FDE" w:rsidRDefault="00320FDE" w:rsidP="00320FDE">
      <w:r>
        <w:t>Remember – your module should just accept a value and use it somewhere. Don’t get TOO smart with your component module – leave the logic for other places.</w:t>
      </w:r>
    </w:p>
    <w:p w:rsidR="006403EA" w:rsidRDefault="006403EA">
      <w:pPr>
        <w:spacing w:before="0" w:after="160" w:line="259" w:lineRule="auto"/>
        <w:rPr>
          <w:b/>
        </w:rPr>
      </w:pPr>
      <w:r>
        <w:rPr>
          <w:b/>
        </w:rPr>
        <w:br w:type="page"/>
      </w:r>
    </w:p>
    <w:p w:rsidR="00320FDE" w:rsidRDefault="00320FDE" w:rsidP="00320FDE">
      <w:r>
        <w:rPr>
          <w:b/>
        </w:rPr>
        <w:lastRenderedPageBreak/>
        <w:t>Hiera Usage Example:</w:t>
      </w:r>
    </w:p>
    <w:p w:rsidR="00320FDE" w:rsidRPr="00320FDE" w:rsidRDefault="00320FDE" w:rsidP="00320FDE">
      <w:pPr>
        <w:pStyle w:val="SourceCode"/>
        <w:rPr>
          <w:lang w:val="en-GB"/>
        </w:rPr>
      </w:pPr>
      <w:r w:rsidRPr="00320FDE">
        <w:rPr>
          <w:rStyle w:val="VerbatimChar"/>
          <w:lang w:val="en-GB"/>
        </w:rPr>
        <w:t>class profiles::wordpress {</w:t>
      </w:r>
      <w:r w:rsidRPr="00320FDE">
        <w:rPr>
          <w:lang w:val="en-GB"/>
        </w:rPr>
        <w:br/>
      </w:r>
      <w:r w:rsidRPr="00320FDE">
        <w:rPr>
          <w:lang w:val="en-GB"/>
        </w:rPr>
        <w:br/>
      </w:r>
      <w:r w:rsidRPr="00320FDE">
        <w:rPr>
          <w:rStyle w:val="VerbatimChar"/>
          <w:lang w:val="en-GB"/>
        </w:rPr>
        <w:t xml:space="preserve">  ## Hiera lookups</w:t>
      </w:r>
      <w:r w:rsidRPr="00320FDE">
        <w:rPr>
          <w:lang w:val="en-GB"/>
        </w:rPr>
        <w:br/>
      </w:r>
      <w:r w:rsidRPr="00320FDE">
        <w:rPr>
          <w:rStyle w:val="VerbatimChar"/>
          <w:lang w:val="en-GB"/>
        </w:rPr>
        <w:t xml:space="preserve">  $site_name               = hiera('profiles::wordpress::site_name')</w:t>
      </w:r>
      <w:r w:rsidRPr="00320FDE">
        <w:rPr>
          <w:lang w:val="en-GB"/>
        </w:rPr>
        <w:br/>
      </w:r>
      <w:r w:rsidRPr="00320FDE">
        <w:rPr>
          <w:rStyle w:val="VerbatimChar"/>
          <w:lang w:val="en-GB"/>
        </w:rPr>
        <w:t xml:space="preserve">  $wordpress_user_password = hiera('profiles::wordpress::wordpress_user_password')</w:t>
      </w:r>
      <w:r w:rsidRPr="00320FDE">
        <w:rPr>
          <w:lang w:val="en-GB"/>
        </w:rPr>
        <w:br/>
      </w:r>
      <w:r w:rsidRPr="00320FDE">
        <w:rPr>
          <w:rStyle w:val="VerbatimChar"/>
          <w:lang w:val="en-GB"/>
        </w:rPr>
        <w:t xml:space="preserve">  $mysql_root_password     = hiera('profiles::wordpress::mysql_root_password')</w:t>
      </w:r>
      <w:r w:rsidRPr="00320FDE">
        <w:rPr>
          <w:lang w:val="en-GB"/>
        </w:rPr>
        <w:br/>
      </w:r>
      <w:r w:rsidRPr="00320FDE">
        <w:rPr>
          <w:rStyle w:val="VerbatimChar"/>
          <w:lang w:val="en-GB"/>
        </w:rPr>
        <w:t xml:space="preserve">  $wordpress_db_host       = hiera('profiles::wordpress::wordpress_db_host')</w:t>
      </w:r>
      <w:r w:rsidRPr="00320FDE">
        <w:rPr>
          <w:lang w:val="en-GB"/>
        </w:rPr>
        <w:br/>
      </w:r>
      <w:r w:rsidRPr="00320FDE">
        <w:rPr>
          <w:rStyle w:val="VerbatimChar"/>
          <w:lang w:val="en-GB"/>
        </w:rPr>
        <w:t xml:space="preserve">  $wordpress_db_name       = hiera('profiles::wordpress::wordpress_db_name')</w:t>
      </w:r>
      <w:r w:rsidRPr="00320FDE">
        <w:rPr>
          <w:lang w:val="en-GB"/>
        </w:rPr>
        <w:br/>
      </w:r>
      <w:r w:rsidRPr="00320FDE">
        <w:rPr>
          <w:rStyle w:val="VerbatimChar"/>
          <w:lang w:val="en-GB"/>
        </w:rPr>
        <w:t xml:space="preserve">  $wordpress_db_password   = hiera('profiles::wordpress::wordpress_db_password')</w:t>
      </w:r>
      <w:r w:rsidRPr="00320FDE">
        <w:rPr>
          <w:lang w:val="en-GB"/>
        </w:rPr>
        <w:br/>
      </w:r>
      <w:r w:rsidRPr="00320FDE">
        <w:rPr>
          <w:rStyle w:val="VerbatimChar"/>
          <w:lang w:val="en-GB"/>
        </w:rPr>
        <w:t xml:space="preserve">  $wordpress_user          = hiera('profiles::wordpress::wordpress_user')</w:t>
      </w:r>
      <w:r w:rsidRPr="00320FDE">
        <w:rPr>
          <w:lang w:val="en-GB"/>
        </w:rPr>
        <w:br/>
      </w:r>
      <w:r w:rsidRPr="00320FDE">
        <w:rPr>
          <w:rStyle w:val="VerbatimChar"/>
          <w:lang w:val="en-GB"/>
        </w:rPr>
        <w:t xml:space="preserve">  $wordpress_group         = hiera('profiles::wordpress::wordpress_group')</w:t>
      </w:r>
      <w:r w:rsidRPr="00320FDE">
        <w:rPr>
          <w:lang w:val="en-GB"/>
        </w:rPr>
        <w:br/>
      </w:r>
      <w:r w:rsidRPr="00320FDE">
        <w:rPr>
          <w:rStyle w:val="VerbatimChar"/>
          <w:lang w:val="en-GB"/>
        </w:rPr>
        <w:t xml:space="preserve">  $wordpress_docroot       = hiera('profiles::wordpress::wordpress_docroot')</w:t>
      </w:r>
      <w:r w:rsidRPr="00320FDE">
        <w:rPr>
          <w:lang w:val="en-GB"/>
        </w:rPr>
        <w:br/>
      </w:r>
      <w:r w:rsidRPr="00320FDE">
        <w:rPr>
          <w:rStyle w:val="VerbatimChar"/>
          <w:lang w:val="en-GB"/>
        </w:rPr>
        <w:t xml:space="preserve">  $wordpress_port          = hiera('profiles::wordpress::wordpress_port')</w:t>
      </w:r>
      <w:r w:rsidRPr="00320FDE">
        <w:rPr>
          <w:lang w:val="en-GB"/>
        </w:rPr>
        <w:br/>
      </w:r>
      <w:r w:rsidRPr="00320FDE">
        <w:rPr>
          <w:lang w:val="en-GB"/>
        </w:rPr>
        <w:br/>
      </w:r>
      <w:r w:rsidRPr="00320FDE">
        <w:rPr>
          <w:rStyle w:val="VerbatimChar"/>
          <w:lang w:val="en-GB"/>
        </w:rPr>
        <w:t xml:space="preserve">  ## Create user</w:t>
      </w:r>
      <w:r w:rsidRPr="00320FDE">
        <w:rPr>
          <w:lang w:val="en-GB"/>
        </w:rPr>
        <w:br/>
      </w:r>
      <w:r w:rsidRPr="00320FDE">
        <w:rPr>
          <w:rStyle w:val="VerbatimChar"/>
          <w:lang w:val="en-GB"/>
        </w:rPr>
        <w:t xml:space="preserve">  group { 'wordpress':</w:t>
      </w:r>
      <w:r w:rsidRPr="00320FDE">
        <w:rPr>
          <w:lang w:val="en-GB"/>
        </w:rPr>
        <w:br/>
      </w:r>
      <w:r w:rsidRPr="00320FDE">
        <w:rPr>
          <w:rStyle w:val="VerbatimChar"/>
          <w:lang w:val="en-GB"/>
        </w:rPr>
        <w:t xml:space="preserve">    ensure =&gt; present,</w:t>
      </w:r>
      <w:r w:rsidRPr="00320FDE">
        <w:rPr>
          <w:lang w:val="en-GB"/>
        </w:rPr>
        <w:br/>
      </w:r>
      <w:r w:rsidRPr="00320FDE">
        <w:rPr>
          <w:rStyle w:val="VerbatimChar"/>
          <w:lang w:val="en-GB"/>
        </w:rPr>
        <w:t xml:space="preserve">    name   =&gt; $wordpress_group,</w:t>
      </w:r>
      <w:r w:rsidRPr="00320FDE">
        <w:rPr>
          <w:lang w:val="en-GB"/>
        </w:rPr>
        <w:br/>
      </w:r>
      <w:r w:rsidRPr="00320FDE">
        <w:rPr>
          <w:rStyle w:val="VerbatimChar"/>
          <w:lang w:val="en-GB"/>
        </w:rPr>
        <w:t xml:space="preserve">  }</w:t>
      </w:r>
      <w:r w:rsidRPr="00320FDE">
        <w:rPr>
          <w:lang w:val="en-GB"/>
        </w:rPr>
        <w:br/>
      </w:r>
      <w:r w:rsidRPr="00320FDE">
        <w:rPr>
          <w:rStyle w:val="VerbatimChar"/>
          <w:lang w:val="en-GB"/>
        </w:rPr>
        <w:t xml:space="preserve">  user { 'wordpress':</w:t>
      </w:r>
      <w:r w:rsidRPr="00320FDE">
        <w:rPr>
          <w:lang w:val="en-GB"/>
        </w:rPr>
        <w:br/>
      </w:r>
      <w:r w:rsidRPr="00320FDE">
        <w:rPr>
          <w:rStyle w:val="VerbatimChar"/>
          <w:lang w:val="en-GB"/>
        </w:rPr>
        <w:t xml:space="preserve">    ensure   =&gt; present,</w:t>
      </w:r>
      <w:r w:rsidRPr="00320FDE">
        <w:rPr>
          <w:lang w:val="en-GB"/>
        </w:rPr>
        <w:br/>
      </w:r>
      <w:r w:rsidRPr="00320FDE">
        <w:rPr>
          <w:rStyle w:val="VerbatimChar"/>
          <w:lang w:val="en-GB"/>
        </w:rPr>
        <w:t xml:space="preserve">    gid      =&gt; $wordpress_group,</w:t>
      </w:r>
      <w:r w:rsidRPr="00320FDE">
        <w:rPr>
          <w:lang w:val="en-GB"/>
        </w:rPr>
        <w:br/>
      </w:r>
      <w:r w:rsidRPr="00320FDE">
        <w:rPr>
          <w:rStyle w:val="VerbatimChar"/>
          <w:lang w:val="en-GB"/>
        </w:rPr>
        <w:t xml:space="preserve">    password =&gt; $wordpress_user_password,</w:t>
      </w:r>
      <w:r w:rsidRPr="00320FDE">
        <w:rPr>
          <w:lang w:val="en-GB"/>
        </w:rPr>
        <w:br/>
      </w:r>
      <w:r w:rsidRPr="00320FDE">
        <w:rPr>
          <w:rStyle w:val="VerbatimChar"/>
          <w:lang w:val="en-GB"/>
        </w:rPr>
        <w:t xml:space="preserve">    name     =&gt; $wordpress_group,</w:t>
      </w:r>
      <w:r w:rsidRPr="00320FDE">
        <w:rPr>
          <w:lang w:val="en-GB"/>
        </w:rPr>
        <w:br/>
      </w:r>
      <w:r w:rsidRPr="00320FDE">
        <w:rPr>
          <w:rStyle w:val="VerbatimChar"/>
          <w:lang w:val="en-GB"/>
        </w:rPr>
        <w:t xml:space="preserve">    home     =&gt; $wordpress_docroot,</w:t>
      </w:r>
      <w:r w:rsidRPr="00320FDE">
        <w:rPr>
          <w:lang w:val="en-GB"/>
        </w:rPr>
        <w:br/>
      </w:r>
      <w:r w:rsidRPr="00320FDE">
        <w:rPr>
          <w:rStyle w:val="VerbatimChar"/>
          <w:lang w:val="en-GB"/>
        </w:rPr>
        <w:t xml:space="preserve">  }</w:t>
      </w:r>
      <w:r w:rsidRPr="00320FDE">
        <w:rPr>
          <w:lang w:val="en-GB"/>
        </w:rPr>
        <w:br/>
      </w:r>
      <w:r w:rsidRPr="00320FDE">
        <w:rPr>
          <w:lang w:val="en-GB"/>
        </w:rPr>
        <w:br/>
      </w:r>
      <w:r w:rsidRPr="00320FDE">
        <w:rPr>
          <w:rStyle w:val="VerbatimChar"/>
          <w:lang w:val="en-GB"/>
        </w:rPr>
        <w:t xml:space="preserve">  ## Configure mysql</w:t>
      </w:r>
      <w:r w:rsidRPr="00320FDE">
        <w:rPr>
          <w:lang w:val="en-GB"/>
        </w:rPr>
        <w:br/>
      </w:r>
      <w:r w:rsidRPr="00320FDE">
        <w:rPr>
          <w:rStyle w:val="VerbatimChar"/>
          <w:lang w:val="en-GB"/>
        </w:rPr>
        <w:t xml:space="preserve">  class { 'mysql::server':</w:t>
      </w:r>
      <w:r w:rsidRPr="00320FDE">
        <w:rPr>
          <w:lang w:val="en-GB"/>
        </w:rPr>
        <w:br/>
      </w:r>
      <w:r w:rsidRPr="00320FDE">
        <w:rPr>
          <w:rStyle w:val="VerbatimChar"/>
          <w:lang w:val="en-GB"/>
        </w:rPr>
        <w:t xml:space="preserve">    root_password =&gt; $wordpress_root_password,</w:t>
      </w:r>
      <w:r w:rsidRPr="00320FDE">
        <w:rPr>
          <w:lang w:val="en-GB"/>
        </w:rPr>
        <w:br/>
      </w:r>
      <w:r w:rsidRPr="00320FDE">
        <w:rPr>
          <w:rStyle w:val="VerbatimChar"/>
          <w:lang w:val="en-GB"/>
        </w:rPr>
        <w:t xml:space="preserve">  }</w:t>
      </w:r>
      <w:r w:rsidRPr="00320FDE">
        <w:rPr>
          <w:lang w:val="en-GB"/>
        </w:rPr>
        <w:br/>
      </w:r>
      <w:r w:rsidRPr="00320FDE">
        <w:rPr>
          <w:lang w:val="en-GB"/>
        </w:rPr>
        <w:br/>
      </w:r>
      <w:r w:rsidRPr="00320FDE">
        <w:rPr>
          <w:rStyle w:val="VerbatimChar"/>
          <w:lang w:val="en-GB"/>
        </w:rPr>
        <w:t xml:space="preserve">  class { 'mysql::bindings':</w:t>
      </w:r>
      <w:r w:rsidRPr="00320FDE">
        <w:rPr>
          <w:lang w:val="en-GB"/>
        </w:rPr>
        <w:br/>
      </w:r>
      <w:r w:rsidRPr="00320FDE">
        <w:rPr>
          <w:rStyle w:val="VerbatimChar"/>
          <w:lang w:val="en-GB"/>
        </w:rPr>
        <w:lastRenderedPageBreak/>
        <w:t xml:space="preserve">    php_enable =&gt; true,</w:t>
      </w:r>
      <w:r w:rsidRPr="00320FDE">
        <w:rPr>
          <w:lang w:val="en-GB"/>
        </w:rPr>
        <w:br/>
      </w:r>
      <w:r w:rsidRPr="00320FDE">
        <w:rPr>
          <w:rStyle w:val="VerbatimChar"/>
          <w:lang w:val="en-GB"/>
        </w:rPr>
        <w:t xml:space="preserve">  }</w:t>
      </w:r>
      <w:r w:rsidRPr="00320FDE">
        <w:rPr>
          <w:lang w:val="en-GB"/>
        </w:rPr>
        <w:br/>
      </w:r>
      <w:r w:rsidRPr="00320FDE">
        <w:rPr>
          <w:lang w:val="en-GB"/>
        </w:rPr>
        <w:br/>
      </w:r>
      <w:r w:rsidRPr="00320FDE">
        <w:rPr>
          <w:rStyle w:val="VerbatimChar"/>
          <w:lang w:val="en-GB"/>
        </w:rPr>
        <w:t xml:space="preserve">  ## Configure apache</w:t>
      </w:r>
      <w:r w:rsidRPr="00320FDE">
        <w:rPr>
          <w:lang w:val="en-GB"/>
        </w:rPr>
        <w:br/>
      </w:r>
      <w:r w:rsidRPr="00320FDE">
        <w:rPr>
          <w:rStyle w:val="VerbatimChar"/>
          <w:lang w:val="en-GB"/>
        </w:rPr>
        <w:t xml:space="preserve">  include apache</w:t>
      </w:r>
      <w:r w:rsidRPr="00320FDE">
        <w:rPr>
          <w:lang w:val="en-GB"/>
        </w:rPr>
        <w:br/>
      </w:r>
      <w:r w:rsidRPr="00320FDE">
        <w:rPr>
          <w:rStyle w:val="VerbatimChar"/>
          <w:lang w:val="en-GB"/>
        </w:rPr>
        <w:t xml:space="preserve">  include apache::mod::php</w:t>
      </w:r>
      <w:r w:rsidRPr="00320FDE">
        <w:rPr>
          <w:lang w:val="en-GB"/>
        </w:rPr>
        <w:br/>
      </w:r>
      <w:r w:rsidRPr="00320FDE">
        <w:rPr>
          <w:rStyle w:val="VerbatimChar"/>
          <w:lang w:val="en-GB"/>
        </w:rPr>
        <w:t xml:space="preserve">  apache::vhost { $::fqdn:</w:t>
      </w:r>
      <w:r w:rsidRPr="00320FDE">
        <w:rPr>
          <w:lang w:val="en-GB"/>
        </w:rPr>
        <w:br/>
      </w:r>
      <w:r w:rsidRPr="00320FDE">
        <w:rPr>
          <w:rStyle w:val="VerbatimChar"/>
          <w:lang w:val="en-GB"/>
        </w:rPr>
        <w:t xml:space="preserve">    port    =&gt; $wordpress_port,</w:t>
      </w:r>
      <w:r w:rsidRPr="00320FDE">
        <w:rPr>
          <w:lang w:val="en-GB"/>
        </w:rPr>
        <w:br/>
      </w:r>
      <w:r w:rsidRPr="00320FDE">
        <w:rPr>
          <w:rStyle w:val="VerbatimChar"/>
          <w:lang w:val="en-GB"/>
        </w:rPr>
        <w:t xml:space="preserve">    docroot =&gt; $wordpress_docroot,</w:t>
      </w:r>
      <w:r w:rsidRPr="00320FDE">
        <w:rPr>
          <w:lang w:val="en-GB"/>
        </w:rPr>
        <w:br/>
      </w:r>
      <w:r w:rsidRPr="00320FDE">
        <w:rPr>
          <w:rStyle w:val="VerbatimChar"/>
          <w:lang w:val="en-GB"/>
        </w:rPr>
        <w:t xml:space="preserve">  }</w:t>
      </w:r>
      <w:r w:rsidRPr="00320FDE">
        <w:rPr>
          <w:lang w:val="en-GB"/>
        </w:rPr>
        <w:br/>
      </w:r>
      <w:r w:rsidRPr="00320FDE">
        <w:rPr>
          <w:lang w:val="en-GB"/>
        </w:rPr>
        <w:br/>
      </w:r>
      <w:r w:rsidRPr="00320FDE">
        <w:rPr>
          <w:rStyle w:val="VerbatimChar"/>
          <w:lang w:val="en-GB"/>
        </w:rPr>
        <w:t xml:space="preserve">  ## Configure wordpress</w:t>
      </w:r>
      <w:r w:rsidRPr="00320FDE">
        <w:rPr>
          <w:lang w:val="en-GB"/>
        </w:rPr>
        <w:br/>
      </w:r>
      <w:r w:rsidRPr="00320FDE">
        <w:rPr>
          <w:rStyle w:val="VerbatimChar"/>
          <w:lang w:val="en-GB"/>
        </w:rPr>
        <w:t xml:space="preserve">  class { '::wordpress':</w:t>
      </w:r>
      <w:r w:rsidRPr="00320FDE">
        <w:rPr>
          <w:lang w:val="en-GB"/>
        </w:rPr>
        <w:br/>
      </w:r>
      <w:r w:rsidRPr="00320FDE">
        <w:rPr>
          <w:rStyle w:val="VerbatimChar"/>
          <w:lang w:val="en-GB"/>
        </w:rPr>
        <w:t xml:space="preserve">    install_dir =&gt; $wordpress_docroot,</w:t>
      </w:r>
      <w:r w:rsidRPr="00320FDE">
        <w:rPr>
          <w:lang w:val="en-GB"/>
        </w:rPr>
        <w:br/>
      </w:r>
      <w:r w:rsidRPr="00320FDE">
        <w:rPr>
          <w:rStyle w:val="VerbatimChar"/>
          <w:lang w:val="en-GB"/>
        </w:rPr>
        <w:t xml:space="preserve">    db_name     =&gt; $wordpress_db_name,</w:t>
      </w:r>
      <w:r w:rsidRPr="00320FDE">
        <w:rPr>
          <w:lang w:val="en-GB"/>
        </w:rPr>
        <w:br/>
      </w:r>
      <w:r w:rsidRPr="00320FDE">
        <w:rPr>
          <w:rStyle w:val="VerbatimChar"/>
          <w:lang w:val="en-GB"/>
        </w:rPr>
        <w:t xml:space="preserve">    db_host     =&gt; $wordpress_db_host,</w:t>
      </w:r>
      <w:r w:rsidRPr="00320FDE">
        <w:rPr>
          <w:lang w:val="en-GB"/>
        </w:rPr>
        <w:br/>
      </w:r>
      <w:r w:rsidRPr="00320FDE">
        <w:rPr>
          <w:rStyle w:val="VerbatimChar"/>
          <w:lang w:val="en-GB"/>
        </w:rPr>
        <w:t xml:space="preserve">    db_password =&gt; $wordpress_db_password,</w:t>
      </w:r>
      <w:r w:rsidRPr="00320FDE">
        <w:rPr>
          <w:lang w:val="en-GB"/>
        </w:rPr>
        <w:br/>
      </w:r>
      <w:r w:rsidRPr="00320FDE">
        <w:rPr>
          <w:rStyle w:val="VerbatimChar"/>
          <w:lang w:val="en-GB"/>
        </w:rPr>
        <w:t xml:space="preserve">  }</w:t>
      </w:r>
      <w:r w:rsidRPr="00320FDE">
        <w:rPr>
          <w:lang w:val="en-GB"/>
        </w:rPr>
        <w:br/>
      </w:r>
      <w:r w:rsidRPr="00320FDE">
        <w:rPr>
          <w:rStyle w:val="VerbatimChar"/>
          <w:lang w:val="en-GB"/>
        </w:rPr>
        <w:t>}</w:t>
      </w:r>
    </w:p>
    <w:p w:rsidR="00320FDE" w:rsidRDefault="00320FDE" w:rsidP="00320FDE">
      <w:r>
        <w:rPr>
          <w:b/>
        </w:rPr>
        <w:t>Use parameterized class declarations and explicitly pass values you care about</w:t>
      </w:r>
    </w:p>
    <w:p w:rsidR="006403EA" w:rsidRDefault="006403EA">
      <w:pPr>
        <w:spacing w:before="0" w:after="160" w:line="259" w:lineRule="auto"/>
        <w:rPr>
          <w:b/>
        </w:rPr>
      </w:pPr>
      <w:r>
        <w:rPr>
          <w:b/>
        </w:rPr>
        <w:br w:type="page"/>
      </w:r>
    </w:p>
    <w:p w:rsidR="00320FDE" w:rsidRDefault="00320FDE" w:rsidP="00320FDE">
      <w:r>
        <w:rPr>
          <w:b/>
        </w:rPr>
        <w:lastRenderedPageBreak/>
        <w:t>An annoying Puppet bug – top-level class declarations and profiles</w:t>
      </w:r>
    </w:p>
    <w:p w:rsidR="00320FDE" w:rsidRDefault="00320FDE" w:rsidP="00320FDE">
      <w:r>
        <w:rPr>
          <w:i/>
        </w:rPr>
        <w:t>File: modules/profiles/wordpress.pp</w:t>
      </w:r>
    </w:p>
    <w:p w:rsidR="00320FDE" w:rsidRPr="00320FDE" w:rsidRDefault="00320FDE" w:rsidP="00320FDE">
      <w:pPr>
        <w:pStyle w:val="SourceCode"/>
        <w:rPr>
          <w:lang w:val="en-GB"/>
        </w:rPr>
      </w:pPr>
      <w:r w:rsidRPr="00320FDE">
        <w:rPr>
          <w:rStyle w:val="VerbatimChar"/>
          <w:lang w:val="en-GB"/>
        </w:rPr>
        <w:t>class wordpress {</w:t>
      </w:r>
      <w:r w:rsidRPr="00320FDE">
        <w:rPr>
          <w:lang w:val="en-GB"/>
        </w:rPr>
        <w:br/>
      </w:r>
      <w:r w:rsidRPr="00320FDE">
        <w:rPr>
          <w:rStyle w:val="VerbatimChar"/>
          <w:lang w:val="en-GB"/>
        </w:rPr>
        <w:t xml:space="preserve">    include wordpress   #   means-&gt; profiles::wordpress</w:t>
      </w:r>
      <w:r w:rsidRPr="00320FDE">
        <w:rPr>
          <w:lang w:val="en-GB"/>
        </w:rPr>
        <w:br/>
      </w:r>
      <w:r w:rsidRPr="00320FDE">
        <w:rPr>
          <w:rStyle w:val="VerbatimChar"/>
          <w:lang w:val="en-GB"/>
        </w:rPr>
        <w:t>}</w:t>
      </w:r>
    </w:p>
    <w:p w:rsidR="00320FDE" w:rsidRDefault="00320FDE" w:rsidP="00320FDE">
      <w:r>
        <w:t xml:space="preserve">-&gt; We </w:t>
      </w:r>
      <w:r>
        <w:rPr>
          <w:b/>
        </w:rPr>
        <w:t>expected</w:t>
      </w:r>
      <w:r>
        <w:t xml:space="preserve"> to include the module: </w:t>
      </w:r>
      <w:r>
        <w:rPr>
          <w:rStyle w:val="VerbatimChar"/>
        </w:rPr>
        <w:t>wordpress</w:t>
      </w:r>
      <w:r>
        <w:t xml:space="preserve"> -&gt; </w:t>
      </w:r>
      <w:r>
        <w:rPr>
          <w:rStyle w:val="VerbatimChar"/>
        </w:rPr>
        <w:t>modules/wordpress</w:t>
      </w:r>
      <w:r>
        <w:t xml:space="preserve"> from an class </w:t>
      </w:r>
      <w:r>
        <w:rPr>
          <w:rStyle w:val="VerbatimChar"/>
        </w:rPr>
        <w:t>wordpress</w:t>
      </w:r>
      <w:r>
        <w:t xml:space="preserve"> of the module </w:t>
      </w:r>
      <w:r>
        <w:rPr>
          <w:rStyle w:val="VerbatimChar"/>
        </w:rPr>
        <w:t>profiles</w:t>
      </w:r>
      <w:r>
        <w:t xml:space="preserve">. -&gt; Puppet will include the class </w:t>
      </w:r>
      <w:r>
        <w:rPr>
          <w:rStyle w:val="VerbatimChar"/>
        </w:rPr>
        <w:t>profiles::wordpress</w:t>
      </w:r>
      <w:r>
        <w:t xml:space="preserve"> from the current scope </w:t>
      </w:r>
      <w:r>
        <w:rPr>
          <w:rStyle w:val="VerbatimChar"/>
        </w:rPr>
        <w:t>profiles</w:t>
      </w:r>
      <w:r>
        <w:t xml:space="preserve"> (module scope). -&gt; The Solution is to use </w:t>
      </w:r>
      <w:r>
        <w:rPr>
          <w:rStyle w:val="VerbatimChar"/>
        </w:rPr>
        <w:t>class</w:t>
      </w:r>
      <w:r>
        <w:t xml:space="preserve"> declaration with top-level-scope prefix </w:t>
      </w:r>
      <w:r>
        <w:rPr>
          <w:rStyle w:val="VerbatimChar"/>
        </w:rPr>
        <w:t>::</w:t>
      </w:r>
      <w:r>
        <w:t xml:space="preserve"> to include the module-class </w:t>
      </w:r>
      <w:r>
        <w:rPr>
          <w:rStyle w:val="VerbatimChar"/>
        </w:rPr>
        <w:t>wordpress</w:t>
      </w:r>
      <w:r>
        <w:t xml:space="preserve"> and not the class </w:t>
      </w:r>
      <w:r>
        <w:rPr>
          <w:rStyle w:val="VerbatimChar"/>
        </w:rPr>
        <w:t>profiles::wordpress</w:t>
      </w:r>
      <w:r>
        <w:t xml:space="preserve">. All Module-Classes are stored at the top-level-scope </w:t>
      </w:r>
      <w:r>
        <w:rPr>
          <w:rStyle w:val="VerbatimChar"/>
        </w:rPr>
        <w:t>::</w:t>
      </w:r>
      <w:r>
        <w:t>.</w:t>
      </w:r>
    </w:p>
    <w:p w:rsidR="00320FDE" w:rsidRDefault="00320FDE" w:rsidP="00320FDE">
      <w:r>
        <w:rPr>
          <w:i/>
        </w:rPr>
        <w:t>File: modules/profiles/wordpress.pp</w:t>
      </w:r>
    </w:p>
    <w:p w:rsidR="00320FDE" w:rsidRPr="00320FDE" w:rsidRDefault="00320FDE" w:rsidP="00320FDE">
      <w:pPr>
        <w:pStyle w:val="SourceCode"/>
        <w:rPr>
          <w:lang w:val="en-GB"/>
        </w:rPr>
      </w:pPr>
      <w:r w:rsidRPr="00320FDE">
        <w:rPr>
          <w:rStyle w:val="VerbatimChar"/>
          <w:lang w:val="en-GB"/>
        </w:rPr>
        <w:t>class wordpress {</w:t>
      </w:r>
      <w:r w:rsidRPr="00320FDE">
        <w:rPr>
          <w:lang w:val="en-GB"/>
        </w:rPr>
        <w:br/>
      </w:r>
      <w:r w:rsidRPr="00320FDE">
        <w:rPr>
          <w:rStyle w:val="VerbatimChar"/>
          <w:lang w:val="en-GB"/>
        </w:rPr>
        <w:t xml:space="preserve">    class { '::wordpress':</w:t>
      </w:r>
      <w:r w:rsidRPr="00320FDE">
        <w:rPr>
          <w:lang w:val="en-GB"/>
        </w:rPr>
        <w:br/>
      </w:r>
      <w:r w:rsidRPr="00320FDE">
        <w:rPr>
          <w:rStyle w:val="VerbatimChar"/>
          <w:lang w:val="en-GB"/>
        </w:rPr>
        <w:t xml:space="preserve">      install_dir =&gt; $wordpress_docroot,</w:t>
      </w:r>
      <w:r w:rsidRPr="00320FDE">
        <w:rPr>
          <w:lang w:val="en-GB"/>
        </w:rPr>
        <w:br/>
      </w:r>
      <w:r w:rsidRPr="00320FDE">
        <w:rPr>
          <w:rStyle w:val="VerbatimChar"/>
          <w:lang w:val="en-GB"/>
        </w:rPr>
        <w:t xml:space="preserve">      db_name     =&gt; $wordpress_db_name,</w:t>
      </w:r>
      <w:r w:rsidRPr="00320FDE">
        <w:rPr>
          <w:lang w:val="en-GB"/>
        </w:rPr>
        <w:br/>
      </w:r>
      <w:r w:rsidRPr="00320FDE">
        <w:rPr>
          <w:rStyle w:val="VerbatimChar"/>
          <w:lang w:val="en-GB"/>
        </w:rPr>
        <w:t xml:space="preserve">      db_host     =&gt; $wordpress_db_host,</w:t>
      </w:r>
      <w:r w:rsidRPr="00320FDE">
        <w:rPr>
          <w:lang w:val="en-GB"/>
        </w:rPr>
        <w:br/>
      </w:r>
      <w:r w:rsidRPr="00320FDE">
        <w:rPr>
          <w:rStyle w:val="VerbatimChar"/>
          <w:lang w:val="en-GB"/>
        </w:rPr>
        <w:t xml:space="preserve">      db_password =&gt; $wordpress_db_password,</w:t>
      </w:r>
      <w:r w:rsidRPr="00320FDE">
        <w:rPr>
          <w:lang w:val="en-GB"/>
        </w:rPr>
        <w:br/>
      </w:r>
      <w:r w:rsidRPr="00320FDE">
        <w:rPr>
          <w:rStyle w:val="VerbatimChar"/>
          <w:lang w:val="en-GB"/>
        </w:rPr>
        <w:t xml:space="preserve">    }</w:t>
      </w:r>
      <w:r w:rsidRPr="00320FDE">
        <w:rPr>
          <w:lang w:val="en-GB"/>
        </w:rPr>
        <w:br/>
      </w:r>
      <w:r w:rsidRPr="00320FDE">
        <w:rPr>
          <w:rStyle w:val="VerbatimChar"/>
          <w:lang w:val="en-GB"/>
        </w:rPr>
        <w:t>}</w:t>
      </w:r>
    </w:p>
    <w:p w:rsidR="00320FDE" w:rsidRDefault="00320FDE" w:rsidP="00320FDE">
      <w:r>
        <w:t xml:space="preserve">Our </w:t>
      </w:r>
      <w:r>
        <w:rPr>
          <w:i/>
        </w:rPr>
        <w:t>Profile Class Naming Convention</w:t>
      </w:r>
      <w:r>
        <w:t xml:space="preserve"> says that we name profile-classes as the technology which they bring in. For an Wordpress Installation, we declare an Profile Class with the name "Wordpress" form which we include the module "Wordpress" to install an wordpress on the node.</w:t>
      </w:r>
    </w:p>
    <w:p w:rsidR="00320FDE" w:rsidRDefault="00320FDE" w:rsidP="00320FDE">
      <w:r>
        <w:t xml:space="preserve">When you use profiles and roles, you’ll need to do this namespacing trick when declaring classes because you’re frequently going to have a </w:t>
      </w:r>
      <w:r>
        <w:rPr>
          <w:rStyle w:val="VerbatimChar"/>
        </w:rPr>
        <w:t>profile::&lt;sometech&gt;</w:t>
      </w:r>
      <w:r>
        <w:t xml:space="preserve"> that will declare the </w:t>
      </w:r>
      <w:r>
        <w:rPr>
          <w:rStyle w:val="VerbatimChar"/>
        </w:rPr>
        <w:t>&lt;sometech&gt;</w:t>
      </w:r>
      <w:r>
        <w:t xml:space="preserve"> top-level class.</w:t>
      </w:r>
    </w:p>
    <w:p w:rsidR="006403EA" w:rsidRDefault="006403EA">
      <w:pPr>
        <w:spacing w:before="0" w:after="160" w:line="259" w:lineRule="auto"/>
        <w:rPr>
          <w:b/>
        </w:rPr>
      </w:pPr>
      <w:r>
        <w:rPr>
          <w:b/>
        </w:rPr>
        <w:br w:type="page"/>
      </w:r>
    </w:p>
    <w:p w:rsidR="00320FDE" w:rsidRDefault="00320FDE" w:rsidP="00320FDE">
      <w:r>
        <w:rPr>
          <w:b/>
        </w:rPr>
        <w:lastRenderedPageBreak/>
        <w:t>What does and DOESN’T go in Hiera?</w:t>
      </w:r>
    </w:p>
    <w:p w:rsidR="00320FDE" w:rsidRDefault="00320FDE" w:rsidP="00320FDE">
      <w:r>
        <w:rPr>
          <w:b/>
          <w:i/>
        </w:rPr>
        <w:t>Data in site-specific Hiera datastore</w:t>
      </w:r>
      <w:r>
        <w:t xml:space="preserve"> - Business-specific data (i.e. internal NTP server, VIP address, per-environment java application versions, etc…) - Sensitive data - Data that you don’t want to share with anyone else</w:t>
      </w:r>
    </w:p>
    <w:p w:rsidR="00320FDE" w:rsidRDefault="00320FDE" w:rsidP="00320FDE">
      <w:r>
        <w:rPr>
          <w:b/>
          <w:i/>
        </w:rPr>
        <w:t>Data that does NOT go in the site-specific Hiera datastore</w:t>
      </w:r>
      <w:r>
        <w:t xml:space="preserve"> - OS-specific data - Data that EVERYONE ELSE who uses this module will need to know (paths to config files, package names, etc…)</w:t>
      </w:r>
    </w:p>
    <w:p w:rsidR="00320FDE" w:rsidRDefault="00320FDE" w:rsidP="00320FDE">
      <w:r>
        <w:t>Basically, if I ask you if I can publish your module to the Puppet Forge, and you object because it has business-specific or sensitive data in it, then you probably need to pull that data out of the module and put it in Hiera.</w:t>
      </w:r>
    </w:p>
    <w:p w:rsidR="00320FDE" w:rsidRDefault="00320FDE" w:rsidP="00320FDE">
      <w:r>
        <w:rPr>
          <w:b/>
          <w:i/>
        </w:rPr>
        <w:t>The recommendations that I give when I go on-site with Puppet users is the following:</w:t>
      </w:r>
    </w:p>
    <w:p w:rsidR="00320FDE" w:rsidRDefault="00320FDE" w:rsidP="00320FDE">
      <w:pPr>
        <w:pStyle w:val="Compact"/>
        <w:numPr>
          <w:ilvl w:val="0"/>
          <w:numId w:val="2"/>
        </w:numPr>
      </w:pPr>
      <w:r>
        <w:t>Use Roles/Profiles to create wrapper-classes for class declaration</w:t>
      </w:r>
    </w:p>
    <w:p w:rsidR="00320FDE" w:rsidRDefault="00320FDE" w:rsidP="00320FDE">
      <w:pPr>
        <w:pStyle w:val="Compact"/>
        <w:numPr>
          <w:ilvl w:val="0"/>
          <w:numId w:val="2"/>
        </w:numPr>
      </w:pPr>
      <w:r>
        <w:t>Do ALL Hiera lookups for site-specific data inside your ‘Profile’ wrapper classes</w:t>
      </w:r>
    </w:p>
    <w:p w:rsidR="00320FDE" w:rsidRDefault="00320FDE" w:rsidP="00320FDE">
      <w:pPr>
        <w:pStyle w:val="Compact"/>
        <w:numPr>
          <w:ilvl w:val="0"/>
          <w:numId w:val="2"/>
        </w:numPr>
      </w:pPr>
      <w:r>
        <w:t>All module-specific data (like paths to config files, names of packages to install, etc…) should be kept in the module in the params class</w:t>
      </w:r>
    </w:p>
    <w:p w:rsidR="00320FDE" w:rsidRDefault="00320FDE" w:rsidP="00320FDE">
      <w:pPr>
        <w:pStyle w:val="Compact"/>
        <w:numPr>
          <w:ilvl w:val="0"/>
          <w:numId w:val="2"/>
        </w:numPr>
      </w:pPr>
      <w:r>
        <w:t>All ‘Role’ wrapper classes should just include ‘Profile’ wrapper classes – nothing else.</w:t>
      </w:r>
    </w:p>
    <w:p w:rsidR="00320FDE" w:rsidRDefault="00320FDE" w:rsidP="00320FDE">
      <w:r>
        <w:t>https://www.devco.net/archives/2013/12/08/better-puppet-modules-using-hiera-data.php https://github.com/ripienaar/puppet-module-data https://forge.puppetlabs.com/ripienaar/module_data https://www.devco.net/archives/2013/12/09/the-problem-with-params-pp.php https://www.devco.net/archives/2012/12/13/simple-puppet-module-structure-redux.php</w:t>
      </w:r>
    </w:p>
    <w:p w:rsidR="00320FDE" w:rsidRDefault="00320FDE" w:rsidP="00320FDE">
      <w:r>
        <w:t>https://docs.puppetlabs.com/guides/module_guides/bgtm.html http://confreaks.tv/videos/puppetconf2012-puppet-modules-for-fun-and-profit</w:t>
      </w:r>
    </w:p>
    <w:p w:rsidR="006403EA" w:rsidRDefault="006403EA">
      <w:pPr>
        <w:spacing w:before="0" w:after="160" w:line="259" w:lineRule="auto"/>
        <w:rPr>
          <w:b/>
        </w:rPr>
      </w:pPr>
      <w:r>
        <w:rPr>
          <w:b/>
        </w:rPr>
        <w:br w:type="page"/>
      </w:r>
    </w:p>
    <w:p w:rsidR="00320FDE" w:rsidRDefault="00320FDE" w:rsidP="00320FDE">
      <w:r>
        <w:rPr>
          <w:b/>
        </w:rPr>
        <w:lastRenderedPageBreak/>
        <w:t>What the hell does and does NOT belong in Hiera?</w:t>
      </w:r>
    </w:p>
    <w:p w:rsidR="00320FDE" w:rsidRDefault="00320FDE" w:rsidP="00320FDE">
      <w:r>
        <w:rPr>
          <w:b/>
        </w:rPr>
        <w:t>Puppet data models</w:t>
      </w:r>
    </w:p>
    <w:p w:rsidR="00320FDE" w:rsidRDefault="00320FDE" w:rsidP="00320FDE">
      <w:r>
        <w:rPr>
          <w:b/>
        </w:rPr>
        <w:t>The params class pattern</w:t>
      </w:r>
    </w:p>
    <w:p w:rsidR="00320FDE" w:rsidRDefault="00320FDE" w:rsidP="00320FDE">
      <w:r>
        <w:rPr>
          <w:i/>
        </w:rPr>
        <w:t>File: puppetlabs-mysql/manifests/server.pp</w:t>
      </w:r>
    </w:p>
    <w:p w:rsidR="00320FDE" w:rsidRPr="00320FDE" w:rsidRDefault="00320FDE" w:rsidP="00320FDE">
      <w:pPr>
        <w:pStyle w:val="SourceCode"/>
        <w:rPr>
          <w:lang w:val="en-GB"/>
        </w:rPr>
      </w:pPr>
      <w:r w:rsidRPr="00320FDE">
        <w:rPr>
          <w:rStyle w:val="VerbatimChar"/>
          <w:lang w:val="en-GB"/>
        </w:rPr>
        <w:t>class mysql::server (</w:t>
      </w:r>
      <w:r w:rsidRPr="00320FDE">
        <w:rPr>
          <w:lang w:val="en-GB"/>
        </w:rPr>
        <w:br/>
      </w:r>
      <w:r w:rsidRPr="00320FDE">
        <w:rPr>
          <w:rStyle w:val="VerbatimChar"/>
          <w:lang w:val="en-GB"/>
        </w:rPr>
        <w:t xml:space="preserve">  $config_file             = $mysql::params::config_file,</w:t>
      </w:r>
      <w:r w:rsidRPr="00320FDE">
        <w:rPr>
          <w:lang w:val="en-GB"/>
        </w:rPr>
        <w:br/>
      </w:r>
      <w:r w:rsidRPr="00320FDE">
        <w:rPr>
          <w:rStyle w:val="VerbatimChar"/>
          <w:lang w:val="en-GB"/>
        </w:rPr>
        <w:t xml:space="preserve">  $manage_config_file      = $mysql::params::manage_config_file,</w:t>
      </w:r>
      <w:r w:rsidRPr="00320FDE">
        <w:rPr>
          <w:lang w:val="en-GB"/>
        </w:rPr>
        <w:br/>
      </w:r>
      <w:r w:rsidRPr="00320FDE">
        <w:rPr>
          <w:rStyle w:val="VerbatimChar"/>
          <w:lang w:val="en-GB"/>
        </w:rPr>
        <w:t xml:space="preserve">  $old_root_password       = $mysql::params::old_root_password,</w:t>
      </w:r>
      <w:r w:rsidRPr="00320FDE">
        <w:rPr>
          <w:lang w:val="en-GB"/>
        </w:rPr>
        <w:br/>
      </w:r>
      <w:r w:rsidRPr="00320FDE">
        <w:rPr>
          <w:rStyle w:val="VerbatimChar"/>
          <w:lang w:val="en-GB"/>
        </w:rPr>
        <w:t xml:space="preserve">  $override_options        = {},</w:t>
      </w:r>
      <w:r w:rsidRPr="00320FDE">
        <w:rPr>
          <w:lang w:val="en-GB"/>
        </w:rPr>
        <w:br/>
      </w:r>
      <w:r w:rsidRPr="00320FDE">
        <w:rPr>
          <w:rStyle w:val="VerbatimChar"/>
          <w:lang w:val="en-GB"/>
        </w:rPr>
        <w:t xml:space="preserve">  $package_ensure          = $mysql::params::server_package_ensure,</w:t>
      </w:r>
      <w:r w:rsidRPr="00320FDE">
        <w:rPr>
          <w:lang w:val="en-GB"/>
        </w:rPr>
        <w:br/>
      </w:r>
      <w:r w:rsidRPr="00320FDE">
        <w:rPr>
          <w:rStyle w:val="VerbatimChar"/>
          <w:lang w:val="en-GB"/>
        </w:rPr>
        <w:t xml:space="preserve">  $package_name            = $mysql::params::server_package_name,</w:t>
      </w:r>
      <w:r w:rsidRPr="00320FDE">
        <w:rPr>
          <w:lang w:val="en-GB"/>
        </w:rPr>
        <w:br/>
      </w:r>
      <w:r w:rsidRPr="00320FDE">
        <w:rPr>
          <w:rStyle w:val="VerbatimChar"/>
          <w:lang w:val="en-GB"/>
        </w:rPr>
        <w:t xml:space="preserve">  $purge_conf_dir          = $mysql::params::purge_conf_dir,</w:t>
      </w:r>
      <w:r w:rsidRPr="00320FDE">
        <w:rPr>
          <w:lang w:val="en-GB"/>
        </w:rPr>
        <w:br/>
      </w:r>
      <w:r w:rsidRPr="00320FDE">
        <w:rPr>
          <w:rStyle w:val="VerbatimChar"/>
          <w:lang w:val="en-GB"/>
        </w:rPr>
        <w:t xml:space="preserve">  $remove_default_accounts = false,</w:t>
      </w:r>
      <w:r w:rsidRPr="00320FDE">
        <w:rPr>
          <w:lang w:val="en-GB"/>
        </w:rPr>
        <w:br/>
      </w:r>
      <w:r w:rsidRPr="00320FDE">
        <w:rPr>
          <w:rStyle w:val="VerbatimChar"/>
          <w:lang w:val="en-GB"/>
        </w:rPr>
        <w:t xml:space="preserve">  $restart                 = $mysql::params::restart,</w:t>
      </w:r>
      <w:r w:rsidRPr="00320FDE">
        <w:rPr>
          <w:lang w:val="en-GB"/>
        </w:rPr>
        <w:br/>
      </w:r>
      <w:r w:rsidRPr="00320FDE">
        <w:rPr>
          <w:rStyle w:val="VerbatimChar"/>
          <w:lang w:val="en-GB"/>
        </w:rPr>
        <w:t xml:space="preserve">  $root_group              = $mysql::params::root_group,</w:t>
      </w:r>
      <w:r w:rsidRPr="00320FDE">
        <w:rPr>
          <w:lang w:val="en-GB"/>
        </w:rPr>
        <w:br/>
      </w:r>
      <w:r w:rsidRPr="00320FDE">
        <w:rPr>
          <w:rStyle w:val="VerbatimChar"/>
          <w:lang w:val="en-GB"/>
        </w:rPr>
        <w:t xml:space="preserve">  $root_password           = $mysql::params::root_password,</w:t>
      </w:r>
      <w:r w:rsidRPr="00320FDE">
        <w:rPr>
          <w:lang w:val="en-GB"/>
        </w:rPr>
        <w:br/>
      </w:r>
      <w:r w:rsidRPr="00320FDE">
        <w:rPr>
          <w:rStyle w:val="VerbatimChar"/>
          <w:lang w:val="en-GB"/>
        </w:rPr>
        <w:t xml:space="preserve">  $service_enabled         = $mysql::params::server_service_enabled,</w:t>
      </w:r>
      <w:r w:rsidRPr="00320FDE">
        <w:rPr>
          <w:lang w:val="en-GB"/>
        </w:rPr>
        <w:br/>
      </w:r>
      <w:r w:rsidRPr="00320FDE">
        <w:rPr>
          <w:rStyle w:val="VerbatimChar"/>
          <w:lang w:val="en-GB"/>
        </w:rPr>
        <w:t xml:space="preserve">  $service_manage          = $mysql::params::server_service_manage,</w:t>
      </w:r>
      <w:r w:rsidRPr="00320FDE">
        <w:rPr>
          <w:lang w:val="en-GB"/>
        </w:rPr>
        <w:br/>
      </w:r>
      <w:r w:rsidRPr="00320FDE">
        <w:rPr>
          <w:rStyle w:val="VerbatimChar"/>
          <w:lang w:val="en-GB"/>
        </w:rPr>
        <w:t xml:space="preserve">  $service_name            = $mysql::params::server_service_name,</w:t>
      </w:r>
      <w:r w:rsidRPr="00320FDE">
        <w:rPr>
          <w:lang w:val="en-GB"/>
        </w:rPr>
        <w:br/>
      </w:r>
      <w:r w:rsidRPr="00320FDE">
        <w:rPr>
          <w:rStyle w:val="VerbatimChar"/>
          <w:lang w:val="en-GB"/>
        </w:rPr>
        <w:t xml:space="preserve">  $service_provider        = $mysql::params::server_service_provider,</w:t>
      </w:r>
      <w:r w:rsidRPr="00320FDE">
        <w:rPr>
          <w:lang w:val="en-GB"/>
        </w:rPr>
        <w:br/>
      </w:r>
      <w:r w:rsidRPr="00320FDE">
        <w:rPr>
          <w:rStyle w:val="VerbatimChar"/>
          <w:lang w:val="en-GB"/>
        </w:rPr>
        <w:t xml:space="preserve">  # Deprecated parameters</w:t>
      </w:r>
      <w:r w:rsidRPr="00320FDE">
        <w:rPr>
          <w:lang w:val="en-GB"/>
        </w:rPr>
        <w:br/>
      </w:r>
      <w:r w:rsidRPr="00320FDE">
        <w:rPr>
          <w:rStyle w:val="VerbatimChar"/>
          <w:lang w:val="en-GB"/>
        </w:rPr>
        <w:t xml:space="preserve">  $enabled                 = undef,</w:t>
      </w:r>
      <w:r w:rsidRPr="00320FDE">
        <w:rPr>
          <w:lang w:val="en-GB"/>
        </w:rPr>
        <w:br/>
      </w:r>
      <w:r w:rsidRPr="00320FDE">
        <w:rPr>
          <w:rStyle w:val="VerbatimChar"/>
          <w:lang w:val="en-GB"/>
        </w:rPr>
        <w:t xml:space="preserve">  $manage_service          = undef</w:t>
      </w:r>
      <w:r w:rsidRPr="00320FDE">
        <w:rPr>
          <w:lang w:val="en-GB"/>
        </w:rPr>
        <w:br/>
      </w:r>
      <w:r w:rsidRPr="00320FDE">
        <w:rPr>
          <w:rStyle w:val="VerbatimChar"/>
          <w:lang w:val="en-GB"/>
        </w:rPr>
        <w:t>) inherits mysql::params {</w:t>
      </w:r>
      <w:r w:rsidRPr="00320FDE">
        <w:rPr>
          <w:lang w:val="en-GB"/>
        </w:rPr>
        <w:br/>
      </w:r>
      <w:r w:rsidRPr="00320FDE">
        <w:rPr>
          <w:lang w:val="en-GB"/>
        </w:rPr>
        <w:br/>
      </w:r>
      <w:r w:rsidRPr="00320FDE">
        <w:rPr>
          <w:rStyle w:val="VerbatimChar"/>
          <w:lang w:val="en-GB"/>
        </w:rPr>
        <w:t xml:space="preserve">  ## Puppet goodness goes here</w:t>
      </w:r>
      <w:r w:rsidRPr="00320FDE">
        <w:rPr>
          <w:lang w:val="en-GB"/>
        </w:rPr>
        <w:br/>
      </w:r>
      <w:r w:rsidRPr="00320FDE">
        <w:rPr>
          <w:rStyle w:val="VerbatimChar"/>
          <w:lang w:val="en-GB"/>
        </w:rPr>
        <w:t>}</w:t>
      </w:r>
    </w:p>
    <w:p w:rsidR="00320FDE" w:rsidRDefault="00320FDE" w:rsidP="00320FDE">
      <w:r>
        <w:rPr>
          <w:i/>
        </w:rPr>
        <w:t>File: puppetlabs-mysql/manifests/params.pp</w:t>
      </w:r>
    </w:p>
    <w:p w:rsidR="00320FDE" w:rsidRPr="00320FDE" w:rsidRDefault="00320FDE" w:rsidP="00320FDE">
      <w:pPr>
        <w:pStyle w:val="SourceCode"/>
        <w:rPr>
          <w:lang w:val="en-GB"/>
        </w:rPr>
      </w:pPr>
      <w:r w:rsidRPr="00320FDE">
        <w:rPr>
          <w:rStyle w:val="VerbatimChar"/>
          <w:lang w:val="en-GB"/>
        </w:rPr>
        <w:t>class mysql::params {</w:t>
      </w:r>
      <w:r w:rsidRPr="00320FDE">
        <w:rPr>
          <w:lang w:val="en-GB"/>
        </w:rPr>
        <w:br/>
      </w:r>
      <w:r w:rsidRPr="00320FDE">
        <w:rPr>
          <w:rStyle w:val="VerbatimChar"/>
          <w:lang w:val="en-GB"/>
        </w:rPr>
        <w:t xml:space="preserve">  case $::osfamily {</w:t>
      </w:r>
      <w:r w:rsidRPr="00320FDE">
        <w:rPr>
          <w:lang w:val="en-GB"/>
        </w:rPr>
        <w:br/>
      </w:r>
      <w:r w:rsidRPr="00320FDE">
        <w:rPr>
          <w:rStyle w:val="VerbatimChar"/>
          <w:lang w:val="en-GB"/>
        </w:rPr>
        <w:lastRenderedPageBreak/>
        <w:t xml:space="preserve">    'RedHat': {</w:t>
      </w:r>
      <w:r w:rsidRPr="00320FDE">
        <w:rPr>
          <w:lang w:val="en-GB"/>
        </w:rPr>
        <w:br/>
      </w:r>
      <w:r w:rsidRPr="00320FDE">
        <w:rPr>
          <w:rStyle w:val="VerbatimChar"/>
          <w:lang w:val="en-GB"/>
        </w:rPr>
        <w:t xml:space="preserve">      if $::operatingsystem == 'Fedora' and (is_integer($::operatingsystemrelease) and $::operatingsystemrelease &gt;= 19 or $::operatingsystemrelease == "Rawhide") {</w:t>
      </w:r>
      <w:r w:rsidRPr="00320FDE">
        <w:rPr>
          <w:lang w:val="en-GB"/>
        </w:rPr>
        <w:br/>
      </w:r>
      <w:r w:rsidRPr="00320FDE">
        <w:rPr>
          <w:rStyle w:val="VerbatimChar"/>
          <w:lang w:val="en-GB"/>
        </w:rPr>
        <w:t xml:space="preserve">        $client_package_name = 'mariadb'</w:t>
      </w:r>
      <w:r w:rsidRPr="00320FDE">
        <w:rPr>
          <w:lang w:val="en-GB"/>
        </w:rPr>
        <w:br/>
      </w:r>
      <w:r w:rsidRPr="00320FDE">
        <w:rPr>
          <w:rStyle w:val="VerbatimChar"/>
          <w:lang w:val="en-GB"/>
        </w:rPr>
        <w:t xml:space="preserve">        $server_package_name = 'mariadb-server'</w:t>
      </w:r>
      <w:r w:rsidRPr="00320FDE">
        <w:rPr>
          <w:lang w:val="en-GB"/>
        </w:rPr>
        <w:br/>
      </w:r>
      <w:r w:rsidRPr="00320FDE">
        <w:rPr>
          <w:rStyle w:val="VerbatimChar"/>
          <w:lang w:val="en-GB"/>
        </w:rPr>
        <w:t xml:space="preserve">      } else {</w:t>
      </w:r>
      <w:r w:rsidRPr="00320FDE">
        <w:rPr>
          <w:lang w:val="en-GB"/>
        </w:rPr>
        <w:br/>
      </w:r>
      <w:r w:rsidRPr="00320FDE">
        <w:rPr>
          <w:rStyle w:val="VerbatimChar"/>
          <w:lang w:val="en-GB"/>
        </w:rPr>
        <w:t xml:space="preserve">        $client_package_name = 'mysql'</w:t>
      </w:r>
      <w:r w:rsidRPr="00320FDE">
        <w:rPr>
          <w:lang w:val="en-GB"/>
        </w:rPr>
        <w:br/>
      </w:r>
      <w:r w:rsidRPr="00320FDE">
        <w:rPr>
          <w:rStyle w:val="VerbatimChar"/>
          <w:lang w:val="en-GB"/>
        </w:rPr>
        <w:t xml:space="preserve">        $server_package_name = 'mysql-server'</w:t>
      </w:r>
      <w:r w:rsidRPr="00320FDE">
        <w:rPr>
          <w:lang w:val="en-GB"/>
        </w:rPr>
        <w:br/>
      </w:r>
      <w:r w:rsidRPr="00320FDE">
        <w:rPr>
          <w:rStyle w:val="VerbatimChar"/>
          <w:lang w:val="en-GB"/>
        </w:rPr>
        <w:t xml:space="preserve">      }</w:t>
      </w:r>
      <w:r w:rsidRPr="00320FDE">
        <w:rPr>
          <w:lang w:val="en-GB"/>
        </w:rPr>
        <w:br/>
      </w:r>
      <w:r w:rsidRPr="00320FDE">
        <w:rPr>
          <w:rStyle w:val="VerbatimChar"/>
          <w:lang w:val="en-GB"/>
        </w:rPr>
        <w:t xml:space="preserve">      $basedir             = '/usr'</w:t>
      </w:r>
      <w:r w:rsidRPr="00320FDE">
        <w:rPr>
          <w:lang w:val="en-GB"/>
        </w:rPr>
        <w:br/>
      </w:r>
      <w:r w:rsidRPr="00320FDE">
        <w:rPr>
          <w:rStyle w:val="VerbatimChar"/>
          <w:lang w:val="en-GB"/>
        </w:rPr>
        <w:t xml:space="preserve">      $config_file         = '/etc/my.cnf'</w:t>
      </w:r>
      <w:r w:rsidRPr="00320FDE">
        <w:rPr>
          <w:lang w:val="en-GB"/>
        </w:rPr>
        <w:br/>
      </w:r>
      <w:r w:rsidRPr="00320FDE">
        <w:rPr>
          <w:rStyle w:val="VerbatimChar"/>
          <w:lang w:val="en-GB"/>
        </w:rPr>
        <w:t xml:space="preserve">      $datadir             = '/var/lib/mysql'</w:t>
      </w:r>
      <w:r w:rsidRPr="00320FDE">
        <w:rPr>
          <w:lang w:val="en-GB"/>
        </w:rPr>
        <w:br/>
      </w:r>
      <w:r w:rsidRPr="00320FDE">
        <w:rPr>
          <w:rStyle w:val="VerbatimChar"/>
          <w:lang w:val="en-GB"/>
        </w:rPr>
        <w:t xml:space="preserve">      $log_error           = '/var/log/mysqld.log'</w:t>
      </w:r>
      <w:r w:rsidRPr="00320FDE">
        <w:rPr>
          <w:lang w:val="en-GB"/>
        </w:rPr>
        <w:br/>
      </w:r>
      <w:r w:rsidRPr="00320FDE">
        <w:rPr>
          <w:rStyle w:val="VerbatimChar"/>
          <w:lang w:val="en-GB"/>
        </w:rPr>
        <w:t xml:space="preserve">      $pidfile             = '/var/run/mysqld/mysqld.pid'</w:t>
      </w:r>
      <w:r w:rsidRPr="00320FDE">
        <w:rPr>
          <w:lang w:val="en-GB"/>
        </w:rPr>
        <w:br/>
      </w:r>
      <w:r w:rsidRPr="00320FDE">
        <w:rPr>
          <w:rStyle w:val="VerbatimChar"/>
          <w:lang w:val="en-GB"/>
        </w:rPr>
        <w:t xml:space="preserve">      $root_group          = 'root'</w:t>
      </w:r>
      <w:r w:rsidRPr="00320FDE">
        <w:rPr>
          <w:lang w:val="en-GB"/>
        </w:rPr>
        <w:br/>
      </w:r>
      <w:r w:rsidRPr="00320FDE">
        <w:rPr>
          <w:rStyle w:val="VerbatimChar"/>
          <w:lang w:val="en-GB"/>
        </w:rPr>
        <w:t xml:space="preserve">    }</w:t>
      </w:r>
      <w:r w:rsidRPr="00320FDE">
        <w:rPr>
          <w:lang w:val="en-GB"/>
        </w:rPr>
        <w:br/>
      </w:r>
      <w:r w:rsidRPr="00320FDE">
        <w:rPr>
          <w:lang w:val="en-GB"/>
        </w:rPr>
        <w:br/>
      </w:r>
      <w:r w:rsidRPr="00320FDE">
        <w:rPr>
          <w:rStyle w:val="VerbatimChar"/>
          <w:lang w:val="en-GB"/>
        </w:rPr>
        <w:t xml:space="preserve">    'Debian': {</w:t>
      </w:r>
      <w:r w:rsidRPr="00320FDE">
        <w:rPr>
          <w:lang w:val="en-GB"/>
        </w:rPr>
        <w:br/>
      </w:r>
      <w:r w:rsidRPr="00320FDE">
        <w:rPr>
          <w:rStyle w:val="VerbatimChar"/>
          <w:lang w:val="en-GB"/>
        </w:rPr>
        <w:t xml:space="preserve">      ## More parameters defined here</w:t>
      </w:r>
      <w:r w:rsidRPr="00320FDE">
        <w:rPr>
          <w:lang w:val="en-GB"/>
        </w:rPr>
        <w:br/>
      </w:r>
      <w:r w:rsidRPr="00320FDE">
        <w:rPr>
          <w:rStyle w:val="VerbatimChar"/>
          <w:lang w:val="en-GB"/>
        </w:rPr>
        <w:t xml:space="preserve">    }</w:t>
      </w:r>
      <w:r w:rsidRPr="00320FDE">
        <w:rPr>
          <w:lang w:val="en-GB"/>
        </w:rPr>
        <w:br/>
      </w:r>
      <w:r w:rsidRPr="00320FDE">
        <w:rPr>
          <w:rStyle w:val="VerbatimChar"/>
          <w:lang w:val="en-GB"/>
        </w:rPr>
        <w:t xml:space="preserve">  }</w:t>
      </w:r>
      <w:r w:rsidRPr="00320FDE">
        <w:rPr>
          <w:lang w:val="en-GB"/>
        </w:rPr>
        <w:br/>
      </w:r>
      <w:r w:rsidRPr="00320FDE">
        <w:rPr>
          <w:rStyle w:val="VerbatimChar"/>
          <w:lang w:val="en-GB"/>
        </w:rPr>
        <w:t>}</w:t>
      </w:r>
    </w:p>
    <w:p w:rsidR="00320FDE" w:rsidRDefault="00320FDE" w:rsidP="00320FDE">
      <w:r>
        <w:rPr>
          <w:b/>
        </w:rPr>
        <w:t>Pros:</w:t>
      </w:r>
    </w:p>
    <w:p w:rsidR="00320FDE" w:rsidRDefault="00320FDE" w:rsidP="00320FDE">
      <w:pPr>
        <w:pStyle w:val="Compact"/>
        <w:numPr>
          <w:ilvl w:val="0"/>
          <w:numId w:val="2"/>
        </w:numPr>
      </w:pPr>
      <w:r>
        <w:t>All conditional logic is in a single class</w:t>
      </w:r>
    </w:p>
    <w:p w:rsidR="00320FDE" w:rsidRDefault="00320FDE" w:rsidP="00320FDE">
      <w:pPr>
        <w:pStyle w:val="Compact"/>
        <w:numPr>
          <w:ilvl w:val="0"/>
          <w:numId w:val="2"/>
        </w:numPr>
      </w:pPr>
      <w:r>
        <w:t>You always know which class to seek out if you need to change any of the logic used to determine a variable’s value</w:t>
      </w:r>
    </w:p>
    <w:p w:rsidR="00320FDE" w:rsidRDefault="00320FDE" w:rsidP="00320FDE">
      <w:pPr>
        <w:pStyle w:val="Compact"/>
        <w:numPr>
          <w:ilvl w:val="0"/>
          <w:numId w:val="2"/>
        </w:numPr>
      </w:pPr>
      <w:r>
        <w:t>You can use the include function because parameters for each class will be defaulted to the values that came out of the params class</w:t>
      </w:r>
    </w:p>
    <w:p w:rsidR="00320FDE" w:rsidRDefault="00320FDE" w:rsidP="00320FDE">
      <w:pPr>
        <w:pStyle w:val="Compact"/>
        <w:numPr>
          <w:ilvl w:val="0"/>
          <w:numId w:val="2"/>
        </w:numPr>
      </w:pPr>
      <w:r>
        <w:t>If you need to override the value of a particular parameter, you can still use the parameterized -class declaration syntax to do so</w:t>
      </w:r>
    </w:p>
    <w:p w:rsidR="00320FDE" w:rsidRDefault="00320FDE" w:rsidP="00320FDE">
      <w:pPr>
        <w:pStyle w:val="Compact"/>
        <w:numPr>
          <w:ilvl w:val="0"/>
          <w:numId w:val="2"/>
        </w:numPr>
      </w:pPr>
      <w:r>
        <w:t>Anyone using Puppet version 2.6 or higher can use it (i.e. anyone who’s been using Puppet since about 2010).</w:t>
      </w:r>
    </w:p>
    <w:p w:rsidR="00320FDE" w:rsidRDefault="00320FDE" w:rsidP="00320FDE">
      <w:r>
        <w:rPr>
          <w:b/>
        </w:rPr>
        <w:t>Cons:</w:t>
      </w:r>
    </w:p>
    <w:p w:rsidR="00320FDE" w:rsidRDefault="00320FDE" w:rsidP="00320FDE">
      <w:pPr>
        <w:pStyle w:val="Compact"/>
        <w:numPr>
          <w:ilvl w:val="0"/>
          <w:numId w:val="2"/>
        </w:numPr>
      </w:pPr>
      <w:r>
        <w:t>Conditional logic is repeated in every module</w:t>
      </w:r>
    </w:p>
    <w:p w:rsidR="00320FDE" w:rsidRDefault="00320FDE" w:rsidP="00320FDE">
      <w:pPr>
        <w:pStyle w:val="Compact"/>
        <w:numPr>
          <w:ilvl w:val="0"/>
          <w:numId w:val="2"/>
        </w:numPr>
      </w:pPr>
      <w:r>
        <w:lastRenderedPageBreak/>
        <w:t>You will need to use inheritance to inherit parameter values in each subclass</w:t>
      </w:r>
    </w:p>
    <w:p w:rsidR="00320FDE" w:rsidRDefault="00320FDE" w:rsidP="00320FDE">
      <w:pPr>
        <w:pStyle w:val="Compact"/>
        <w:numPr>
          <w:ilvl w:val="0"/>
          <w:numId w:val="2"/>
        </w:numPr>
      </w:pPr>
      <w:r>
        <w:t>It’s another place to look if you ALSO use Hiera inside the module</w:t>
      </w:r>
    </w:p>
    <w:p w:rsidR="00320FDE" w:rsidRDefault="00320FDE" w:rsidP="00320FDE">
      <w:pPr>
        <w:pStyle w:val="Compact"/>
        <w:numPr>
          <w:ilvl w:val="0"/>
          <w:numId w:val="2"/>
        </w:numPr>
      </w:pPr>
      <w:r>
        <w:t>Data is inside the manifest, so business logic is also inside params.pp</w:t>
      </w:r>
    </w:p>
    <w:p w:rsidR="00320FDE" w:rsidRDefault="00320FDE" w:rsidP="00320FDE">
      <w:r>
        <w:rPr>
          <w:b/>
        </w:rPr>
        <w:t>Hiera defaults pattern</w:t>
      </w:r>
    </w:p>
    <w:p w:rsidR="00320FDE" w:rsidRDefault="00320FDE" w:rsidP="00320FDE">
      <w:r>
        <w:rPr>
          <w:i/>
        </w:rPr>
        <w:t>File: puppetlabs-mysql/manifests/server.pp</w:t>
      </w:r>
    </w:p>
    <w:p w:rsidR="00320FDE" w:rsidRPr="00320FDE" w:rsidRDefault="00320FDE" w:rsidP="00320FDE">
      <w:pPr>
        <w:pStyle w:val="SourceCode"/>
        <w:rPr>
          <w:lang w:val="en-GB"/>
        </w:rPr>
      </w:pPr>
      <w:r w:rsidRPr="00320FDE">
        <w:rPr>
          <w:rStyle w:val="VerbatimChar"/>
          <w:lang w:val="en-GB"/>
        </w:rPr>
        <w:t>class mysql::server (</w:t>
      </w:r>
      <w:r w:rsidRPr="00320FDE">
        <w:rPr>
          <w:lang w:val="en-GB"/>
        </w:rPr>
        <w:br/>
      </w:r>
      <w:r w:rsidRPr="00320FDE">
        <w:rPr>
          <w:rStyle w:val="VerbatimChar"/>
          <w:lang w:val="en-GB"/>
        </w:rPr>
        <w:t xml:space="preserve">  $config_file             = hiera('mysql::params::config_file', 'default value'),</w:t>
      </w:r>
      <w:r w:rsidRPr="00320FDE">
        <w:rPr>
          <w:lang w:val="en-GB"/>
        </w:rPr>
        <w:br/>
      </w:r>
      <w:r w:rsidRPr="00320FDE">
        <w:rPr>
          <w:rStyle w:val="VerbatimChar"/>
          <w:lang w:val="en-GB"/>
        </w:rPr>
        <w:t xml:space="preserve">  $manage_config_file      = hiera('mysql::params::manage_config_file', 'default value'),</w:t>
      </w:r>
      <w:r w:rsidRPr="00320FDE">
        <w:rPr>
          <w:lang w:val="en-GB"/>
        </w:rPr>
        <w:br/>
      </w:r>
      <w:r w:rsidRPr="00320FDE">
        <w:rPr>
          <w:rStyle w:val="VerbatimChar"/>
          <w:lang w:val="en-GB"/>
        </w:rPr>
        <w:t xml:space="preserve">  $old_root_password       = hiera('mysql::params::old_root_password', 'default value'),</w:t>
      </w:r>
      <w:r w:rsidRPr="00320FDE">
        <w:rPr>
          <w:lang w:val="en-GB"/>
        </w:rPr>
        <w:br/>
      </w:r>
      <w:r w:rsidRPr="00320FDE">
        <w:rPr>
          <w:rStyle w:val="VerbatimChar"/>
          <w:lang w:val="en-GB"/>
        </w:rPr>
        <w:t xml:space="preserve">  ## Repeat the above pattern</w:t>
      </w:r>
      <w:r w:rsidRPr="00320FDE">
        <w:rPr>
          <w:lang w:val="en-GB"/>
        </w:rPr>
        <w:br/>
      </w:r>
      <w:r w:rsidRPr="00320FDE">
        <w:rPr>
          <w:rStyle w:val="VerbatimChar"/>
          <w:lang w:val="en-GB"/>
        </w:rPr>
        <w:t>) {</w:t>
      </w:r>
      <w:r w:rsidRPr="00320FDE">
        <w:rPr>
          <w:lang w:val="en-GB"/>
        </w:rPr>
        <w:br/>
      </w:r>
      <w:r w:rsidRPr="00320FDE">
        <w:rPr>
          <w:lang w:val="en-GB"/>
        </w:rPr>
        <w:br/>
      </w:r>
      <w:r w:rsidRPr="00320FDE">
        <w:rPr>
          <w:rStyle w:val="VerbatimChar"/>
          <w:lang w:val="en-GB"/>
        </w:rPr>
        <w:t xml:space="preserve">  ## Puppet goodness goes here</w:t>
      </w:r>
      <w:r w:rsidRPr="00320FDE">
        <w:rPr>
          <w:lang w:val="en-GB"/>
        </w:rPr>
        <w:br/>
      </w:r>
      <w:r w:rsidRPr="00320FDE">
        <w:rPr>
          <w:rStyle w:val="VerbatimChar"/>
          <w:lang w:val="en-GB"/>
        </w:rPr>
        <w:t>}</w:t>
      </w:r>
    </w:p>
    <w:p w:rsidR="00320FDE" w:rsidRDefault="00320FDE" w:rsidP="00320FDE">
      <w:r>
        <w:rPr>
          <w:b/>
        </w:rPr>
        <w:t>Pros:</w:t>
      </w:r>
    </w:p>
    <w:p w:rsidR="00320FDE" w:rsidRDefault="00320FDE" w:rsidP="00320FDE">
      <w:pPr>
        <w:pStyle w:val="Compact"/>
        <w:numPr>
          <w:ilvl w:val="0"/>
          <w:numId w:val="2"/>
        </w:numPr>
      </w:pPr>
      <w:r>
        <w:t>All data is locked up in Hiera (and its multiple backends)</w:t>
      </w:r>
    </w:p>
    <w:p w:rsidR="00320FDE" w:rsidRDefault="00320FDE" w:rsidP="00320FDE">
      <w:pPr>
        <w:pStyle w:val="Compact"/>
        <w:numPr>
          <w:ilvl w:val="0"/>
          <w:numId w:val="2"/>
        </w:numPr>
      </w:pPr>
      <w:r>
        <w:t>Default values can be provided if a Hiera lookup fails</w:t>
      </w:r>
    </w:p>
    <w:p w:rsidR="00320FDE" w:rsidRDefault="00320FDE" w:rsidP="00320FDE">
      <w:r>
        <w:rPr>
          <w:b/>
        </w:rPr>
        <w:t>Cons:</w:t>
      </w:r>
    </w:p>
    <w:p w:rsidR="00320FDE" w:rsidRDefault="00320FDE" w:rsidP="00320FDE">
      <w:pPr>
        <w:pStyle w:val="Compact"/>
        <w:numPr>
          <w:ilvl w:val="0"/>
          <w:numId w:val="2"/>
        </w:numPr>
      </w:pPr>
      <w:r>
        <w:t>You need to have Hiera installed, enabled, and configured to use this pattern</w:t>
      </w:r>
    </w:p>
    <w:p w:rsidR="00320FDE" w:rsidRDefault="00320FDE" w:rsidP="00320FDE">
      <w:pPr>
        <w:pStyle w:val="Compact"/>
        <w:numPr>
          <w:ilvl w:val="0"/>
          <w:numId w:val="2"/>
        </w:numPr>
      </w:pPr>
      <w:r>
        <w:t>All data, including non-business logic, is in Hiera</w:t>
      </w:r>
    </w:p>
    <w:p w:rsidR="00320FDE" w:rsidRDefault="00320FDE" w:rsidP="00320FDE">
      <w:pPr>
        <w:pStyle w:val="Compact"/>
        <w:numPr>
          <w:ilvl w:val="0"/>
          <w:numId w:val="2"/>
        </w:numPr>
      </w:pPr>
      <w:r>
        <w:t>If you use the default value, data could either come from Hiera OR the default (multiple places to look when debugging)</w:t>
      </w:r>
    </w:p>
    <w:p w:rsidR="00320FDE" w:rsidRDefault="00320FDE" w:rsidP="00320FDE">
      <w:r>
        <w:rPr>
          <w:b/>
        </w:rPr>
        <w:t>Hybrid data model</w:t>
      </w:r>
    </w:p>
    <w:p w:rsidR="00320FDE" w:rsidRDefault="00320FDE" w:rsidP="00320FDE">
      <w:r>
        <w:rPr>
          <w:i/>
        </w:rPr>
        <w:t>File: puppetlabs-mysql/manifests/server.pp</w:t>
      </w:r>
    </w:p>
    <w:p w:rsidR="00320FDE" w:rsidRPr="00320FDE" w:rsidRDefault="00320FDE" w:rsidP="00320FDE">
      <w:pPr>
        <w:pStyle w:val="SourceCode"/>
        <w:rPr>
          <w:lang w:val="en-GB"/>
        </w:rPr>
      </w:pPr>
      <w:r w:rsidRPr="00320FDE">
        <w:rPr>
          <w:rStyle w:val="VerbatimChar"/>
          <w:lang w:val="en-GB"/>
        </w:rPr>
        <w:t>class mysql::server (</w:t>
      </w:r>
      <w:r w:rsidRPr="00320FDE">
        <w:rPr>
          <w:lang w:val="en-GB"/>
        </w:rPr>
        <w:br/>
      </w:r>
      <w:r w:rsidRPr="00320FDE">
        <w:rPr>
          <w:rStyle w:val="VerbatimChar"/>
          <w:lang w:val="en-GB"/>
        </w:rPr>
        <w:t xml:space="preserve">  $config_file             = hiera('mysql::params::config_file', $mysql::params::config_file),</w:t>
      </w:r>
      <w:r w:rsidRPr="00320FDE">
        <w:rPr>
          <w:lang w:val="en-GB"/>
        </w:rPr>
        <w:br/>
      </w:r>
      <w:r w:rsidRPr="00320FDE">
        <w:rPr>
          <w:rStyle w:val="VerbatimChar"/>
          <w:lang w:val="en-GB"/>
        </w:rPr>
        <w:lastRenderedPageBreak/>
        <w:t xml:space="preserve">  $manage_config_file      = hiera('mysql::params::manage_config_file', $mysql::params::manage_config_file),</w:t>
      </w:r>
      <w:r w:rsidRPr="00320FDE">
        <w:rPr>
          <w:lang w:val="en-GB"/>
        </w:rPr>
        <w:br/>
      </w:r>
      <w:r w:rsidRPr="00320FDE">
        <w:rPr>
          <w:rStyle w:val="VerbatimChar"/>
          <w:lang w:val="en-GB"/>
        </w:rPr>
        <w:t xml:space="preserve">  $old_root_password       = hiera('mysql::params::old_root_password', $mysql::params::old_root_password),</w:t>
      </w:r>
      <w:r w:rsidRPr="00320FDE">
        <w:rPr>
          <w:lang w:val="en-GB"/>
        </w:rPr>
        <w:br/>
      </w:r>
      <w:r w:rsidRPr="00320FDE">
        <w:rPr>
          <w:rStyle w:val="VerbatimChar"/>
          <w:lang w:val="en-GB"/>
        </w:rPr>
        <w:t xml:space="preserve">  ## Repeat the above pattern</w:t>
      </w:r>
      <w:r w:rsidRPr="00320FDE">
        <w:rPr>
          <w:lang w:val="en-GB"/>
        </w:rPr>
        <w:br/>
      </w:r>
      <w:r w:rsidRPr="00320FDE">
        <w:rPr>
          <w:rStyle w:val="VerbatimChar"/>
          <w:lang w:val="en-GB"/>
        </w:rPr>
        <w:t>) inherits mysql::params {</w:t>
      </w:r>
      <w:r w:rsidRPr="00320FDE">
        <w:rPr>
          <w:lang w:val="en-GB"/>
        </w:rPr>
        <w:br/>
      </w:r>
      <w:r w:rsidRPr="00320FDE">
        <w:rPr>
          <w:lang w:val="en-GB"/>
        </w:rPr>
        <w:br/>
      </w:r>
      <w:r w:rsidRPr="00320FDE">
        <w:rPr>
          <w:rStyle w:val="VerbatimChar"/>
          <w:lang w:val="en-GB"/>
        </w:rPr>
        <w:t>}</w:t>
      </w:r>
    </w:p>
    <w:p w:rsidR="00320FDE" w:rsidRDefault="00320FDE" w:rsidP="00320FDE">
      <w:r>
        <w:rPr>
          <w:b/>
        </w:rPr>
        <w:t>Pros:</w:t>
      </w:r>
    </w:p>
    <w:p w:rsidR="00320FDE" w:rsidRDefault="00320FDE" w:rsidP="00320FDE">
      <w:pPr>
        <w:pStyle w:val="Compact"/>
        <w:numPr>
          <w:ilvl w:val="0"/>
          <w:numId w:val="2"/>
        </w:numPr>
      </w:pPr>
      <w:r>
        <w:t>Data is sought from Hiera first and then defaulted back to the params class parameter</w:t>
      </w:r>
    </w:p>
    <w:p w:rsidR="00320FDE" w:rsidRDefault="00320FDE" w:rsidP="00320FDE">
      <w:pPr>
        <w:pStyle w:val="Compact"/>
        <w:numPr>
          <w:ilvl w:val="0"/>
          <w:numId w:val="2"/>
        </w:numPr>
      </w:pPr>
      <w:r>
        <w:t>Keep non-business logic (i.e. OS specific data) in the params class and business logic in Hiera</w:t>
      </w:r>
    </w:p>
    <w:p w:rsidR="00320FDE" w:rsidRDefault="00320FDE" w:rsidP="00320FDE">
      <w:pPr>
        <w:pStyle w:val="Compact"/>
        <w:numPr>
          <w:ilvl w:val="0"/>
          <w:numId w:val="2"/>
        </w:numPr>
      </w:pPr>
      <w:r>
        <w:t>Added benefits of both models</w:t>
      </w:r>
    </w:p>
    <w:p w:rsidR="00320FDE" w:rsidRDefault="00320FDE" w:rsidP="00320FDE">
      <w:r>
        <w:rPr>
          <w:b/>
        </w:rPr>
        <w:t>Cons:</w:t>
      </w:r>
    </w:p>
    <w:p w:rsidR="00320FDE" w:rsidRDefault="00320FDE" w:rsidP="00320FDE">
      <w:pPr>
        <w:pStyle w:val="Compact"/>
        <w:numPr>
          <w:ilvl w:val="0"/>
          <w:numId w:val="2"/>
        </w:numPr>
      </w:pPr>
      <w:r>
        <w:t>Where did the variable get set – Hiera or the params class? Debugging can be hard</w:t>
      </w:r>
    </w:p>
    <w:p w:rsidR="00320FDE" w:rsidRDefault="00320FDE" w:rsidP="00320FDE">
      <w:pPr>
        <w:pStyle w:val="Compact"/>
        <w:numPr>
          <w:ilvl w:val="0"/>
          <w:numId w:val="2"/>
        </w:numPr>
      </w:pPr>
      <w:r>
        <w:t>Requires Hiera to be setup to use the module</w:t>
      </w:r>
    </w:p>
    <w:p w:rsidR="00320FDE" w:rsidRDefault="00320FDE" w:rsidP="00320FDE">
      <w:pPr>
        <w:pStyle w:val="Compact"/>
        <w:numPr>
          <w:ilvl w:val="0"/>
          <w:numId w:val="2"/>
        </w:numPr>
      </w:pPr>
      <w:r>
        <w:t>If you fudge a variable name in Hiera, you get the params class default – see Con #1</w:t>
      </w:r>
    </w:p>
    <w:p w:rsidR="00320FDE" w:rsidRDefault="00320FDE" w:rsidP="00320FDE">
      <w:r>
        <w:rPr>
          <w:b/>
        </w:rPr>
        <w:t>Hiera data bindings in Puppet 3.x.x</w:t>
      </w:r>
    </w:p>
    <w:p w:rsidR="00320FDE" w:rsidRDefault="00320FDE" w:rsidP="00320FDE">
      <w:r>
        <w:rPr>
          <w:i/>
        </w:rPr>
        <w:t>File: parameterized class declaration</w:t>
      </w:r>
    </w:p>
    <w:p w:rsidR="00320FDE" w:rsidRPr="00320FDE" w:rsidRDefault="00320FDE" w:rsidP="00320FDE">
      <w:pPr>
        <w:pStyle w:val="SourceCode"/>
        <w:rPr>
          <w:lang w:val="en-GB"/>
        </w:rPr>
      </w:pPr>
      <w:r w:rsidRPr="00320FDE">
        <w:rPr>
          <w:rStyle w:val="VerbatimChar"/>
          <w:lang w:val="en-GB"/>
        </w:rPr>
        <w:t>class { 'apache':</w:t>
      </w:r>
      <w:r w:rsidRPr="00320FDE">
        <w:rPr>
          <w:lang w:val="en-GB"/>
        </w:rPr>
        <w:br/>
      </w:r>
      <w:r w:rsidRPr="00320FDE">
        <w:rPr>
          <w:rStyle w:val="VerbatimChar"/>
          <w:lang w:val="en-GB"/>
        </w:rPr>
        <w:t xml:space="preserve">  package_name =&gt; 'httpd',</w:t>
      </w:r>
      <w:r w:rsidRPr="00320FDE">
        <w:rPr>
          <w:lang w:val="en-GB"/>
        </w:rPr>
        <w:br/>
      </w:r>
      <w:r w:rsidRPr="00320FDE">
        <w:rPr>
          <w:rStyle w:val="VerbatimChar"/>
          <w:lang w:val="en-GB"/>
        </w:rPr>
        <w:t>}</w:t>
      </w:r>
    </w:p>
    <w:p w:rsidR="00320FDE" w:rsidRDefault="00320FDE" w:rsidP="00320FDE">
      <w:r>
        <w:t>If a parameter was not passed with the parameterized class syntax (like the ‘package_name’ parameter above’), Puppet would then look for a default value inside the class definition (i.e. the below:).</w:t>
      </w:r>
    </w:p>
    <w:p w:rsidR="00320FDE" w:rsidRDefault="00320FDE" w:rsidP="00320FDE">
      <w:r>
        <w:rPr>
          <w:i/>
        </w:rPr>
        <w:t>File: parameter default in a class definition</w:t>
      </w:r>
    </w:p>
    <w:p w:rsidR="00320FDE" w:rsidRPr="00320FDE" w:rsidRDefault="00320FDE" w:rsidP="00320FDE">
      <w:pPr>
        <w:pStyle w:val="SourceCode"/>
        <w:rPr>
          <w:lang w:val="en-GB"/>
        </w:rPr>
      </w:pPr>
      <w:r w:rsidRPr="00320FDE">
        <w:rPr>
          <w:rStyle w:val="VerbatimChar"/>
          <w:lang w:val="en-GB"/>
        </w:rPr>
        <w:t>class ntp (</w:t>
      </w:r>
      <w:r w:rsidRPr="00320FDE">
        <w:rPr>
          <w:lang w:val="en-GB"/>
        </w:rPr>
        <w:br/>
      </w:r>
      <w:r w:rsidRPr="00320FDE">
        <w:rPr>
          <w:rStyle w:val="VerbatimChar"/>
          <w:lang w:val="en-GB"/>
        </w:rPr>
        <w:t xml:space="preserve">  $ntpserver = 'default.ntpserver.org'</w:t>
      </w:r>
      <w:r w:rsidRPr="00320FDE">
        <w:rPr>
          <w:lang w:val="en-GB"/>
        </w:rPr>
        <w:br/>
      </w:r>
      <w:r w:rsidRPr="00320FDE">
        <w:rPr>
          <w:rStyle w:val="VerbatimChar"/>
          <w:lang w:val="en-GB"/>
        </w:rPr>
        <w:t>) {</w:t>
      </w:r>
      <w:r w:rsidRPr="00320FDE">
        <w:rPr>
          <w:lang w:val="en-GB"/>
        </w:rPr>
        <w:br/>
      </w:r>
      <w:r w:rsidRPr="00320FDE">
        <w:rPr>
          <w:rStyle w:val="VerbatimChar"/>
          <w:lang w:val="en-GB"/>
        </w:rPr>
        <w:lastRenderedPageBreak/>
        <w:t xml:space="preserve">  # Use $ntpserver in a file declaration...</w:t>
      </w:r>
      <w:r w:rsidRPr="00320FDE">
        <w:rPr>
          <w:lang w:val="en-GB"/>
        </w:rPr>
        <w:br/>
      </w:r>
      <w:r w:rsidRPr="00320FDE">
        <w:rPr>
          <w:rStyle w:val="VerbatimChar"/>
          <w:lang w:val="en-GB"/>
        </w:rPr>
        <w:t>}</w:t>
      </w:r>
    </w:p>
    <w:p w:rsidR="00320FDE" w:rsidRDefault="00320FDE" w:rsidP="00320FDE">
      <w:r>
        <w:t>If the value of ‘ntpserver’ wasn’t passed with a parameterized class declaration, then the value would be set to ‘default.ntpserver.org’, since that’s the default set in the above class definition.</w:t>
      </w:r>
    </w:p>
    <w:p w:rsidR="00320FDE" w:rsidRDefault="00320FDE" w:rsidP="00320FDE">
      <w:r>
        <w:t>Failing both of these conditions, Puppet would throw a parse error and say that it couldn’t determine a value for a class parameter.</w:t>
      </w:r>
    </w:p>
    <w:p w:rsidR="00320FDE" w:rsidRDefault="00320FDE" w:rsidP="00320FDE">
      <w:r>
        <w:t>As of Puppet 3.0.0, Puppet will now do a Hiera lookup for the fully namespaced value of a class parameter.</w:t>
      </w:r>
    </w:p>
    <w:p w:rsidR="00320FDE" w:rsidRDefault="00320FDE" w:rsidP="00320FDE">
      <w:r>
        <w:rPr>
          <w:b/>
        </w:rPr>
        <w:t>Roles and Profiles</w:t>
      </w:r>
    </w:p>
    <w:p w:rsidR="00320FDE" w:rsidRDefault="00320FDE" w:rsidP="00320FDE">
      <w:r>
        <w:rPr>
          <w:i/>
        </w:rPr>
        <w:t>File: profiles/manifests/wordpress.pp</w:t>
      </w:r>
    </w:p>
    <w:p w:rsidR="00320FDE" w:rsidRPr="00320FDE" w:rsidRDefault="00320FDE" w:rsidP="00320FDE">
      <w:pPr>
        <w:pStyle w:val="SourceCode"/>
        <w:rPr>
          <w:lang w:val="en-GB"/>
        </w:rPr>
      </w:pPr>
      <w:r w:rsidRPr="00320FDE">
        <w:rPr>
          <w:rStyle w:val="VerbatimChar"/>
          <w:lang w:val="en-GB"/>
        </w:rPr>
        <w:t>class profiles::wordpress {</w:t>
      </w:r>
      <w:r w:rsidRPr="00320FDE">
        <w:rPr>
          <w:lang w:val="en-GB"/>
        </w:rPr>
        <w:br/>
      </w:r>
      <w:r w:rsidRPr="00320FDE">
        <w:rPr>
          <w:rStyle w:val="VerbatimChar"/>
          <w:lang w:val="en-GB"/>
        </w:rPr>
        <w:t xml:space="preserve">  # Data Lookups</w:t>
      </w:r>
      <w:r w:rsidRPr="00320FDE">
        <w:rPr>
          <w:lang w:val="en-GB"/>
        </w:rPr>
        <w:br/>
      </w:r>
      <w:r w:rsidRPr="00320FDE">
        <w:rPr>
          <w:rStyle w:val="VerbatimChar"/>
          <w:lang w:val="en-GB"/>
        </w:rPr>
        <w:t xml:space="preserve">  $site_name               = hiera('profiles::wordpress::site_name')</w:t>
      </w:r>
      <w:r w:rsidRPr="00320FDE">
        <w:rPr>
          <w:lang w:val="en-GB"/>
        </w:rPr>
        <w:br/>
      </w:r>
      <w:r w:rsidRPr="00320FDE">
        <w:rPr>
          <w:rStyle w:val="VerbatimChar"/>
          <w:lang w:val="en-GB"/>
        </w:rPr>
        <w:t xml:space="preserve">  $wordpress_user_password = hiera('profiles::wordpress::wordpress_user_password')</w:t>
      </w:r>
      <w:r w:rsidRPr="00320FDE">
        <w:rPr>
          <w:lang w:val="en-GB"/>
        </w:rPr>
        <w:br/>
      </w:r>
      <w:r w:rsidRPr="00320FDE">
        <w:rPr>
          <w:rStyle w:val="VerbatimChar"/>
          <w:lang w:val="en-GB"/>
        </w:rPr>
        <w:t xml:space="preserve">  $mysql_root_password     = hiera('profiles::wordpress::mysql_root_password')</w:t>
      </w:r>
      <w:r w:rsidRPr="00320FDE">
        <w:rPr>
          <w:lang w:val="en-GB"/>
        </w:rPr>
        <w:br/>
      </w:r>
      <w:r w:rsidRPr="00320FDE">
        <w:rPr>
          <w:rStyle w:val="VerbatimChar"/>
          <w:lang w:val="en-GB"/>
        </w:rPr>
        <w:t xml:space="preserve">  $wordpress_db_host       = hiera('profiles::wordpress::wordpress_db_host')</w:t>
      </w:r>
      <w:r w:rsidRPr="00320FDE">
        <w:rPr>
          <w:lang w:val="en-GB"/>
        </w:rPr>
        <w:br/>
      </w:r>
      <w:r w:rsidRPr="00320FDE">
        <w:rPr>
          <w:rStyle w:val="VerbatimChar"/>
          <w:lang w:val="en-GB"/>
        </w:rPr>
        <w:t xml:space="preserve">  $wordpress_db_name       = hiera('profiles::wordpress::wordpress_db_name')</w:t>
      </w:r>
      <w:r w:rsidRPr="00320FDE">
        <w:rPr>
          <w:lang w:val="en-GB"/>
        </w:rPr>
        <w:br/>
      </w:r>
      <w:r w:rsidRPr="00320FDE">
        <w:rPr>
          <w:rStyle w:val="VerbatimChar"/>
          <w:lang w:val="en-GB"/>
        </w:rPr>
        <w:t xml:space="preserve">  $wordpress_db_password   = hiera('profiles::wordpress::wordpress_db_password')</w:t>
      </w:r>
      <w:r w:rsidRPr="00320FDE">
        <w:rPr>
          <w:lang w:val="en-GB"/>
        </w:rPr>
        <w:br/>
      </w:r>
      <w:r w:rsidRPr="00320FDE">
        <w:rPr>
          <w:lang w:val="en-GB"/>
        </w:rPr>
        <w:br/>
      </w:r>
      <w:r w:rsidRPr="00320FDE">
        <w:rPr>
          <w:rStyle w:val="VerbatimChar"/>
          <w:lang w:val="en-GB"/>
        </w:rPr>
        <w:t xml:space="preserve">  ## Create user</w:t>
      </w:r>
      <w:r w:rsidRPr="00320FDE">
        <w:rPr>
          <w:lang w:val="en-GB"/>
        </w:rPr>
        <w:br/>
      </w:r>
      <w:r w:rsidRPr="00320FDE">
        <w:rPr>
          <w:rStyle w:val="VerbatimChar"/>
          <w:lang w:val="en-GB"/>
        </w:rPr>
        <w:t xml:space="preserve">  group { 'wordpress':</w:t>
      </w:r>
      <w:r w:rsidRPr="00320FDE">
        <w:rPr>
          <w:lang w:val="en-GB"/>
        </w:rPr>
        <w:br/>
      </w:r>
      <w:r w:rsidRPr="00320FDE">
        <w:rPr>
          <w:rStyle w:val="VerbatimChar"/>
          <w:lang w:val="en-GB"/>
        </w:rPr>
        <w:t xml:space="preserve">    ensure =&gt; present,</w:t>
      </w:r>
      <w:r w:rsidRPr="00320FDE">
        <w:rPr>
          <w:lang w:val="en-GB"/>
        </w:rPr>
        <w:br/>
      </w:r>
      <w:r w:rsidRPr="00320FDE">
        <w:rPr>
          <w:rStyle w:val="VerbatimChar"/>
          <w:lang w:val="en-GB"/>
        </w:rPr>
        <w:t xml:space="preserve">  }</w:t>
      </w:r>
      <w:r w:rsidRPr="00320FDE">
        <w:rPr>
          <w:lang w:val="en-GB"/>
        </w:rPr>
        <w:br/>
      </w:r>
      <w:r w:rsidRPr="00320FDE">
        <w:rPr>
          <w:rStyle w:val="VerbatimChar"/>
          <w:lang w:val="en-GB"/>
        </w:rPr>
        <w:t xml:space="preserve">  user { 'wordpress':</w:t>
      </w:r>
      <w:r w:rsidRPr="00320FDE">
        <w:rPr>
          <w:lang w:val="en-GB"/>
        </w:rPr>
        <w:br/>
      </w:r>
      <w:r w:rsidRPr="00320FDE">
        <w:rPr>
          <w:rStyle w:val="VerbatimChar"/>
          <w:lang w:val="en-GB"/>
        </w:rPr>
        <w:t xml:space="preserve">    ensure   =&gt; present,</w:t>
      </w:r>
      <w:r w:rsidRPr="00320FDE">
        <w:rPr>
          <w:lang w:val="en-GB"/>
        </w:rPr>
        <w:br/>
      </w:r>
      <w:r w:rsidRPr="00320FDE">
        <w:rPr>
          <w:rStyle w:val="VerbatimChar"/>
          <w:lang w:val="en-GB"/>
        </w:rPr>
        <w:t xml:space="preserve">    gid      =&gt; 'wordpress',</w:t>
      </w:r>
      <w:r w:rsidRPr="00320FDE">
        <w:rPr>
          <w:lang w:val="en-GB"/>
        </w:rPr>
        <w:br/>
      </w:r>
      <w:r w:rsidRPr="00320FDE">
        <w:rPr>
          <w:rStyle w:val="VerbatimChar"/>
          <w:lang w:val="en-GB"/>
        </w:rPr>
        <w:t xml:space="preserve">    password =&gt; $wordpress_user_password,</w:t>
      </w:r>
      <w:r w:rsidRPr="00320FDE">
        <w:rPr>
          <w:lang w:val="en-GB"/>
        </w:rPr>
        <w:br/>
      </w:r>
      <w:r w:rsidRPr="00320FDE">
        <w:rPr>
          <w:rStyle w:val="VerbatimChar"/>
          <w:lang w:val="en-GB"/>
        </w:rPr>
        <w:t xml:space="preserve">    home     =&gt; '/var/www/wordpress',</w:t>
      </w:r>
      <w:r w:rsidRPr="00320FDE">
        <w:rPr>
          <w:lang w:val="en-GB"/>
        </w:rPr>
        <w:br/>
      </w:r>
      <w:r w:rsidRPr="00320FDE">
        <w:rPr>
          <w:rStyle w:val="VerbatimChar"/>
          <w:lang w:val="en-GB"/>
        </w:rPr>
        <w:t xml:space="preserve">  }</w:t>
      </w:r>
      <w:r w:rsidRPr="00320FDE">
        <w:rPr>
          <w:lang w:val="en-GB"/>
        </w:rPr>
        <w:br/>
      </w:r>
      <w:r w:rsidRPr="00320FDE">
        <w:rPr>
          <w:lang w:val="en-GB"/>
        </w:rPr>
        <w:br/>
      </w:r>
      <w:r w:rsidRPr="00320FDE">
        <w:rPr>
          <w:rStyle w:val="VerbatimChar"/>
          <w:lang w:val="en-GB"/>
        </w:rPr>
        <w:t xml:space="preserve">  ## Configure mysql</w:t>
      </w:r>
      <w:r w:rsidRPr="00320FDE">
        <w:rPr>
          <w:lang w:val="en-GB"/>
        </w:rPr>
        <w:br/>
      </w:r>
      <w:r w:rsidRPr="00320FDE">
        <w:rPr>
          <w:rStyle w:val="VerbatimChar"/>
          <w:lang w:val="en-GB"/>
        </w:rPr>
        <w:t xml:space="preserve">  class { 'mysql::server':</w:t>
      </w:r>
      <w:r w:rsidRPr="00320FDE">
        <w:rPr>
          <w:lang w:val="en-GB"/>
        </w:rPr>
        <w:br/>
      </w:r>
      <w:r w:rsidRPr="00320FDE">
        <w:rPr>
          <w:rStyle w:val="VerbatimChar"/>
          <w:lang w:val="en-GB"/>
        </w:rPr>
        <w:lastRenderedPageBreak/>
        <w:t xml:space="preserve">    root_password =&gt; $wordpress_root_password,</w:t>
      </w:r>
      <w:r w:rsidRPr="00320FDE">
        <w:rPr>
          <w:lang w:val="en-GB"/>
        </w:rPr>
        <w:br/>
      </w:r>
      <w:r w:rsidRPr="00320FDE">
        <w:rPr>
          <w:rStyle w:val="VerbatimChar"/>
          <w:lang w:val="en-GB"/>
        </w:rPr>
        <w:t xml:space="preserve">  }</w:t>
      </w:r>
      <w:r w:rsidRPr="00320FDE">
        <w:rPr>
          <w:lang w:val="en-GB"/>
        </w:rPr>
        <w:br/>
      </w:r>
      <w:r w:rsidRPr="00320FDE">
        <w:rPr>
          <w:lang w:val="en-GB"/>
        </w:rPr>
        <w:br/>
      </w:r>
      <w:r w:rsidRPr="00320FDE">
        <w:rPr>
          <w:rStyle w:val="VerbatimChar"/>
          <w:lang w:val="en-GB"/>
        </w:rPr>
        <w:t xml:space="preserve">  class { 'mysql::bindings':</w:t>
      </w:r>
      <w:r w:rsidRPr="00320FDE">
        <w:rPr>
          <w:lang w:val="en-GB"/>
        </w:rPr>
        <w:br/>
      </w:r>
      <w:r w:rsidRPr="00320FDE">
        <w:rPr>
          <w:rStyle w:val="VerbatimChar"/>
          <w:lang w:val="en-GB"/>
        </w:rPr>
        <w:t xml:space="preserve">    php_enable =&gt; true,</w:t>
      </w:r>
      <w:r w:rsidRPr="00320FDE">
        <w:rPr>
          <w:lang w:val="en-GB"/>
        </w:rPr>
        <w:br/>
      </w:r>
      <w:r w:rsidRPr="00320FDE">
        <w:rPr>
          <w:rStyle w:val="VerbatimChar"/>
          <w:lang w:val="en-GB"/>
        </w:rPr>
        <w:t xml:space="preserve">  }</w:t>
      </w:r>
      <w:r w:rsidRPr="00320FDE">
        <w:rPr>
          <w:lang w:val="en-GB"/>
        </w:rPr>
        <w:br/>
      </w:r>
      <w:r w:rsidRPr="00320FDE">
        <w:rPr>
          <w:lang w:val="en-GB"/>
        </w:rPr>
        <w:br/>
      </w:r>
      <w:r w:rsidRPr="00320FDE">
        <w:rPr>
          <w:rStyle w:val="VerbatimChar"/>
          <w:lang w:val="en-GB"/>
        </w:rPr>
        <w:t xml:space="preserve">  ## Configure apache</w:t>
      </w:r>
      <w:r w:rsidRPr="00320FDE">
        <w:rPr>
          <w:lang w:val="en-GB"/>
        </w:rPr>
        <w:br/>
      </w:r>
      <w:r w:rsidRPr="00320FDE">
        <w:rPr>
          <w:rStyle w:val="VerbatimChar"/>
          <w:lang w:val="en-GB"/>
        </w:rPr>
        <w:t xml:space="preserve">  include apache</w:t>
      </w:r>
      <w:r w:rsidRPr="00320FDE">
        <w:rPr>
          <w:lang w:val="en-GB"/>
        </w:rPr>
        <w:br/>
      </w:r>
      <w:r w:rsidRPr="00320FDE">
        <w:rPr>
          <w:rStyle w:val="VerbatimChar"/>
          <w:lang w:val="en-GB"/>
        </w:rPr>
        <w:t xml:space="preserve">  include apache::mod::php</w:t>
      </w:r>
      <w:r w:rsidRPr="00320FDE">
        <w:rPr>
          <w:lang w:val="en-GB"/>
        </w:rPr>
        <w:br/>
      </w:r>
      <w:r w:rsidRPr="00320FDE">
        <w:rPr>
          <w:rStyle w:val="VerbatimChar"/>
          <w:lang w:val="en-GB"/>
        </w:rPr>
        <w:t>}</w:t>
      </w:r>
      <w:r w:rsidRPr="00320FDE">
        <w:rPr>
          <w:lang w:val="en-GB"/>
        </w:rPr>
        <w:br/>
      </w:r>
      <w:r w:rsidRPr="00320FDE">
        <w:rPr>
          <w:lang w:val="en-GB"/>
        </w:rPr>
        <w:br/>
      </w:r>
      <w:r w:rsidRPr="00320FDE">
        <w:rPr>
          <w:rStyle w:val="VerbatimChar"/>
          <w:lang w:val="en-GB"/>
        </w:rPr>
        <w:t>## Continue with declarations...</w:t>
      </w:r>
    </w:p>
    <w:p w:rsidR="00320FDE" w:rsidRDefault="00320FDE" w:rsidP="00320FDE">
      <w:r>
        <w:rPr>
          <w:i/>
        </w:rPr>
        <w:t>File: roles/manifests/frontend.pp</w:t>
      </w:r>
    </w:p>
    <w:p w:rsidR="00320FDE" w:rsidRPr="00320FDE" w:rsidRDefault="00320FDE" w:rsidP="00320FDE">
      <w:pPr>
        <w:pStyle w:val="SourceCode"/>
        <w:rPr>
          <w:lang w:val="en-GB"/>
        </w:rPr>
      </w:pPr>
      <w:r w:rsidRPr="00320FDE">
        <w:rPr>
          <w:rStyle w:val="VerbatimChar"/>
          <w:lang w:val="en-GB"/>
        </w:rPr>
        <w:t>class roles::frontend {</w:t>
      </w:r>
      <w:r w:rsidRPr="00320FDE">
        <w:rPr>
          <w:lang w:val="en-GB"/>
        </w:rPr>
        <w:br/>
      </w:r>
      <w:r w:rsidRPr="00320FDE">
        <w:rPr>
          <w:rStyle w:val="VerbatimChar"/>
          <w:lang w:val="en-GB"/>
        </w:rPr>
        <w:t xml:space="preserve">  include profiles::mysql</w:t>
      </w:r>
      <w:r w:rsidRPr="00320FDE">
        <w:rPr>
          <w:lang w:val="en-GB"/>
        </w:rPr>
        <w:br/>
      </w:r>
      <w:r w:rsidRPr="00320FDE">
        <w:rPr>
          <w:rStyle w:val="VerbatimChar"/>
          <w:lang w:val="en-GB"/>
        </w:rPr>
        <w:t xml:space="preserve">  include profiles::apache</w:t>
      </w:r>
      <w:r w:rsidRPr="00320FDE">
        <w:rPr>
          <w:lang w:val="en-GB"/>
        </w:rPr>
        <w:br/>
      </w:r>
      <w:r w:rsidRPr="00320FDE">
        <w:rPr>
          <w:rStyle w:val="VerbatimChar"/>
          <w:lang w:val="en-GB"/>
        </w:rPr>
        <w:t xml:space="preserve">  include profiles::java</w:t>
      </w:r>
      <w:r w:rsidRPr="00320FDE">
        <w:rPr>
          <w:lang w:val="en-GB"/>
        </w:rPr>
        <w:br/>
      </w:r>
      <w:r w:rsidRPr="00320FDE">
        <w:rPr>
          <w:rStyle w:val="VerbatimChar"/>
          <w:lang w:val="en-GB"/>
        </w:rPr>
        <w:t xml:space="preserve">  include profiles::jboss</w:t>
      </w:r>
      <w:r w:rsidRPr="00320FDE">
        <w:rPr>
          <w:lang w:val="en-GB"/>
        </w:rPr>
        <w:br/>
      </w:r>
      <w:r w:rsidRPr="00320FDE">
        <w:rPr>
          <w:rStyle w:val="VerbatimChar"/>
          <w:lang w:val="en-GB"/>
        </w:rPr>
        <w:t xml:space="preserve">  # include more profiles...</w:t>
      </w:r>
      <w:r w:rsidRPr="00320FDE">
        <w:rPr>
          <w:lang w:val="en-GB"/>
        </w:rPr>
        <w:br/>
      </w:r>
      <w:r w:rsidRPr="00320FDE">
        <w:rPr>
          <w:rStyle w:val="VerbatimChar"/>
          <w:lang w:val="en-GB"/>
        </w:rPr>
        <w:t>}</w:t>
      </w:r>
    </w:p>
    <w:p w:rsidR="00320FDE" w:rsidRDefault="00320FDE" w:rsidP="00320FDE">
      <w:r>
        <w:rPr>
          <w:b/>
        </w:rPr>
        <w:t>Pros:</w:t>
      </w:r>
    </w:p>
    <w:p w:rsidR="00320FDE" w:rsidRDefault="00320FDE" w:rsidP="00320FDE">
      <w:pPr>
        <w:pStyle w:val="Compact"/>
        <w:numPr>
          <w:ilvl w:val="0"/>
          <w:numId w:val="2"/>
        </w:numPr>
      </w:pPr>
      <w:r>
        <w:t>Hiera data lookups are confined to a wrapper class OUTSIDE of the component modules (like mysql, apache, java, etc…)</w:t>
      </w:r>
    </w:p>
    <w:p w:rsidR="00320FDE" w:rsidRDefault="00320FDE" w:rsidP="00320FDE">
      <w:pPr>
        <w:pStyle w:val="Compact"/>
        <w:numPr>
          <w:ilvl w:val="0"/>
          <w:numId w:val="2"/>
        </w:numPr>
      </w:pPr>
      <w:r>
        <w:t>Data lookups for parameters containing business logic are done with Hiera</w:t>
      </w:r>
    </w:p>
    <w:p w:rsidR="00320FDE" w:rsidRDefault="00320FDE" w:rsidP="00320FDE">
      <w:pPr>
        <w:pStyle w:val="Compact"/>
        <w:numPr>
          <w:ilvl w:val="0"/>
          <w:numId w:val="2"/>
        </w:numPr>
      </w:pPr>
      <w:r>
        <w:t>Non-business specific data is pulled from the module (i.e. the params class)</w:t>
      </w:r>
    </w:p>
    <w:p w:rsidR="00320FDE" w:rsidRDefault="00320FDE" w:rsidP="00320FDE">
      <w:pPr>
        <w:pStyle w:val="Compact"/>
        <w:numPr>
          <w:ilvl w:val="0"/>
          <w:numId w:val="2"/>
        </w:numPr>
      </w:pPr>
      <w:r>
        <w:t>Wrapper modules can be ‘included’ with the include function, helping to eliminate multiple class declarations using the parameterized class declaration syntax</w:t>
      </w:r>
    </w:p>
    <w:p w:rsidR="00320FDE" w:rsidRDefault="00320FDE" w:rsidP="00320FDE">
      <w:pPr>
        <w:pStyle w:val="Compact"/>
        <w:numPr>
          <w:ilvl w:val="0"/>
          <w:numId w:val="2"/>
        </w:numPr>
      </w:pPr>
      <w:r>
        <w:t>Component modules are backward-compatible to Puppet 2.6 while wrapper modules still get to use a modern data lookup mechanism (Hiera)</w:t>
      </w:r>
    </w:p>
    <w:p w:rsidR="00320FDE" w:rsidRDefault="00320FDE" w:rsidP="00320FDE">
      <w:pPr>
        <w:pStyle w:val="Compact"/>
        <w:numPr>
          <w:ilvl w:val="0"/>
          <w:numId w:val="2"/>
        </w:numPr>
      </w:pPr>
      <w:r>
        <w:t>Component modules do NOT contain any business specific logic, which means they’re portable</w:t>
      </w:r>
    </w:p>
    <w:p w:rsidR="00320FDE" w:rsidRDefault="00320FDE" w:rsidP="00320FDE">
      <w:r>
        <w:rPr>
          <w:b/>
        </w:rPr>
        <w:lastRenderedPageBreak/>
        <w:t>Cons:</w:t>
      </w:r>
    </w:p>
    <w:p w:rsidR="00320FDE" w:rsidRDefault="00320FDE" w:rsidP="00320FDE">
      <w:pPr>
        <w:pStyle w:val="Compact"/>
        <w:numPr>
          <w:ilvl w:val="0"/>
          <w:numId w:val="2"/>
        </w:numPr>
      </w:pPr>
      <w:r>
        <w:t>Hiera must be setup to use the wrapper modules</w:t>
      </w:r>
    </w:p>
    <w:p w:rsidR="00320FDE" w:rsidRDefault="00320FDE" w:rsidP="00320FDE">
      <w:pPr>
        <w:pStyle w:val="Compact"/>
        <w:numPr>
          <w:ilvl w:val="0"/>
          <w:numId w:val="2"/>
        </w:numPr>
      </w:pPr>
      <w:r>
        <w:t>Wrapper modules add another debug path for variable data</w:t>
      </w:r>
    </w:p>
    <w:p w:rsidR="00320FDE" w:rsidRDefault="00320FDE" w:rsidP="00320FDE">
      <w:pPr>
        <w:pStyle w:val="Compact"/>
        <w:numPr>
          <w:ilvl w:val="0"/>
          <w:numId w:val="2"/>
        </w:numPr>
      </w:pPr>
      <w:r>
        <w:t>Wrapper modules add another layer of abstraction</w:t>
      </w:r>
    </w:p>
    <w:p w:rsidR="00320FDE" w:rsidRDefault="00320FDE" w:rsidP="00320FDE">
      <w:r>
        <w:rPr>
          <w:b/>
        </w:rPr>
        <w:t>Data in Puppet Modules</w:t>
      </w:r>
    </w:p>
    <w:p w:rsidR="00320FDE" w:rsidRDefault="00320FDE" w:rsidP="00320FDE">
      <w:r>
        <w:rPr>
          <w:b/>
          <w:i/>
        </w:rPr>
        <w:t>Sure, but this is outside of Puppet and you’re losing visibility inside Puppet with your data</w:t>
      </w:r>
    </w:p>
    <w:p w:rsidR="00320FDE" w:rsidRDefault="00320FDE" w:rsidP="00320FDE">
      <w:r>
        <w:t>You’re already doing that if you’re using the params class. In this case, visibility is moved to YAML files instead of separate Puppet classes.</w:t>
      </w:r>
    </w:p>
    <w:p w:rsidR="00320FDE" w:rsidRDefault="00320FDE" w:rsidP="00320FDE">
      <w:r>
        <w:rPr>
          <w:b/>
        </w:rPr>
        <w:t>Setting it up</w:t>
      </w:r>
    </w:p>
    <w:p w:rsidR="00320FDE" w:rsidRPr="00320FDE" w:rsidRDefault="00320FDE" w:rsidP="00320FDE">
      <w:pPr>
        <w:pStyle w:val="SourceCode"/>
        <w:rPr>
          <w:lang w:val="en-GB"/>
        </w:rPr>
      </w:pPr>
      <w:r w:rsidRPr="00320FDE">
        <w:rPr>
          <w:rStyle w:val="VerbatimChar"/>
          <w:lang w:val="en-GB"/>
        </w:rPr>
        <w:t>[root@linux modules]# puppet module install ripienaar/module_data</w:t>
      </w:r>
      <w:r w:rsidRPr="00320FDE">
        <w:rPr>
          <w:lang w:val="en-GB"/>
        </w:rPr>
        <w:br/>
      </w:r>
      <w:r w:rsidRPr="00320FDE">
        <w:rPr>
          <w:rStyle w:val="VerbatimChar"/>
          <w:lang w:val="en-GB"/>
        </w:rPr>
        <w:t>Notice: Preparing to install into /etc/puppetlabs/puppet/modules ...</w:t>
      </w:r>
      <w:r w:rsidRPr="00320FDE">
        <w:rPr>
          <w:lang w:val="en-GB"/>
        </w:rPr>
        <w:br/>
      </w:r>
      <w:r w:rsidRPr="00320FDE">
        <w:rPr>
          <w:rStyle w:val="VerbatimChar"/>
          <w:lang w:val="en-GB"/>
        </w:rPr>
        <w:t>Notice: Downloading from https://forge.puppetlabs.com ...</w:t>
      </w:r>
      <w:r w:rsidRPr="00320FDE">
        <w:rPr>
          <w:lang w:val="en-GB"/>
        </w:rPr>
        <w:br/>
      </w:r>
      <w:r w:rsidRPr="00320FDE">
        <w:rPr>
          <w:rStyle w:val="VerbatimChar"/>
          <w:lang w:val="en-GB"/>
        </w:rPr>
        <w:t>Notice: Installing -- do not interrupt ...</w:t>
      </w:r>
      <w:r w:rsidRPr="00320FDE">
        <w:rPr>
          <w:lang w:val="en-GB"/>
        </w:rPr>
        <w:br/>
      </w:r>
      <w:r w:rsidRPr="00320FDE">
        <w:rPr>
          <w:rStyle w:val="VerbatimChar"/>
          <w:lang w:val="en-GB"/>
        </w:rPr>
        <w:t>/etc/puppetlabs/puppet/modules</w:t>
      </w:r>
      <w:r w:rsidRPr="00320FDE">
        <w:rPr>
          <w:lang w:val="en-GB"/>
        </w:rPr>
        <w:br/>
      </w:r>
      <w:r w:rsidRPr="00320FDE">
        <w:rPr>
          <w:rStyle w:val="VerbatimChar"/>
          <w:lang w:val="en-GB"/>
        </w:rPr>
        <w:t>└── ripienaar-module_data (v0.0.1)</w:t>
      </w:r>
      <w:r w:rsidRPr="00320FDE">
        <w:rPr>
          <w:lang w:val="en-GB"/>
        </w:rPr>
        <w:br/>
      </w:r>
      <w:r w:rsidRPr="00320FDE">
        <w:rPr>
          <w:lang w:val="en-GB"/>
        </w:rPr>
        <w:br/>
      </w:r>
      <w:r w:rsidRPr="00320FDE">
        <w:rPr>
          <w:lang w:val="en-GB"/>
        </w:rPr>
        <w:br/>
      </w:r>
      <w:r w:rsidRPr="00320FDE">
        <w:rPr>
          <w:rStyle w:val="VerbatimChar"/>
          <w:lang w:val="en-GB"/>
        </w:rPr>
        <w:t>[root@linux modules]# tree mysql/</w:t>
      </w:r>
      <w:r w:rsidRPr="00320FDE">
        <w:rPr>
          <w:lang w:val="en-GB"/>
        </w:rPr>
        <w:br/>
      </w:r>
      <w:r w:rsidRPr="00320FDE">
        <w:rPr>
          <w:rStyle w:val="VerbatimChar"/>
          <w:lang w:val="en-GB"/>
        </w:rPr>
        <w:t>mysql/</w:t>
      </w:r>
      <w:r w:rsidRPr="00320FDE">
        <w:rPr>
          <w:lang w:val="en-GB"/>
        </w:rPr>
        <w:br/>
      </w:r>
      <w:r w:rsidRPr="00320FDE">
        <w:rPr>
          <w:rStyle w:val="VerbatimChar"/>
          <w:lang w:val="en-GB"/>
        </w:rPr>
        <w:t>├── data</w:t>
      </w:r>
      <w:r w:rsidRPr="00320FDE">
        <w:rPr>
          <w:lang w:val="en-GB"/>
        </w:rPr>
        <w:br/>
      </w:r>
      <w:r w:rsidRPr="00320FDE">
        <w:rPr>
          <w:rStyle w:val="VerbatimChar"/>
          <w:lang w:val="en-GB"/>
        </w:rPr>
        <w:t>│   ├── hiera.yaml</w:t>
      </w:r>
      <w:r w:rsidRPr="00320FDE">
        <w:rPr>
          <w:lang w:val="en-GB"/>
        </w:rPr>
        <w:br/>
      </w:r>
      <w:r w:rsidRPr="00320FDE">
        <w:rPr>
          <w:rStyle w:val="VerbatimChar"/>
          <w:lang w:val="en-GB"/>
        </w:rPr>
        <w:t>│   └── RedHat.yaml</w:t>
      </w:r>
      <w:r w:rsidRPr="00320FDE">
        <w:rPr>
          <w:lang w:val="en-GB"/>
        </w:rPr>
        <w:br/>
      </w:r>
      <w:r w:rsidRPr="00320FDE">
        <w:rPr>
          <w:rStyle w:val="VerbatimChar"/>
          <w:lang w:val="en-GB"/>
        </w:rPr>
        <w:t>└── manifests</w:t>
      </w:r>
      <w:r w:rsidRPr="00320FDE">
        <w:rPr>
          <w:lang w:val="en-GB"/>
        </w:rPr>
        <w:br/>
      </w:r>
      <w:r w:rsidRPr="00320FDE">
        <w:rPr>
          <w:rStyle w:val="VerbatimChar"/>
          <w:lang w:val="en-GB"/>
        </w:rPr>
        <w:t xml:space="preserve">    └── init.pp</w:t>
      </w:r>
      <w:r w:rsidRPr="00320FDE">
        <w:rPr>
          <w:lang w:val="en-GB"/>
        </w:rPr>
        <w:br/>
      </w:r>
      <w:r w:rsidRPr="00320FDE">
        <w:rPr>
          <w:lang w:val="en-GB"/>
        </w:rPr>
        <w:br/>
      </w:r>
      <w:r w:rsidRPr="00320FDE">
        <w:rPr>
          <w:rStyle w:val="VerbatimChar"/>
          <w:lang w:val="en-GB"/>
        </w:rPr>
        <w:t>[root@linux modules]# puppet config print modulepath</w:t>
      </w:r>
      <w:r w:rsidRPr="00320FDE">
        <w:rPr>
          <w:lang w:val="en-GB"/>
        </w:rPr>
        <w:br/>
      </w:r>
      <w:r w:rsidRPr="00320FDE">
        <w:rPr>
          <w:rStyle w:val="VerbatimChar"/>
          <w:lang w:val="en-GB"/>
        </w:rPr>
        <w:t>/etc/puppetlabs/puppet/modules:/opt/puppet/share/puppet/modules</w:t>
      </w:r>
    </w:p>
    <w:p w:rsidR="00320FDE" w:rsidRDefault="00320FDE" w:rsidP="00320FDE">
      <w:r>
        <w:rPr>
          <w:i/>
        </w:rPr>
        <w:t>File: mysql/data/hiera.yaml</w:t>
      </w:r>
    </w:p>
    <w:p w:rsidR="00320FDE" w:rsidRPr="00320FDE" w:rsidRDefault="00320FDE" w:rsidP="00320FDE">
      <w:pPr>
        <w:pStyle w:val="SourceCode"/>
        <w:rPr>
          <w:lang w:val="en-GB"/>
        </w:rPr>
      </w:pPr>
      <w:r w:rsidRPr="00320FDE">
        <w:rPr>
          <w:rStyle w:val="VerbatimChar"/>
          <w:lang w:val="en-GB"/>
        </w:rPr>
        <w:lastRenderedPageBreak/>
        <w:t>:hierarchy:</w:t>
      </w:r>
      <w:r w:rsidRPr="00320FDE">
        <w:rPr>
          <w:lang w:val="en-GB"/>
        </w:rPr>
        <w:br/>
      </w:r>
      <w:r w:rsidRPr="00320FDE">
        <w:rPr>
          <w:rStyle w:val="VerbatimChar"/>
          <w:lang w:val="en-GB"/>
        </w:rPr>
        <w:t xml:space="preserve">  - "%{::osfamily}"</w:t>
      </w:r>
    </w:p>
    <w:p w:rsidR="00320FDE" w:rsidRDefault="00320FDE" w:rsidP="00320FDE">
      <w:r>
        <w:rPr>
          <w:i/>
        </w:rPr>
        <w:t>File: mysql/data/RedHat.yaml</w:t>
      </w:r>
    </w:p>
    <w:p w:rsidR="00320FDE" w:rsidRPr="00320FDE" w:rsidRDefault="00320FDE" w:rsidP="00320FDE">
      <w:pPr>
        <w:pStyle w:val="SourceCode"/>
        <w:rPr>
          <w:lang w:val="en-GB"/>
        </w:rPr>
      </w:pPr>
      <w:r w:rsidRPr="00320FDE">
        <w:rPr>
          <w:rStyle w:val="VerbatimChar"/>
          <w:lang w:val="en-GB"/>
        </w:rPr>
        <w:t>---</w:t>
      </w:r>
      <w:r w:rsidRPr="00320FDE">
        <w:rPr>
          <w:lang w:val="en-GB"/>
        </w:rPr>
        <w:br/>
      </w:r>
      <w:r w:rsidRPr="00320FDE">
        <w:rPr>
          <w:rStyle w:val="VerbatimChar"/>
          <w:lang w:val="en-GB"/>
        </w:rPr>
        <w:t>mysql::config_file: '/path/from/data_in_modules'</w:t>
      </w:r>
      <w:r w:rsidRPr="00320FDE">
        <w:rPr>
          <w:lang w:val="en-GB"/>
        </w:rPr>
        <w:br/>
      </w:r>
      <w:r w:rsidRPr="00320FDE">
        <w:rPr>
          <w:rStyle w:val="VerbatimChar"/>
          <w:lang w:val="en-GB"/>
        </w:rPr>
        <w:t>mysql::manage_config_file: true</w:t>
      </w:r>
      <w:r w:rsidRPr="00320FDE">
        <w:rPr>
          <w:lang w:val="en-GB"/>
        </w:rPr>
        <w:br/>
      </w:r>
      <w:r w:rsidRPr="00320FDE">
        <w:rPr>
          <w:rStyle w:val="VerbatimChar"/>
          <w:lang w:val="en-GB"/>
        </w:rPr>
        <w:t>mysql::old_root_password: 'password_from_data_in_modules'</w:t>
      </w:r>
    </w:p>
    <w:p w:rsidR="00320FDE" w:rsidRDefault="00320FDE" w:rsidP="00320FDE">
      <w:r>
        <w:rPr>
          <w:i/>
        </w:rPr>
        <w:t>File: mysql/manifests/init.pp</w:t>
      </w:r>
    </w:p>
    <w:p w:rsidR="00320FDE" w:rsidRPr="00320FDE" w:rsidRDefault="00320FDE" w:rsidP="00320FDE">
      <w:pPr>
        <w:pStyle w:val="SourceCode"/>
        <w:rPr>
          <w:lang w:val="en-GB"/>
        </w:rPr>
      </w:pPr>
      <w:r w:rsidRPr="00320FDE">
        <w:rPr>
          <w:rStyle w:val="VerbatimChar"/>
          <w:lang w:val="en-GB"/>
        </w:rPr>
        <w:t>class mysql (</w:t>
      </w:r>
      <w:r w:rsidRPr="00320FDE">
        <w:rPr>
          <w:lang w:val="en-GB"/>
        </w:rPr>
        <w:br/>
      </w:r>
      <w:r w:rsidRPr="00320FDE">
        <w:rPr>
          <w:rStyle w:val="VerbatimChar"/>
          <w:lang w:val="en-GB"/>
        </w:rPr>
        <w:t xml:space="preserve">  $config_file        = 'module_default',</w:t>
      </w:r>
      <w:r w:rsidRPr="00320FDE">
        <w:rPr>
          <w:lang w:val="en-GB"/>
        </w:rPr>
        <w:br/>
      </w:r>
      <w:r w:rsidRPr="00320FDE">
        <w:rPr>
          <w:rStyle w:val="VerbatimChar"/>
          <w:lang w:val="en-GB"/>
        </w:rPr>
        <w:t xml:space="preserve">  $manage_config_file = 'module_default',</w:t>
      </w:r>
      <w:r w:rsidRPr="00320FDE">
        <w:rPr>
          <w:lang w:val="en-GB"/>
        </w:rPr>
        <w:br/>
      </w:r>
      <w:r w:rsidRPr="00320FDE">
        <w:rPr>
          <w:rStyle w:val="VerbatimChar"/>
          <w:lang w:val="en-GB"/>
        </w:rPr>
        <w:t xml:space="preserve">  $old_root_password  = 'module_default'</w:t>
      </w:r>
      <w:r w:rsidRPr="00320FDE">
        <w:rPr>
          <w:lang w:val="en-GB"/>
        </w:rPr>
        <w:br/>
      </w:r>
      <w:r w:rsidRPr="00320FDE">
        <w:rPr>
          <w:rStyle w:val="VerbatimChar"/>
          <w:lang w:val="en-GB"/>
        </w:rPr>
        <w:t>) {</w:t>
      </w:r>
      <w:r w:rsidRPr="00320FDE">
        <w:rPr>
          <w:lang w:val="en-GB"/>
        </w:rPr>
        <w:br/>
      </w:r>
      <w:r w:rsidRPr="00320FDE">
        <w:rPr>
          <w:rStyle w:val="VerbatimChar"/>
          <w:lang w:val="en-GB"/>
        </w:rPr>
        <w:t xml:space="preserve">  notify { "The value of config_file: ${config_file}": }</w:t>
      </w:r>
      <w:r w:rsidRPr="00320FDE">
        <w:rPr>
          <w:lang w:val="en-GB"/>
        </w:rPr>
        <w:br/>
      </w:r>
      <w:r w:rsidRPr="00320FDE">
        <w:rPr>
          <w:rStyle w:val="VerbatimChar"/>
          <w:lang w:val="en-GB"/>
        </w:rPr>
        <w:t xml:space="preserve">  notify { "The value of manage_config_file: ${manage_config_file}": }</w:t>
      </w:r>
      <w:r w:rsidRPr="00320FDE">
        <w:rPr>
          <w:lang w:val="en-GB"/>
        </w:rPr>
        <w:br/>
      </w:r>
      <w:r w:rsidRPr="00320FDE">
        <w:rPr>
          <w:rStyle w:val="VerbatimChar"/>
          <w:lang w:val="en-GB"/>
        </w:rPr>
        <w:t xml:space="preserve">  notify { "The value of old_root_password: ${old_root_password}": }</w:t>
      </w:r>
      <w:r w:rsidRPr="00320FDE">
        <w:rPr>
          <w:lang w:val="en-GB"/>
        </w:rPr>
        <w:br/>
      </w:r>
      <w:r w:rsidRPr="00320FDE">
        <w:rPr>
          <w:rStyle w:val="VerbatimChar"/>
          <w:lang w:val="en-GB"/>
        </w:rPr>
        <w:t>}</w:t>
      </w:r>
    </w:p>
    <w:p w:rsidR="00320FDE" w:rsidRDefault="00320FDE" w:rsidP="00320FDE">
      <w:r>
        <w:rPr>
          <w:b/>
        </w:rPr>
        <w:t>Testing data-in-modules</w:t>
      </w:r>
    </w:p>
    <w:p w:rsidR="00320FDE" w:rsidRPr="00320FDE" w:rsidRDefault="00320FDE" w:rsidP="00320FDE">
      <w:pPr>
        <w:pStyle w:val="SourceCode"/>
        <w:rPr>
          <w:lang w:val="en-GB"/>
        </w:rPr>
      </w:pPr>
      <w:r w:rsidRPr="00320FDE">
        <w:rPr>
          <w:rStyle w:val="VerbatimChar"/>
          <w:lang w:val="en-GB"/>
        </w:rPr>
        <w:t>[root@linux modules]# puppet apply -e 'include mysql'</w:t>
      </w:r>
      <w:r w:rsidRPr="00320FDE">
        <w:rPr>
          <w:lang w:val="en-GB"/>
        </w:rPr>
        <w:br/>
      </w:r>
      <w:r w:rsidRPr="00320FDE">
        <w:rPr>
          <w:rStyle w:val="VerbatimChar"/>
          <w:lang w:val="en-GB"/>
        </w:rPr>
        <w:t>Notice: The value of config_file: /path/from/data_in_modules</w:t>
      </w:r>
      <w:r w:rsidRPr="00320FDE">
        <w:rPr>
          <w:lang w:val="en-GB"/>
        </w:rPr>
        <w:br/>
      </w:r>
      <w:r w:rsidRPr="00320FDE">
        <w:rPr>
          <w:rStyle w:val="VerbatimChar"/>
          <w:lang w:val="en-GB"/>
        </w:rPr>
        <w:t>Notice: /Stage[main]/Mysql/Notify[The value of config_file: /path/from/data_in_modules]/message: defined 'message' as 'The value of config_file: /path/from/data_in_modules'</w:t>
      </w:r>
      <w:r w:rsidRPr="00320FDE">
        <w:rPr>
          <w:lang w:val="en-GB"/>
        </w:rPr>
        <w:br/>
      </w:r>
      <w:r w:rsidRPr="00320FDE">
        <w:rPr>
          <w:rStyle w:val="VerbatimChar"/>
          <w:lang w:val="en-GB"/>
        </w:rPr>
        <w:t>Notice: The value of manage_config_file: true</w:t>
      </w:r>
      <w:r w:rsidRPr="00320FDE">
        <w:rPr>
          <w:lang w:val="en-GB"/>
        </w:rPr>
        <w:br/>
      </w:r>
      <w:r w:rsidRPr="00320FDE">
        <w:rPr>
          <w:rStyle w:val="VerbatimChar"/>
          <w:lang w:val="en-GB"/>
        </w:rPr>
        <w:t>Notice: /Stage[main]/Mysql/Notify[The value of manage_config_file: true]/message: defined 'message' as 'The value of manage_config_file: true'</w:t>
      </w:r>
      <w:r w:rsidRPr="00320FDE">
        <w:rPr>
          <w:lang w:val="en-GB"/>
        </w:rPr>
        <w:br/>
      </w:r>
      <w:r w:rsidRPr="00320FDE">
        <w:rPr>
          <w:rStyle w:val="VerbatimChar"/>
          <w:lang w:val="en-GB"/>
        </w:rPr>
        <w:t>Notice: The value of old_root_password: password_from_data_in_modules</w:t>
      </w:r>
      <w:r w:rsidRPr="00320FDE">
        <w:rPr>
          <w:lang w:val="en-GB"/>
        </w:rPr>
        <w:br/>
      </w:r>
      <w:r w:rsidRPr="00320FDE">
        <w:rPr>
          <w:rStyle w:val="VerbatimChar"/>
          <w:lang w:val="en-GB"/>
        </w:rPr>
        <w:t>Notice: /Stage[main]/Mysql/Notify[The value of old_root_password: password_from_data_in_modules]/message: defined 'message' as 'The value of old_root_password: password_from_data_in_modules'</w:t>
      </w:r>
      <w:r w:rsidRPr="00320FDE">
        <w:rPr>
          <w:lang w:val="en-GB"/>
        </w:rPr>
        <w:br/>
      </w:r>
      <w:r w:rsidRPr="00320FDE">
        <w:rPr>
          <w:rStyle w:val="VerbatimChar"/>
          <w:lang w:val="en-GB"/>
        </w:rPr>
        <w:t>Notice: Finished catalog run in 0.62 seconds</w:t>
      </w:r>
    </w:p>
    <w:p w:rsidR="00320FDE" w:rsidRDefault="00320FDE" w:rsidP="00320FDE">
      <w:r>
        <w:rPr>
          <w:b/>
        </w:rPr>
        <w:t>Testing outside of Puppet</w:t>
      </w:r>
    </w:p>
    <w:p w:rsidR="00320FDE" w:rsidRDefault="00320FDE" w:rsidP="00320FDE">
      <w:r>
        <w:lastRenderedPageBreak/>
        <w:t xml:space="preserve">Currently not possible because hiera cmd-util uses one central configuration file </w:t>
      </w:r>
      <w:r>
        <w:rPr>
          <w:rStyle w:val="VerbatimChar"/>
        </w:rPr>
        <w:t>/etc/puppet/hiera.yaml</w:t>
      </w:r>
      <w:r>
        <w:t>.</w:t>
      </w:r>
    </w:p>
    <w:p w:rsidR="00320FDE" w:rsidRDefault="00320FDE" w:rsidP="00320FDE">
      <w:r>
        <w:rPr>
          <w:b/>
        </w:rPr>
        <w:t>Pros:</w:t>
      </w:r>
    </w:p>
    <w:p w:rsidR="00320FDE" w:rsidRDefault="00320FDE" w:rsidP="00320FDE">
      <w:pPr>
        <w:pStyle w:val="Compact"/>
        <w:numPr>
          <w:ilvl w:val="0"/>
          <w:numId w:val="2"/>
        </w:numPr>
      </w:pPr>
      <w:r>
        <w:t>Parameters are defined in YAML and not Puppet DSL (i.e. you only need to know YAML and not the Puppet DSL)</w:t>
      </w:r>
    </w:p>
    <w:p w:rsidR="00320FDE" w:rsidRDefault="00320FDE" w:rsidP="00320FDE">
      <w:pPr>
        <w:pStyle w:val="Compact"/>
        <w:numPr>
          <w:ilvl w:val="0"/>
          <w:numId w:val="2"/>
        </w:numPr>
      </w:pPr>
      <w:r>
        <w:t>Adding parameters is as simple as adding another YAML file to the module</w:t>
      </w:r>
    </w:p>
    <w:p w:rsidR="00320FDE" w:rsidRDefault="00320FDE" w:rsidP="00320FDE">
      <w:pPr>
        <w:pStyle w:val="Compact"/>
        <w:numPr>
          <w:ilvl w:val="0"/>
          <w:numId w:val="2"/>
        </w:numPr>
      </w:pPr>
      <w:r>
        <w:t>Module authors provide module data that can be read by Puppet 3.x.x Hiera data bindings</w:t>
      </w:r>
    </w:p>
    <w:p w:rsidR="00320FDE" w:rsidRDefault="00320FDE" w:rsidP="00320FDE">
      <w:r>
        <w:rPr>
          <w:b/>
        </w:rPr>
        <w:t>Cons:</w:t>
      </w:r>
    </w:p>
    <w:p w:rsidR="00320FDE" w:rsidRDefault="00320FDE" w:rsidP="00320FDE">
      <w:pPr>
        <w:pStyle w:val="Compact"/>
        <w:numPr>
          <w:ilvl w:val="0"/>
          <w:numId w:val="2"/>
        </w:numPr>
      </w:pPr>
      <w:r>
        <w:t>Must be using Puppet 3.0.0 or higher</w:t>
      </w:r>
    </w:p>
    <w:p w:rsidR="00320FDE" w:rsidRDefault="00320FDE" w:rsidP="00320FDE">
      <w:pPr>
        <w:pStyle w:val="Compact"/>
        <w:numPr>
          <w:ilvl w:val="0"/>
          <w:numId w:val="2"/>
        </w:numPr>
      </w:pPr>
      <w:r>
        <w:t>Additional hierarchy and additional Hiera data file to consult when debugging</w:t>
      </w:r>
    </w:p>
    <w:p w:rsidR="00320FDE" w:rsidRDefault="00320FDE" w:rsidP="00320FDE">
      <w:pPr>
        <w:pStyle w:val="Compact"/>
        <w:numPr>
          <w:ilvl w:val="0"/>
          <w:numId w:val="2"/>
        </w:numPr>
      </w:pPr>
      <w:r>
        <w:t>Not (currently) an easy/straightforward way to use the hiera binary to test values</w:t>
      </w:r>
    </w:p>
    <w:p w:rsidR="00320FDE" w:rsidRDefault="00320FDE" w:rsidP="00320FDE">
      <w:pPr>
        <w:pStyle w:val="Compact"/>
        <w:numPr>
          <w:ilvl w:val="0"/>
          <w:numId w:val="2"/>
        </w:numPr>
      </w:pPr>
      <w:r>
        <w:t>Currently depends on a Puppet Forge module being installed on your system</w:t>
      </w:r>
    </w:p>
    <w:p w:rsidR="00320FDE" w:rsidRDefault="00320FDE" w:rsidP="00320FDE">
      <w:r>
        <w:rPr>
          <w:b/>
        </w:rPr>
        <w:t>Data in site-specific Hiera datastore</w:t>
      </w:r>
    </w:p>
    <w:p w:rsidR="00320FDE" w:rsidRDefault="00320FDE" w:rsidP="00320FDE">
      <w:pPr>
        <w:pStyle w:val="Compact"/>
        <w:numPr>
          <w:ilvl w:val="0"/>
          <w:numId w:val="2"/>
        </w:numPr>
      </w:pPr>
      <w:r>
        <w:t>Business-specific data (i.e. internal NTP server, VIP address, per-environment java application versions, etc…)</w:t>
      </w:r>
    </w:p>
    <w:p w:rsidR="00320FDE" w:rsidRDefault="00320FDE" w:rsidP="00320FDE">
      <w:pPr>
        <w:pStyle w:val="Compact"/>
        <w:numPr>
          <w:ilvl w:val="0"/>
          <w:numId w:val="2"/>
        </w:numPr>
      </w:pPr>
      <w:r>
        <w:t>Sensitive data</w:t>
      </w:r>
    </w:p>
    <w:p w:rsidR="00320FDE" w:rsidRDefault="00320FDE" w:rsidP="00320FDE">
      <w:pPr>
        <w:pStyle w:val="Compact"/>
        <w:numPr>
          <w:ilvl w:val="0"/>
          <w:numId w:val="2"/>
        </w:numPr>
      </w:pPr>
      <w:r>
        <w:t>Data that you don’t want to share with anyone else</w:t>
      </w:r>
    </w:p>
    <w:p w:rsidR="00320FDE" w:rsidRDefault="00320FDE" w:rsidP="00320FDE">
      <w:pPr>
        <w:pStyle w:val="Compact"/>
        <w:numPr>
          <w:ilvl w:val="0"/>
          <w:numId w:val="2"/>
        </w:numPr>
      </w:pPr>
      <w:r>
        <w:t>Data that does NOT go in the site-specific Hiera datastore</w:t>
      </w:r>
    </w:p>
    <w:p w:rsidR="00320FDE" w:rsidRDefault="00320FDE" w:rsidP="00320FDE">
      <w:r>
        <w:rPr>
          <w:b/>
        </w:rPr>
        <w:t>OS-specific data</w:t>
      </w:r>
    </w:p>
    <w:p w:rsidR="00320FDE" w:rsidRDefault="00320FDE" w:rsidP="00320FDE">
      <w:pPr>
        <w:pStyle w:val="Compact"/>
        <w:numPr>
          <w:ilvl w:val="0"/>
          <w:numId w:val="2"/>
        </w:numPr>
      </w:pPr>
      <w:r>
        <w:t>Data that EVERYONE ELSE who uses this module will need to know (paths to config files, package names, etc…)</w:t>
      </w:r>
    </w:p>
    <w:p w:rsidR="00320FDE" w:rsidRDefault="00320FDE" w:rsidP="00320FDE">
      <w:r>
        <w:rPr>
          <w:b/>
        </w:rPr>
        <w:t>The recommendations that I give when I go on-site with Puppet users is the following:</w:t>
      </w:r>
    </w:p>
    <w:p w:rsidR="00320FDE" w:rsidRDefault="00320FDE" w:rsidP="00320FDE">
      <w:pPr>
        <w:pStyle w:val="Compact"/>
        <w:numPr>
          <w:ilvl w:val="0"/>
          <w:numId w:val="2"/>
        </w:numPr>
      </w:pPr>
      <w:r>
        <w:t>Use Roles/Profiles to create wrapper-classes for class declaration</w:t>
      </w:r>
    </w:p>
    <w:p w:rsidR="00320FDE" w:rsidRDefault="00320FDE" w:rsidP="00320FDE">
      <w:pPr>
        <w:pStyle w:val="Compact"/>
        <w:numPr>
          <w:ilvl w:val="0"/>
          <w:numId w:val="2"/>
        </w:numPr>
      </w:pPr>
      <w:r>
        <w:t>Do ALL Hiera lookups for site-specific data inside your ‘Profile’ wrapper classes</w:t>
      </w:r>
    </w:p>
    <w:p w:rsidR="00320FDE" w:rsidRDefault="00320FDE" w:rsidP="00320FDE">
      <w:pPr>
        <w:pStyle w:val="Compact"/>
        <w:numPr>
          <w:ilvl w:val="0"/>
          <w:numId w:val="2"/>
        </w:numPr>
      </w:pPr>
      <w:r>
        <w:t>All module-specific data (like paths to config files, names of packages to install, etc…) should be kept in the module in the params class</w:t>
      </w:r>
    </w:p>
    <w:p w:rsidR="00320FDE" w:rsidRDefault="00320FDE" w:rsidP="00320FDE">
      <w:pPr>
        <w:pStyle w:val="Compact"/>
        <w:numPr>
          <w:ilvl w:val="0"/>
          <w:numId w:val="2"/>
        </w:numPr>
      </w:pPr>
      <w:r>
        <w:t>All ‘Role’ wrapper classes should just include ‘Profile’ wrapper classes – nothing else</w:t>
      </w:r>
    </w:p>
    <w:p w:rsidR="00320FDE" w:rsidRDefault="00320FDE" w:rsidP="00320FDE">
      <w:r>
        <w:rPr>
          <w:b/>
        </w:rPr>
        <w:t>Better Puppet Modules Using Hiera Data</w:t>
      </w:r>
    </w:p>
    <w:p w:rsidR="00320FDE" w:rsidRDefault="00320FDE" w:rsidP="00320FDE">
      <w:r>
        <w:rPr>
          <w:b/>
        </w:rPr>
        <w:lastRenderedPageBreak/>
        <w:t xml:space="preserve">Defacto standard solution for implenting class Parameter and default-values with the </w:t>
      </w:r>
      <w:r>
        <w:rPr>
          <w:b/>
          <w:i/>
        </w:rPr>
        <w:t>params class pattern</w:t>
      </w:r>
    </w:p>
    <w:p w:rsidR="00320FDE" w:rsidRDefault="00320FDE" w:rsidP="00320FDE">
      <w:r>
        <w:rPr>
          <w:i/>
        </w:rPr>
        <w:t>File: ntp/manifests/init.pp</w:t>
      </w:r>
    </w:p>
    <w:p w:rsidR="00320FDE" w:rsidRPr="00320FDE" w:rsidRDefault="00320FDE" w:rsidP="00320FDE">
      <w:pPr>
        <w:pStyle w:val="SourceCode"/>
        <w:rPr>
          <w:lang w:val="en-GB"/>
        </w:rPr>
      </w:pPr>
      <w:r w:rsidRPr="00320FDE">
        <w:rPr>
          <w:rStyle w:val="VerbatimChar"/>
          <w:lang w:val="en-GB"/>
        </w:rPr>
        <w:t>class ntp (</w:t>
      </w:r>
      <w:r w:rsidRPr="00320FDE">
        <w:rPr>
          <w:lang w:val="en-GB"/>
        </w:rPr>
        <w:br/>
      </w:r>
      <w:r w:rsidRPr="00320FDE">
        <w:rPr>
          <w:rStyle w:val="VerbatimChar"/>
          <w:lang w:val="en-GB"/>
        </w:rPr>
        <w:t xml:space="preserve">     $config = $ntp::params::config,</w:t>
      </w:r>
      <w:r w:rsidRPr="00320FDE">
        <w:rPr>
          <w:lang w:val="en-GB"/>
        </w:rPr>
        <w:br/>
      </w:r>
      <w:r w:rsidRPr="00320FDE">
        <w:rPr>
          <w:rStyle w:val="VerbatimChar"/>
          <w:lang w:val="en-GB"/>
        </w:rPr>
        <w:t xml:space="preserve">     $keys_file = $ntp::params::keys_file</w:t>
      </w:r>
      <w:r w:rsidRPr="00320FDE">
        <w:rPr>
          <w:lang w:val="en-GB"/>
        </w:rPr>
        <w:br/>
      </w:r>
      <w:r w:rsidRPr="00320FDE">
        <w:rPr>
          <w:rStyle w:val="VerbatimChar"/>
          <w:lang w:val="en-GB"/>
        </w:rPr>
        <w:t xml:space="preserve">   ) inherits ntp::params {</w:t>
      </w:r>
      <w:r w:rsidRPr="00320FDE">
        <w:rPr>
          <w:lang w:val="en-GB"/>
        </w:rPr>
        <w:br/>
      </w:r>
      <w:r w:rsidRPr="00320FDE">
        <w:rPr>
          <w:rStyle w:val="VerbatimChar"/>
          <w:lang w:val="en-GB"/>
        </w:rPr>
        <w:t xml:space="preserve"> </w:t>
      </w:r>
      <w:r w:rsidRPr="00320FDE">
        <w:rPr>
          <w:lang w:val="en-GB"/>
        </w:rPr>
        <w:br/>
      </w:r>
      <w:r w:rsidRPr="00320FDE">
        <w:rPr>
          <w:rStyle w:val="VerbatimChar"/>
          <w:lang w:val="en-GB"/>
        </w:rPr>
        <w:t xml:space="preserve">   file{$config:</w:t>
      </w:r>
      <w:r w:rsidRPr="00320FDE">
        <w:rPr>
          <w:lang w:val="en-GB"/>
        </w:rPr>
        <w:br/>
      </w:r>
      <w:r w:rsidRPr="00320FDE">
        <w:rPr>
          <w:rStyle w:val="VerbatimChar"/>
          <w:lang w:val="en-GB"/>
        </w:rPr>
        <w:t xml:space="preserve">      ....</w:t>
      </w:r>
      <w:r w:rsidRPr="00320FDE">
        <w:rPr>
          <w:lang w:val="en-GB"/>
        </w:rPr>
        <w:br/>
      </w:r>
      <w:r w:rsidRPr="00320FDE">
        <w:rPr>
          <w:rStyle w:val="VerbatimChar"/>
          <w:lang w:val="en-GB"/>
        </w:rPr>
        <w:t xml:space="preserve">   }</w:t>
      </w:r>
      <w:r w:rsidRPr="00320FDE">
        <w:rPr>
          <w:lang w:val="en-GB"/>
        </w:rPr>
        <w:br/>
      </w:r>
      <w:r w:rsidRPr="00320FDE">
        <w:rPr>
          <w:rStyle w:val="VerbatimChar"/>
          <w:lang w:val="en-GB"/>
        </w:rPr>
        <w:t>}</w:t>
      </w:r>
    </w:p>
    <w:p w:rsidR="00320FDE" w:rsidRDefault="00320FDE" w:rsidP="00320FDE">
      <w:r>
        <w:rPr>
          <w:i/>
        </w:rPr>
        <w:t>File: ntp/manifests/params.pp</w:t>
      </w:r>
    </w:p>
    <w:p w:rsidR="00320FDE" w:rsidRPr="00320FDE" w:rsidRDefault="00320FDE" w:rsidP="00320FDE">
      <w:pPr>
        <w:pStyle w:val="SourceCode"/>
        <w:rPr>
          <w:lang w:val="en-GB"/>
        </w:rPr>
      </w:pPr>
      <w:r w:rsidRPr="00320FDE">
        <w:rPr>
          <w:rStyle w:val="VerbatimChar"/>
          <w:lang w:val="en-GB"/>
        </w:rPr>
        <w:t>class ntp::params {</w:t>
      </w:r>
      <w:r w:rsidRPr="00320FDE">
        <w:rPr>
          <w:lang w:val="en-GB"/>
        </w:rPr>
        <w:br/>
      </w:r>
      <w:r w:rsidRPr="00320FDE">
        <w:rPr>
          <w:rStyle w:val="VerbatimChar"/>
          <w:lang w:val="en-GB"/>
        </w:rPr>
        <w:t xml:space="preserve">   case $::osfamily {</w:t>
      </w:r>
      <w:r w:rsidRPr="00320FDE">
        <w:rPr>
          <w:lang w:val="en-GB"/>
        </w:rPr>
        <w:br/>
      </w:r>
      <w:r w:rsidRPr="00320FDE">
        <w:rPr>
          <w:rStyle w:val="VerbatimChar"/>
          <w:lang w:val="en-GB"/>
        </w:rPr>
        <w:t xml:space="preserve">      'AIX': {</w:t>
      </w:r>
      <w:r w:rsidRPr="00320FDE">
        <w:rPr>
          <w:lang w:val="en-GB"/>
        </w:rPr>
        <w:br/>
      </w:r>
      <w:r w:rsidRPr="00320FDE">
        <w:rPr>
          <w:rStyle w:val="VerbatimChar"/>
          <w:lang w:val="en-GB"/>
        </w:rPr>
        <w:t xml:space="preserve">         $config = "/etc/ntp.conf"</w:t>
      </w:r>
      <w:r w:rsidRPr="00320FDE">
        <w:rPr>
          <w:lang w:val="en-GB"/>
        </w:rPr>
        <w:br/>
      </w:r>
      <w:r w:rsidRPr="00320FDE">
        <w:rPr>
          <w:rStyle w:val="VerbatimChar"/>
          <w:lang w:val="en-GB"/>
        </w:rPr>
        <w:t xml:space="preserve">         $keys_file = '/etc/ntp.keys'</w:t>
      </w:r>
      <w:r w:rsidRPr="00320FDE">
        <w:rPr>
          <w:lang w:val="en-GB"/>
        </w:rPr>
        <w:br/>
      </w:r>
      <w:r w:rsidRPr="00320FDE">
        <w:rPr>
          <w:rStyle w:val="VerbatimChar"/>
          <w:lang w:val="en-GB"/>
        </w:rPr>
        <w:t xml:space="preserve">      }</w:t>
      </w:r>
      <w:r w:rsidRPr="00320FDE">
        <w:rPr>
          <w:lang w:val="en-GB"/>
        </w:rPr>
        <w:br/>
      </w:r>
      <w:r w:rsidRPr="00320FDE">
        <w:rPr>
          <w:rStyle w:val="VerbatimChar"/>
          <w:lang w:val="en-GB"/>
        </w:rPr>
        <w:t xml:space="preserve"> </w:t>
      </w:r>
      <w:r w:rsidRPr="00320FDE">
        <w:rPr>
          <w:lang w:val="en-GB"/>
        </w:rPr>
        <w:br/>
      </w:r>
      <w:r w:rsidRPr="00320FDE">
        <w:rPr>
          <w:rStyle w:val="VerbatimChar"/>
          <w:lang w:val="en-GB"/>
        </w:rPr>
        <w:t xml:space="preserve">      'Debian': {</w:t>
      </w:r>
      <w:r w:rsidRPr="00320FDE">
        <w:rPr>
          <w:lang w:val="en-GB"/>
        </w:rPr>
        <w:br/>
      </w:r>
      <w:r w:rsidRPr="00320FDE">
        <w:rPr>
          <w:rStyle w:val="VerbatimChar"/>
          <w:lang w:val="en-GB"/>
        </w:rPr>
        <w:t xml:space="preserve">         $config = "/etc/ntp.conf"</w:t>
      </w:r>
      <w:r w:rsidRPr="00320FDE">
        <w:rPr>
          <w:lang w:val="en-GB"/>
        </w:rPr>
        <w:br/>
      </w:r>
      <w:r w:rsidRPr="00320FDE">
        <w:rPr>
          <w:rStyle w:val="VerbatimChar"/>
          <w:lang w:val="en-GB"/>
        </w:rPr>
        <w:t xml:space="preserve">         $keys_file = '/etc/ntp/keys'</w:t>
      </w:r>
      <w:r w:rsidRPr="00320FDE">
        <w:rPr>
          <w:lang w:val="en-GB"/>
        </w:rPr>
        <w:br/>
      </w:r>
      <w:r w:rsidRPr="00320FDE">
        <w:rPr>
          <w:rStyle w:val="VerbatimChar"/>
          <w:lang w:val="en-GB"/>
        </w:rPr>
        <w:t xml:space="preserve">      }</w:t>
      </w:r>
      <w:r w:rsidRPr="00320FDE">
        <w:rPr>
          <w:lang w:val="en-GB"/>
        </w:rPr>
        <w:br/>
      </w:r>
      <w:r w:rsidRPr="00320FDE">
        <w:rPr>
          <w:rStyle w:val="VerbatimChar"/>
          <w:lang w:val="en-GB"/>
        </w:rPr>
        <w:t xml:space="preserve"> </w:t>
      </w:r>
      <w:r w:rsidRPr="00320FDE">
        <w:rPr>
          <w:lang w:val="en-GB"/>
        </w:rPr>
        <w:br/>
      </w:r>
      <w:r w:rsidRPr="00320FDE">
        <w:rPr>
          <w:rStyle w:val="VerbatimChar"/>
          <w:lang w:val="en-GB"/>
        </w:rPr>
        <w:t xml:space="preserve">      'RedHat': {</w:t>
      </w:r>
      <w:r w:rsidRPr="00320FDE">
        <w:rPr>
          <w:lang w:val="en-GB"/>
        </w:rPr>
        <w:br/>
      </w:r>
      <w:r w:rsidRPr="00320FDE">
        <w:rPr>
          <w:rStyle w:val="VerbatimChar"/>
          <w:lang w:val="en-GB"/>
        </w:rPr>
        <w:t xml:space="preserve">         $config = "/etc/ntp.conf"</w:t>
      </w:r>
      <w:r w:rsidRPr="00320FDE">
        <w:rPr>
          <w:lang w:val="en-GB"/>
        </w:rPr>
        <w:br/>
      </w:r>
      <w:r w:rsidRPr="00320FDE">
        <w:rPr>
          <w:rStyle w:val="VerbatimChar"/>
          <w:lang w:val="en-GB"/>
        </w:rPr>
        <w:t xml:space="preserve">         $keys_file = '/etc/ntp/keys'</w:t>
      </w:r>
      <w:r w:rsidRPr="00320FDE">
        <w:rPr>
          <w:lang w:val="en-GB"/>
        </w:rPr>
        <w:br/>
      </w:r>
      <w:r w:rsidRPr="00320FDE">
        <w:rPr>
          <w:rStyle w:val="VerbatimChar"/>
          <w:lang w:val="en-GB"/>
        </w:rPr>
        <w:t xml:space="preserve">      }</w:t>
      </w:r>
      <w:r w:rsidRPr="00320FDE">
        <w:rPr>
          <w:lang w:val="en-GB"/>
        </w:rPr>
        <w:br/>
      </w:r>
      <w:r w:rsidRPr="00320FDE">
        <w:rPr>
          <w:rStyle w:val="VerbatimChar"/>
          <w:lang w:val="en-GB"/>
        </w:rPr>
        <w:t xml:space="preserve"> </w:t>
      </w:r>
      <w:r w:rsidRPr="00320FDE">
        <w:rPr>
          <w:lang w:val="en-GB"/>
        </w:rPr>
        <w:br/>
      </w:r>
      <w:r w:rsidRPr="00320FDE">
        <w:rPr>
          <w:rStyle w:val="VerbatimChar"/>
          <w:lang w:val="en-GB"/>
        </w:rPr>
        <w:t xml:space="preserve">      default: {</w:t>
      </w:r>
      <w:r w:rsidRPr="00320FDE">
        <w:rPr>
          <w:lang w:val="en-GB"/>
        </w:rPr>
        <w:br/>
      </w:r>
      <w:r w:rsidRPr="00320FDE">
        <w:rPr>
          <w:rStyle w:val="VerbatimChar"/>
          <w:lang w:val="en-GB"/>
        </w:rPr>
        <w:t xml:space="preserve">         fail("The ${module_name} module is not supported on an ${::osfamily} based system.")</w:t>
      </w:r>
      <w:r w:rsidRPr="00320FDE">
        <w:rPr>
          <w:lang w:val="en-GB"/>
        </w:rPr>
        <w:br/>
      </w:r>
      <w:r w:rsidRPr="00320FDE">
        <w:rPr>
          <w:rStyle w:val="VerbatimChar"/>
          <w:lang w:val="en-GB"/>
        </w:rPr>
        <w:t xml:space="preserve">      }</w:t>
      </w:r>
      <w:r w:rsidRPr="00320FDE">
        <w:rPr>
          <w:lang w:val="en-GB"/>
        </w:rPr>
        <w:br/>
      </w:r>
      <w:r w:rsidRPr="00320FDE">
        <w:rPr>
          <w:rStyle w:val="VerbatimChar"/>
          <w:lang w:val="en-GB"/>
        </w:rPr>
        <w:lastRenderedPageBreak/>
        <w:t xml:space="preserve">   }</w:t>
      </w:r>
      <w:r w:rsidRPr="00320FDE">
        <w:rPr>
          <w:lang w:val="en-GB"/>
        </w:rPr>
        <w:br/>
      </w:r>
      <w:r w:rsidRPr="00320FDE">
        <w:rPr>
          <w:rStyle w:val="VerbatimChar"/>
          <w:lang w:val="en-GB"/>
        </w:rPr>
        <w:t>}</w:t>
      </w:r>
    </w:p>
    <w:p w:rsidR="00320FDE" w:rsidRDefault="00320FDE" w:rsidP="00320FDE">
      <w:r>
        <w:rPr>
          <w:b/>
        </w:rPr>
        <w:t>Rework this module around this proposed solution</w:t>
      </w:r>
    </w:p>
    <w:p w:rsidR="00320FDE" w:rsidRDefault="00320FDE" w:rsidP="00320FDE">
      <w:r>
        <w:t xml:space="preserve">We have to create an new directory with the name </w:t>
      </w:r>
      <w:r>
        <w:rPr>
          <w:rStyle w:val="VerbatimChar"/>
        </w:rPr>
        <w:t>data</w:t>
      </w:r>
      <w:r>
        <w:t xml:space="preserve"> inside the module.</w:t>
      </w:r>
    </w:p>
    <w:p w:rsidR="00320FDE" w:rsidRDefault="00320FDE" w:rsidP="00320FDE">
      <w:r>
        <w:rPr>
          <w:i/>
        </w:rPr>
        <w:t>File: ntp/manifests/init.pp</w:t>
      </w:r>
    </w:p>
    <w:p w:rsidR="00320FDE" w:rsidRPr="00320FDE" w:rsidRDefault="00320FDE" w:rsidP="00320FDE">
      <w:pPr>
        <w:pStyle w:val="SourceCode"/>
        <w:rPr>
          <w:lang w:val="en-GB"/>
        </w:rPr>
      </w:pPr>
      <w:r w:rsidRPr="00320FDE">
        <w:rPr>
          <w:rStyle w:val="VerbatimChar"/>
          <w:lang w:val="en-GB"/>
        </w:rPr>
        <w:t>class ntp ($config, $keysfile)  {</w:t>
      </w:r>
      <w:r w:rsidRPr="00320FDE">
        <w:rPr>
          <w:lang w:val="en-GB"/>
        </w:rPr>
        <w:br/>
      </w:r>
      <w:r w:rsidRPr="00320FDE">
        <w:rPr>
          <w:rStyle w:val="VerbatimChar"/>
          <w:lang w:val="en-GB"/>
        </w:rPr>
        <w:t xml:space="preserve">   validate_absolute_path($config)</w:t>
      </w:r>
      <w:r w:rsidRPr="00320FDE">
        <w:rPr>
          <w:lang w:val="en-GB"/>
        </w:rPr>
        <w:br/>
      </w:r>
      <w:r w:rsidRPr="00320FDE">
        <w:rPr>
          <w:rStyle w:val="VerbatimChar"/>
          <w:lang w:val="en-GB"/>
        </w:rPr>
        <w:t xml:space="preserve">   validate_absolute_path($keysfile)</w:t>
      </w:r>
      <w:r w:rsidRPr="00320FDE">
        <w:rPr>
          <w:lang w:val="en-GB"/>
        </w:rPr>
        <w:br/>
      </w:r>
      <w:r w:rsidRPr="00320FDE">
        <w:rPr>
          <w:rStyle w:val="VerbatimChar"/>
          <w:lang w:val="en-GB"/>
        </w:rPr>
        <w:t xml:space="preserve"> </w:t>
      </w:r>
      <w:r w:rsidRPr="00320FDE">
        <w:rPr>
          <w:lang w:val="en-GB"/>
        </w:rPr>
        <w:br/>
      </w:r>
      <w:r w:rsidRPr="00320FDE">
        <w:rPr>
          <w:rStyle w:val="VerbatimChar"/>
          <w:lang w:val="en-GB"/>
        </w:rPr>
        <w:t xml:space="preserve">   file{$config:</w:t>
      </w:r>
      <w:r w:rsidRPr="00320FDE">
        <w:rPr>
          <w:lang w:val="en-GB"/>
        </w:rPr>
        <w:br/>
      </w:r>
      <w:r w:rsidRPr="00320FDE">
        <w:rPr>
          <w:rStyle w:val="VerbatimChar"/>
          <w:lang w:val="en-GB"/>
        </w:rPr>
        <w:t xml:space="preserve">      ....</w:t>
      </w:r>
      <w:r w:rsidRPr="00320FDE">
        <w:rPr>
          <w:lang w:val="en-GB"/>
        </w:rPr>
        <w:br/>
      </w:r>
      <w:r w:rsidRPr="00320FDE">
        <w:rPr>
          <w:rStyle w:val="VerbatimChar"/>
          <w:lang w:val="en-GB"/>
        </w:rPr>
        <w:t xml:space="preserve">   }</w:t>
      </w:r>
      <w:r w:rsidRPr="00320FDE">
        <w:rPr>
          <w:lang w:val="en-GB"/>
        </w:rPr>
        <w:br/>
      </w:r>
      <w:r w:rsidRPr="00320FDE">
        <w:rPr>
          <w:rStyle w:val="VerbatimChar"/>
          <w:lang w:val="en-GB"/>
        </w:rPr>
        <w:t>}</w:t>
      </w:r>
    </w:p>
    <w:p w:rsidR="00320FDE" w:rsidRDefault="00320FDE" w:rsidP="00320FDE">
      <w:r>
        <w:rPr>
          <w:i/>
        </w:rPr>
        <w:t>File: ntp/data/hiera.yaml</w:t>
      </w:r>
    </w:p>
    <w:p w:rsidR="00320FDE" w:rsidRPr="00320FDE" w:rsidRDefault="00320FDE" w:rsidP="00320FDE">
      <w:pPr>
        <w:pStyle w:val="SourceCode"/>
        <w:rPr>
          <w:lang w:val="en-GB"/>
        </w:rPr>
      </w:pPr>
      <w:r w:rsidRPr="00320FDE">
        <w:rPr>
          <w:rStyle w:val="VerbatimChar"/>
          <w:lang w:val="en-GB"/>
        </w:rPr>
        <w:t>---</w:t>
      </w:r>
      <w:r w:rsidRPr="00320FDE">
        <w:rPr>
          <w:lang w:val="en-GB"/>
        </w:rPr>
        <w:br/>
      </w:r>
      <w:r w:rsidRPr="00320FDE">
        <w:rPr>
          <w:rStyle w:val="VerbatimChar"/>
          <w:lang w:val="en-GB"/>
        </w:rPr>
        <w:t>:hierarchy:</w:t>
      </w:r>
      <w:r w:rsidRPr="00320FDE">
        <w:rPr>
          <w:lang w:val="en-GB"/>
        </w:rPr>
        <w:br/>
      </w:r>
      <w:r w:rsidRPr="00320FDE">
        <w:rPr>
          <w:rStyle w:val="VerbatimChar"/>
          <w:lang w:val="en-GB"/>
        </w:rPr>
        <w:t xml:space="preserve">  - "%{::osfamily}"</w:t>
      </w:r>
    </w:p>
    <w:p w:rsidR="00320FDE" w:rsidRDefault="00320FDE" w:rsidP="00320FDE">
      <w:r>
        <w:rPr>
          <w:i/>
        </w:rPr>
        <w:t>File: ntp/data/RedHat.yaml</w:t>
      </w:r>
    </w:p>
    <w:p w:rsidR="00320FDE" w:rsidRPr="00320FDE" w:rsidRDefault="00320FDE" w:rsidP="00320FDE">
      <w:pPr>
        <w:pStyle w:val="SourceCode"/>
        <w:rPr>
          <w:lang w:val="en-GB"/>
        </w:rPr>
      </w:pPr>
      <w:r w:rsidRPr="00320FDE">
        <w:rPr>
          <w:rStyle w:val="VerbatimChar"/>
          <w:lang w:val="en-GB"/>
        </w:rPr>
        <w:t>---</w:t>
      </w:r>
      <w:r w:rsidRPr="00320FDE">
        <w:rPr>
          <w:lang w:val="en-GB"/>
        </w:rPr>
        <w:br/>
      </w:r>
      <w:r w:rsidRPr="00320FDE">
        <w:rPr>
          <w:rStyle w:val="VerbatimChar"/>
          <w:lang w:val="en-GB"/>
        </w:rPr>
        <w:t>ntp::config: /etc/ntp.conf</w:t>
      </w:r>
      <w:r w:rsidRPr="00320FDE">
        <w:rPr>
          <w:lang w:val="en-GB"/>
        </w:rPr>
        <w:br/>
      </w:r>
      <w:r w:rsidRPr="00320FDE">
        <w:rPr>
          <w:rStyle w:val="VerbatimChar"/>
          <w:lang w:val="en-GB"/>
        </w:rPr>
        <w:t>ntp::keys_file: /etc/ntp/keys</w:t>
      </w:r>
    </w:p>
    <w:p w:rsidR="00320FDE" w:rsidRDefault="00320FDE" w:rsidP="00320FDE">
      <w:r>
        <w:rPr>
          <w:b/>
        </w:rPr>
        <w:t>Pros:</w:t>
      </w:r>
    </w:p>
    <w:p w:rsidR="00320FDE" w:rsidRDefault="00320FDE" w:rsidP="00320FDE">
      <w:pPr>
        <w:pStyle w:val="Compact"/>
        <w:numPr>
          <w:ilvl w:val="0"/>
          <w:numId w:val="2"/>
        </w:numPr>
      </w:pPr>
      <w:r>
        <w:t>Users of the module could add a new OS without contributing back to the module or forking the module by simply providing similar data to the site specific hierarchy leaving the downloaded module 100% untouched!</w:t>
      </w:r>
    </w:p>
    <w:p w:rsidR="00320FDE" w:rsidRDefault="00320FDE" w:rsidP="00320FDE">
      <w:r>
        <w:rPr>
          <w:b/>
        </w:rPr>
        <w:t>This helps the contributor to a public module:</w:t>
      </w:r>
    </w:p>
    <w:p w:rsidR="00320FDE" w:rsidRDefault="00320FDE" w:rsidP="00320FDE">
      <w:pPr>
        <w:pStyle w:val="Compact"/>
        <w:numPr>
          <w:ilvl w:val="0"/>
          <w:numId w:val="2"/>
        </w:numPr>
      </w:pPr>
      <w:r>
        <w:lastRenderedPageBreak/>
        <w:t>Adding a new OS is easy, just drop in a new YAML file. This can be done with confidence as it will not break existing code as it will only be read on machines of the new OS. No complex case statements or 100s of braces to get right</w:t>
      </w:r>
    </w:p>
    <w:p w:rsidR="00320FDE" w:rsidRDefault="00320FDE" w:rsidP="00320FDE">
      <w:pPr>
        <w:pStyle w:val="Compact"/>
        <w:numPr>
          <w:ilvl w:val="0"/>
          <w:numId w:val="2"/>
        </w:numPr>
      </w:pPr>
      <w:r>
        <w:t>On a busy module when adding a new OS they do not have to worry about complex merge problems, working hard at rebasing or any git escoteria – they’re just adding a file.</w:t>
      </w:r>
    </w:p>
    <w:p w:rsidR="00320FDE" w:rsidRDefault="00320FDE" w:rsidP="00320FDE">
      <w:pPr>
        <w:pStyle w:val="Compact"/>
        <w:numPr>
          <w:ilvl w:val="0"/>
          <w:numId w:val="2"/>
        </w:numPr>
      </w:pPr>
      <w:r>
        <w:t>Syntactically it’s very easy, it’s just a YAML file. No complex case statements etc.</w:t>
      </w:r>
    </w:p>
    <w:p w:rsidR="00320FDE" w:rsidRDefault="00320FDE" w:rsidP="00320FDE">
      <w:pPr>
        <w:pStyle w:val="Compact"/>
        <w:numPr>
          <w:ilvl w:val="0"/>
          <w:numId w:val="2"/>
        </w:numPr>
      </w:pPr>
      <w:r>
        <w:t>The contributor does not have to worry about breaking other Operating Systems he could not test on like AIX here. The change is contained to machines for the new OS</w:t>
      </w:r>
    </w:p>
    <w:p w:rsidR="00320FDE" w:rsidRDefault="00320FDE" w:rsidP="00320FDE">
      <w:pPr>
        <w:pStyle w:val="Compact"/>
        <w:numPr>
          <w:ilvl w:val="0"/>
          <w:numId w:val="2"/>
        </w:numPr>
      </w:pPr>
      <w:r>
        <w:t>In large environments this help with change control as it’s just data – no logic changes</w:t>
      </w:r>
    </w:p>
    <w:p w:rsidR="00320FDE" w:rsidRDefault="00320FDE" w:rsidP="00320FDE">
      <w:r>
        <w:rPr>
          <w:b/>
        </w:rPr>
        <w:t>This helps the maintainer of a module:</w:t>
      </w:r>
    </w:p>
    <w:p w:rsidR="00320FDE" w:rsidRDefault="00320FDE" w:rsidP="00320FDE">
      <w:pPr>
        <w:pStyle w:val="Compact"/>
        <w:numPr>
          <w:ilvl w:val="0"/>
          <w:numId w:val="2"/>
        </w:numPr>
      </w:pPr>
      <w:r>
        <w:t>Module maintenance is easier when it comes to adding new Operating Systems as it’s simple single files</w:t>
      </w:r>
    </w:p>
    <w:p w:rsidR="00320FDE" w:rsidRDefault="00320FDE" w:rsidP="00320FDE">
      <w:pPr>
        <w:pStyle w:val="Compact"/>
        <w:numPr>
          <w:ilvl w:val="0"/>
          <w:numId w:val="2"/>
        </w:numPr>
      </w:pPr>
      <w:r>
        <w:t>Easier contribution reviews</w:t>
      </w:r>
    </w:p>
    <w:p w:rsidR="00320FDE" w:rsidRDefault="00320FDE" w:rsidP="00320FDE">
      <w:pPr>
        <w:pStyle w:val="Compact"/>
        <w:numPr>
          <w:ilvl w:val="0"/>
          <w:numId w:val="2"/>
        </w:numPr>
      </w:pPr>
      <w:r>
        <w:t>Fewer merge commits, less git magic needed, cleaner commit history</w:t>
      </w:r>
    </w:p>
    <w:p w:rsidR="00320FDE" w:rsidRDefault="00320FDE" w:rsidP="00320FDE">
      <w:pPr>
        <w:pStyle w:val="Compact"/>
        <w:numPr>
          <w:ilvl w:val="0"/>
          <w:numId w:val="2"/>
        </w:numPr>
      </w:pPr>
      <w:r>
        <w:t>The code is a lot easier to read and maintain. Fewer tests and validations are needed.</w:t>
      </w:r>
    </w:p>
    <w:p w:rsidR="00320FDE" w:rsidRDefault="00320FDE" w:rsidP="00320FDE">
      <w:r>
        <w:rPr>
          <w:b/>
        </w:rPr>
        <w:t>This helps the user of a module:</w:t>
      </w:r>
    </w:p>
    <w:p w:rsidR="00320FDE" w:rsidRDefault="00320FDE" w:rsidP="00320FDE">
      <w:pPr>
        <w:pStyle w:val="Compact"/>
        <w:numPr>
          <w:ilvl w:val="0"/>
          <w:numId w:val="2"/>
        </w:numPr>
      </w:pPr>
      <w:r>
        <w:t>Well written modules now properly support supplying all data from Hiera</w:t>
      </w:r>
    </w:p>
    <w:p w:rsidR="00320FDE" w:rsidRDefault="00320FDE" w:rsidP="00320FDE">
      <w:pPr>
        <w:pStyle w:val="Compact"/>
        <w:numPr>
          <w:ilvl w:val="0"/>
          <w:numId w:val="2"/>
        </w:numPr>
      </w:pPr>
      <w:r>
        <w:t>He has a single place to look for the overridable data</w:t>
      </w:r>
    </w:p>
    <w:p w:rsidR="00320FDE" w:rsidRDefault="00320FDE" w:rsidP="00320FDE">
      <w:pPr>
        <w:pStyle w:val="Compact"/>
        <w:numPr>
          <w:ilvl w:val="0"/>
          <w:numId w:val="2"/>
        </w:numPr>
      </w:pPr>
      <w:r>
        <w:t>When using a module that does not support his OS he can deploy it into his site and just provide data instead of forking it</w:t>
      </w:r>
    </w:p>
    <w:p w:rsidR="00320FDE" w:rsidRDefault="00320FDE" w:rsidP="00320FDE">
      <w:r>
        <w:t>-&gt; http://forge.puppetlabs.com/ripienaar/module_data -&gt; https://www.devco.net/archives/2013/12/08/better-puppet-modules-using-hiera-data.php -&gt; https://github.com/ripienaar/</w:t>
      </w:r>
    </w:p>
    <w:p w:rsidR="00320FDE" w:rsidRDefault="00320FDE" w:rsidP="00320FDE">
      <w:r>
        <w:t xml:space="preserve">-&gt; +dependency: </w:t>
      </w:r>
      <w:r>
        <w:rPr>
          <w:rStyle w:val="VerbatimChar"/>
        </w:rPr>
        <w:t>ripienaar/module_data</w:t>
      </w:r>
      <w:r>
        <w:t xml:space="preserve"> -&gt; </w:t>
      </w:r>
      <w:r>
        <w:rPr>
          <w:rStyle w:val="VerbatimChar"/>
        </w:rPr>
        <w:t>puppet module install ripienaar/module_data</w:t>
      </w:r>
    </w:p>
    <w:p w:rsidR="00320FDE" w:rsidRPr="00320FDE" w:rsidRDefault="00320FDE" w:rsidP="00320FDE">
      <w:pPr>
        <w:pStyle w:val="SourceCode"/>
        <w:rPr>
          <w:lang w:val="en-GB"/>
        </w:rPr>
      </w:pPr>
      <w:r w:rsidRPr="00320FDE">
        <w:rPr>
          <w:rStyle w:val="VerbatimChar"/>
          <w:lang w:val="en-GB"/>
        </w:rPr>
        <w:t>$package = $operatingsystem ? {</w:t>
      </w:r>
      <w:r w:rsidRPr="00320FDE">
        <w:rPr>
          <w:lang w:val="en-GB"/>
        </w:rPr>
        <w:br/>
      </w:r>
      <w:r w:rsidRPr="00320FDE">
        <w:rPr>
          <w:rStyle w:val="VerbatimChar"/>
          <w:lang w:val="en-GB"/>
        </w:rPr>
        <w:t xml:space="preserve">        "redhat" =&gt; $operatingsystemrelease ? {</w:t>
      </w:r>
      <w:r w:rsidRPr="00320FDE">
        <w:rPr>
          <w:lang w:val="en-GB"/>
        </w:rPr>
        <w:br/>
      </w:r>
      <w:r w:rsidRPr="00320FDE">
        <w:rPr>
          <w:rStyle w:val="VerbatimChar"/>
          <w:lang w:val="en-GB"/>
        </w:rPr>
        <w:t xml:space="preserve">                '5.6' =&gt; "ntp-foo",</w:t>
      </w:r>
      <w:r w:rsidRPr="00320FDE">
        <w:rPr>
          <w:lang w:val="en-GB"/>
        </w:rPr>
        <w:br/>
      </w:r>
      <w:r w:rsidRPr="00320FDE">
        <w:rPr>
          <w:rStyle w:val="VerbatimChar"/>
          <w:lang w:val="en-GB"/>
        </w:rPr>
        <w:t xml:space="preserve">                default =&gt; "ntp",</w:t>
      </w:r>
      <w:r w:rsidRPr="00320FDE">
        <w:rPr>
          <w:lang w:val="en-GB"/>
        </w:rPr>
        <w:br/>
      </w:r>
      <w:r w:rsidRPr="00320FDE">
        <w:rPr>
          <w:rStyle w:val="VerbatimChar"/>
          <w:lang w:val="en-GB"/>
        </w:rPr>
        <w:t xml:space="preserve">        },</w:t>
      </w:r>
      <w:r w:rsidRPr="00320FDE">
        <w:rPr>
          <w:lang w:val="en-GB"/>
        </w:rPr>
        <w:br/>
      </w:r>
      <w:r w:rsidRPr="00320FDE">
        <w:rPr>
          <w:rStyle w:val="VerbatimChar"/>
          <w:lang w:val="en-GB"/>
        </w:rPr>
        <w:t xml:space="preserve">        #debian =&gt; "ntp", #redundant here...</w:t>
      </w:r>
      <w:r w:rsidRPr="00320FDE">
        <w:rPr>
          <w:lang w:val="en-GB"/>
        </w:rPr>
        <w:br/>
      </w:r>
      <w:r w:rsidRPr="00320FDE">
        <w:rPr>
          <w:rStyle w:val="VerbatimChar"/>
          <w:lang w:val="en-GB"/>
        </w:rPr>
        <w:lastRenderedPageBreak/>
        <w:t xml:space="preserve">        default =&gt; "ntp",</w:t>
      </w:r>
      <w:r w:rsidRPr="00320FDE">
        <w:rPr>
          <w:lang w:val="en-GB"/>
        </w:rPr>
        <w:br/>
      </w:r>
      <w:r w:rsidRPr="00320FDE">
        <w:rPr>
          <w:rStyle w:val="VerbatimChar"/>
          <w:lang w:val="en-GB"/>
        </w:rPr>
        <w:t>}</w:t>
      </w:r>
    </w:p>
    <w:p w:rsidR="00320FDE" w:rsidRDefault="00320FDE" w:rsidP="00320FDE">
      <w:r>
        <w:t>Would it work to put just ::operatingsystem below your ::operatingsystemrelease tier? Then you can have Debian defaults with per release override possibilities.</w:t>
      </w:r>
    </w:p>
    <w:p w:rsidR="00320FDE" w:rsidRPr="00320FDE" w:rsidRDefault="00320FDE" w:rsidP="00320FDE">
      <w:pPr>
        <w:pStyle w:val="SourceCode"/>
        <w:rPr>
          <w:lang w:val="en-GB"/>
        </w:rPr>
      </w:pPr>
      <w:r w:rsidRPr="00320FDE">
        <w:rPr>
          <w:rStyle w:val="VerbatimChar"/>
          <w:lang w:val="en-GB"/>
        </w:rPr>
        <w:t>:hierarchy:</w:t>
      </w:r>
      <w:r w:rsidRPr="00320FDE">
        <w:rPr>
          <w:lang w:val="en-GB"/>
        </w:rPr>
        <w:br/>
      </w:r>
      <w:r w:rsidRPr="00320FDE">
        <w:rPr>
          <w:rStyle w:val="VerbatimChar"/>
          <w:lang w:val="en-GB"/>
        </w:rPr>
        <w:t xml:space="preserve">  - "%{::operatingsystem}/%{::operatingsystemrelease}"</w:t>
      </w:r>
      <w:r w:rsidRPr="00320FDE">
        <w:rPr>
          <w:lang w:val="en-GB"/>
        </w:rPr>
        <w:br/>
      </w:r>
      <w:r w:rsidRPr="00320FDE">
        <w:rPr>
          <w:rStyle w:val="VerbatimChar"/>
          <w:lang w:val="en-GB"/>
        </w:rPr>
        <w:t xml:space="preserve">  - "%{::operatingsystem}/common"</w:t>
      </w:r>
    </w:p>
    <w:p w:rsidR="004C2DF8" w:rsidRPr="00320FDE" w:rsidRDefault="006E0BD3">
      <w:pPr>
        <w:rPr>
          <w:lang w:val="en-GB"/>
        </w:rPr>
      </w:pPr>
      <w:bookmarkStart w:id="3" w:name="_GoBack"/>
      <w:bookmarkEnd w:id="3"/>
    </w:p>
    <w:sectPr w:rsidR="004C2DF8" w:rsidRPr="00320FDE" w:rsidSect="006403EA">
      <w:headerReference w:type="even" r:id="rId10"/>
      <w:headerReference w:type="default" r:id="rId11"/>
      <w:footerReference w:type="even" r:id="rId12"/>
      <w:footerReference w:type="default" r:id="rId13"/>
      <w:headerReference w:type="first" r:id="rId14"/>
      <w:footerReference w:type="first" r:id="rId15"/>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E0BD3" w:rsidRDefault="006E0BD3" w:rsidP="0047480C">
      <w:pPr>
        <w:spacing w:after="0"/>
      </w:pPr>
      <w:r>
        <w:separator/>
      </w:r>
    </w:p>
  </w:endnote>
  <w:endnote w:type="continuationSeparator" w:id="0">
    <w:p w:rsidR="006E0BD3" w:rsidRDefault="006E0BD3" w:rsidP="004748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00002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03EA" w:rsidRDefault="006403EA">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lenraster"/>
      <w:tblW w:w="143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0"/>
      <w:gridCol w:w="2977"/>
    </w:tblGrid>
    <w:tr w:rsidR="002775AF" w:rsidTr="006403EA">
      <w:trPr>
        <w:trHeight w:val="283"/>
      </w:trPr>
      <w:tc>
        <w:tcPr>
          <w:tcW w:w="11340" w:type="dxa"/>
        </w:tcPr>
        <w:p w:rsidR="002775AF" w:rsidRPr="002775AF" w:rsidRDefault="002775AF" w:rsidP="006403EA">
          <w:pPr>
            <w:tabs>
              <w:tab w:val="center" w:pos="4550"/>
              <w:tab w:val="left" w:pos="5818"/>
            </w:tabs>
            <w:spacing w:before="0" w:after="0"/>
            <w:ind w:right="261"/>
            <w:rPr>
              <w:color w:val="8496B0" w:themeColor="text2" w:themeTint="99"/>
              <w:spacing w:val="60"/>
              <w:sz w:val="12"/>
            </w:rPr>
          </w:pPr>
          <w:r w:rsidRPr="002775AF">
            <w:rPr>
              <w:color w:val="8496B0" w:themeColor="text2" w:themeTint="99"/>
              <w:spacing w:val="60"/>
              <w:sz w:val="12"/>
            </w:rPr>
            <w:fldChar w:fldCharType="begin"/>
          </w:r>
          <w:r w:rsidRPr="002775AF">
            <w:rPr>
              <w:color w:val="8496B0" w:themeColor="text2" w:themeTint="99"/>
              <w:spacing w:val="60"/>
              <w:sz w:val="12"/>
            </w:rPr>
            <w:instrText xml:space="preserve"> FILENAME  \p  \* MERGEFORMAT </w:instrText>
          </w:r>
          <w:r w:rsidRPr="002775AF">
            <w:rPr>
              <w:color w:val="8496B0" w:themeColor="text2" w:themeTint="99"/>
              <w:spacing w:val="60"/>
              <w:sz w:val="12"/>
            </w:rPr>
            <w:fldChar w:fldCharType="separate"/>
          </w:r>
          <w:r w:rsidR="006403EA">
            <w:rPr>
              <w:noProof/>
              <w:color w:val="8496B0" w:themeColor="text2" w:themeTint="99"/>
              <w:spacing w:val="60"/>
              <w:sz w:val="12"/>
            </w:rPr>
            <w:t>P:\Puppet Softwareentwicklung\Best Practices - Puppet Module.docx</w:t>
          </w:r>
          <w:r w:rsidRPr="002775AF">
            <w:rPr>
              <w:color w:val="8496B0" w:themeColor="text2" w:themeTint="99"/>
              <w:spacing w:val="60"/>
              <w:sz w:val="12"/>
            </w:rPr>
            <w:fldChar w:fldCharType="end"/>
          </w:r>
        </w:p>
      </w:tc>
      <w:tc>
        <w:tcPr>
          <w:tcW w:w="2977" w:type="dxa"/>
        </w:tcPr>
        <w:p w:rsidR="002775AF" w:rsidRPr="002775AF" w:rsidRDefault="002775AF" w:rsidP="006403EA">
          <w:pPr>
            <w:tabs>
              <w:tab w:val="center" w:pos="4550"/>
              <w:tab w:val="left" w:pos="5818"/>
            </w:tabs>
            <w:spacing w:before="0" w:after="0"/>
            <w:ind w:right="261"/>
            <w:jc w:val="right"/>
          </w:pPr>
          <w:r w:rsidRPr="00AC4DC1">
            <w:rPr>
              <w:color w:val="8496B0" w:themeColor="text2" w:themeTint="99"/>
              <w:spacing w:val="60"/>
            </w:rPr>
            <w:t xml:space="preserve">Seite </w:t>
          </w:r>
          <w:r w:rsidRPr="00AC4DC1">
            <w:rPr>
              <w:color w:val="323E4F" w:themeColor="text2" w:themeShade="BF"/>
              <w:spacing w:val="60"/>
            </w:rPr>
            <w:fldChar w:fldCharType="begin"/>
          </w:r>
          <w:r w:rsidRPr="00AC4DC1">
            <w:rPr>
              <w:color w:val="323E4F" w:themeColor="text2" w:themeShade="BF"/>
              <w:spacing w:val="60"/>
            </w:rPr>
            <w:instrText>PAGE   \* MERGEFORMAT</w:instrText>
          </w:r>
          <w:r w:rsidRPr="00AC4DC1">
            <w:rPr>
              <w:color w:val="323E4F" w:themeColor="text2" w:themeShade="BF"/>
              <w:spacing w:val="60"/>
            </w:rPr>
            <w:fldChar w:fldCharType="separate"/>
          </w:r>
          <w:r w:rsidR="006403EA">
            <w:rPr>
              <w:noProof/>
              <w:color w:val="323E4F" w:themeColor="text2" w:themeShade="BF"/>
              <w:spacing w:val="60"/>
            </w:rPr>
            <w:t>23</w:t>
          </w:r>
          <w:r w:rsidRPr="00AC4DC1">
            <w:rPr>
              <w:color w:val="323E4F" w:themeColor="text2" w:themeShade="BF"/>
              <w:spacing w:val="60"/>
            </w:rPr>
            <w:fldChar w:fldCharType="end"/>
          </w:r>
          <w:r w:rsidRPr="00AC4DC1">
            <w:rPr>
              <w:color w:val="323E4F" w:themeColor="text2" w:themeShade="BF"/>
              <w:spacing w:val="60"/>
            </w:rPr>
            <w:t xml:space="preserve"> | </w:t>
          </w:r>
          <w:r w:rsidRPr="00AC4DC1">
            <w:rPr>
              <w:color w:val="323E4F" w:themeColor="text2" w:themeShade="BF"/>
              <w:spacing w:val="60"/>
            </w:rPr>
            <w:fldChar w:fldCharType="begin"/>
          </w:r>
          <w:r w:rsidRPr="00AC4DC1">
            <w:rPr>
              <w:color w:val="323E4F" w:themeColor="text2" w:themeShade="BF"/>
              <w:spacing w:val="60"/>
            </w:rPr>
            <w:instrText>NUMPAGES  \* Arabic  \* MERGEFORMAT</w:instrText>
          </w:r>
          <w:r w:rsidRPr="00AC4DC1">
            <w:rPr>
              <w:color w:val="323E4F" w:themeColor="text2" w:themeShade="BF"/>
              <w:spacing w:val="60"/>
            </w:rPr>
            <w:fldChar w:fldCharType="separate"/>
          </w:r>
          <w:r w:rsidR="006403EA">
            <w:rPr>
              <w:noProof/>
              <w:color w:val="323E4F" w:themeColor="text2" w:themeShade="BF"/>
              <w:spacing w:val="60"/>
            </w:rPr>
            <w:t>23</w:t>
          </w:r>
          <w:r w:rsidRPr="00AC4DC1">
            <w:rPr>
              <w:color w:val="323E4F" w:themeColor="text2" w:themeShade="BF"/>
              <w:spacing w:val="60"/>
            </w:rPr>
            <w:fldChar w:fldCharType="end"/>
          </w:r>
        </w:p>
      </w:tc>
    </w:tr>
  </w:tbl>
  <w:p w:rsidR="00AC4DC1" w:rsidRPr="006403EA" w:rsidRDefault="00AC4DC1" w:rsidP="006403EA">
    <w:pPr>
      <w:tabs>
        <w:tab w:val="center" w:pos="4550"/>
        <w:tab w:val="left" w:pos="5818"/>
      </w:tabs>
      <w:ind w:right="260"/>
      <w:rPr>
        <w:sz w:val="2"/>
        <w:szCs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03EA" w:rsidRDefault="006403EA">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E0BD3" w:rsidRDefault="006E0BD3" w:rsidP="0047480C">
      <w:pPr>
        <w:spacing w:after="0"/>
      </w:pPr>
      <w:r>
        <w:separator/>
      </w:r>
    </w:p>
  </w:footnote>
  <w:footnote w:type="continuationSeparator" w:id="0">
    <w:p w:rsidR="006E0BD3" w:rsidRDefault="006E0BD3" w:rsidP="0047480C">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03EA" w:rsidRDefault="006403EA">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1B32" w:rsidRPr="00760055" w:rsidRDefault="006B6D3A" w:rsidP="00714F24">
    <w:r>
      <w:rPr>
        <w:rFonts w:asciiTheme="majorHAnsi" w:eastAsiaTheme="majorEastAsia" w:hAnsiTheme="majorHAnsi" w:cstheme="majorBidi"/>
        <w:color w:val="5B9BD5" w:themeColor="accent1"/>
      </w:rPr>
      <w:fldChar w:fldCharType="begin"/>
    </w:r>
    <w:r>
      <w:rPr>
        <w:rFonts w:asciiTheme="majorHAnsi" w:eastAsiaTheme="majorEastAsia" w:hAnsiTheme="majorHAnsi" w:cstheme="majorBidi"/>
        <w:color w:val="5B9BD5" w:themeColor="accent1"/>
      </w:rPr>
      <w:instrText xml:space="preserve"> FILENAME   \* MERGEFORMAT </w:instrText>
    </w:r>
    <w:r>
      <w:rPr>
        <w:rFonts w:asciiTheme="majorHAnsi" w:eastAsiaTheme="majorEastAsia" w:hAnsiTheme="majorHAnsi" w:cstheme="majorBidi"/>
        <w:color w:val="5B9BD5" w:themeColor="accent1"/>
      </w:rPr>
      <w:fldChar w:fldCharType="separate"/>
    </w:r>
    <w:r w:rsidR="006403EA">
      <w:rPr>
        <w:rFonts w:asciiTheme="majorHAnsi" w:eastAsiaTheme="majorEastAsia" w:hAnsiTheme="majorHAnsi" w:cstheme="majorBidi"/>
        <w:noProof/>
        <w:color w:val="5B9BD5" w:themeColor="accent1"/>
      </w:rPr>
      <w:t>Best Practices - Puppet Module.docx</w:t>
    </w:r>
    <w:r>
      <w:rPr>
        <w:rFonts w:asciiTheme="majorHAnsi" w:eastAsiaTheme="majorEastAsia" w:hAnsiTheme="majorHAnsi" w:cstheme="majorBidi"/>
        <w:color w:val="5B9BD5" w:themeColor="accent1"/>
      </w:rPr>
      <w:fldChar w:fldCharType="end"/>
    </w:r>
    <w:r w:rsidR="0086022E">
      <w:rPr>
        <w:rFonts w:asciiTheme="majorHAnsi" w:eastAsiaTheme="majorEastAsia" w:hAnsiTheme="majorHAnsi" w:cstheme="majorBidi"/>
        <w:color w:val="5B9BD5" w:themeColor="accent1"/>
      </w:rPr>
      <w:ptab w:relativeTo="margin" w:alignment="right" w:leader="none"/>
    </w:r>
    <w:r w:rsidR="0086022E">
      <w:rPr>
        <w:rFonts w:asciiTheme="majorHAnsi" w:eastAsiaTheme="majorEastAsia" w:hAnsiTheme="majorHAnsi" w:cstheme="majorBidi"/>
        <w:color w:val="5B9BD5" w:themeColor="accent1"/>
      </w:rPr>
      <w:fldChar w:fldCharType="begin"/>
    </w:r>
    <w:r w:rsidR="0086022E">
      <w:rPr>
        <w:rFonts w:asciiTheme="majorHAnsi" w:eastAsiaTheme="majorEastAsia" w:hAnsiTheme="majorHAnsi" w:cstheme="majorBidi"/>
        <w:color w:val="5B9BD5" w:themeColor="accent1"/>
      </w:rPr>
      <w:instrText xml:space="preserve"> DATE  \@ "dd.MM.yyyy"  \* MERGEFORMAT </w:instrText>
    </w:r>
    <w:r w:rsidR="0086022E">
      <w:rPr>
        <w:rFonts w:asciiTheme="majorHAnsi" w:eastAsiaTheme="majorEastAsia" w:hAnsiTheme="majorHAnsi" w:cstheme="majorBidi"/>
        <w:color w:val="5B9BD5" w:themeColor="accent1"/>
      </w:rPr>
      <w:fldChar w:fldCharType="separate"/>
    </w:r>
    <w:r w:rsidR="006403EA">
      <w:rPr>
        <w:rFonts w:asciiTheme="majorHAnsi" w:eastAsiaTheme="majorEastAsia" w:hAnsiTheme="majorHAnsi" w:cstheme="majorBidi"/>
        <w:noProof/>
        <w:color w:val="5B9BD5" w:themeColor="accent1"/>
      </w:rPr>
      <w:t>28.07.2016</w:t>
    </w:r>
    <w:r w:rsidR="0086022E">
      <w:rPr>
        <w:rFonts w:asciiTheme="majorHAnsi" w:eastAsiaTheme="majorEastAsia" w:hAnsiTheme="majorHAnsi" w:cstheme="majorBidi"/>
        <w:color w:val="5B9BD5" w:themeColor="accent1"/>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03EA" w:rsidRDefault="006403EA">
    <w:pPr>
      <w:pStyle w:val="Kopfzei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5F57A73"/>
    <w:multiLevelType w:val="multilevel"/>
    <w:tmpl w:val="597C4B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4919EAA"/>
    <w:multiLevelType w:val="multilevel"/>
    <w:tmpl w:val="38B036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Porto::GUID" w:val="{6d9c5927-efc3-4c96-b665-07de2010b9ec}"/>
  </w:docVars>
  <w:rsids>
    <w:rsidRoot w:val="00320FDE"/>
    <w:rsid w:val="00001B47"/>
    <w:rsid w:val="00006668"/>
    <w:rsid w:val="000069DF"/>
    <w:rsid w:val="00016FA8"/>
    <w:rsid w:val="00030293"/>
    <w:rsid w:val="0003669B"/>
    <w:rsid w:val="00061D55"/>
    <w:rsid w:val="0006247D"/>
    <w:rsid w:val="00063881"/>
    <w:rsid w:val="00080877"/>
    <w:rsid w:val="00084108"/>
    <w:rsid w:val="00095790"/>
    <w:rsid w:val="000A099E"/>
    <w:rsid w:val="000A4885"/>
    <w:rsid w:val="000B0F9E"/>
    <w:rsid w:val="000B1499"/>
    <w:rsid w:val="000C28FE"/>
    <w:rsid w:val="000D7067"/>
    <w:rsid w:val="000E04BB"/>
    <w:rsid w:val="000E7B30"/>
    <w:rsid w:val="00105557"/>
    <w:rsid w:val="00114A38"/>
    <w:rsid w:val="00114BED"/>
    <w:rsid w:val="001239FA"/>
    <w:rsid w:val="00125DEF"/>
    <w:rsid w:val="001451B0"/>
    <w:rsid w:val="0015434E"/>
    <w:rsid w:val="00155ACB"/>
    <w:rsid w:val="00177B1D"/>
    <w:rsid w:val="0018057C"/>
    <w:rsid w:val="001828B5"/>
    <w:rsid w:val="00182F41"/>
    <w:rsid w:val="001860D7"/>
    <w:rsid w:val="001B0E61"/>
    <w:rsid w:val="001C2127"/>
    <w:rsid w:val="001C5988"/>
    <w:rsid w:val="001E3F45"/>
    <w:rsid w:val="001E5CC8"/>
    <w:rsid w:val="0021104D"/>
    <w:rsid w:val="0021110B"/>
    <w:rsid w:val="002167B5"/>
    <w:rsid w:val="002227D3"/>
    <w:rsid w:val="002239C6"/>
    <w:rsid w:val="002253CD"/>
    <w:rsid w:val="002433F0"/>
    <w:rsid w:val="0024366D"/>
    <w:rsid w:val="00243A35"/>
    <w:rsid w:val="002572FA"/>
    <w:rsid w:val="00265BC5"/>
    <w:rsid w:val="002775AF"/>
    <w:rsid w:val="0028353F"/>
    <w:rsid w:val="0028622A"/>
    <w:rsid w:val="0029656F"/>
    <w:rsid w:val="002B1E98"/>
    <w:rsid w:val="002B74C1"/>
    <w:rsid w:val="002D7253"/>
    <w:rsid w:val="002F7C54"/>
    <w:rsid w:val="00315699"/>
    <w:rsid w:val="00320FDE"/>
    <w:rsid w:val="00321921"/>
    <w:rsid w:val="0032450D"/>
    <w:rsid w:val="00335C10"/>
    <w:rsid w:val="00340344"/>
    <w:rsid w:val="003448E3"/>
    <w:rsid w:val="00345564"/>
    <w:rsid w:val="00345D65"/>
    <w:rsid w:val="00357C0D"/>
    <w:rsid w:val="003670CE"/>
    <w:rsid w:val="00374282"/>
    <w:rsid w:val="00387137"/>
    <w:rsid w:val="00391562"/>
    <w:rsid w:val="00395D97"/>
    <w:rsid w:val="003A69F7"/>
    <w:rsid w:val="003B0963"/>
    <w:rsid w:val="003B4D27"/>
    <w:rsid w:val="003B550E"/>
    <w:rsid w:val="003B5B2E"/>
    <w:rsid w:val="003D164B"/>
    <w:rsid w:val="004104AA"/>
    <w:rsid w:val="00411693"/>
    <w:rsid w:val="0041343D"/>
    <w:rsid w:val="00413D6E"/>
    <w:rsid w:val="00421D24"/>
    <w:rsid w:val="00434939"/>
    <w:rsid w:val="0043752C"/>
    <w:rsid w:val="00446C7E"/>
    <w:rsid w:val="004513D5"/>
    <w:rsid w:val="004514C6"/>
    <w:rsid w:val="0047480C"/>
    <w:rsid w:val="00476A53"/>
    <w:rsid w:val="00490AD5"/>
    <w:rsid w:val="0049633C"/>
    <w:rsid w:val="004E4892"/>
    <w:rsid w:val="004F116E"/>
    <w:rsid w:val="004F29FA"/>
    <w:rsid w:val="004F4F79"/>
    <w:rsid w:val="00500C6B"/>
    <w:rsid w:val="00510DB7"/>
    <w:rsid w:val="00537805"/>
    <w:rsid w:val="00550987"/>
    <w:rsid w:val="005673C8"/>
    <w:rsid w:val="00582DFB"/>
    <w:rsid w:val="00586C0F"/>
    <w:rsid w:val="00595967"/>
    <w:rsid w:val="00596151"/>
    <w:rsid w:val="005B37E3"/>
    <w:rsid w:val="005B6880"/>
    <w:rsid w:val="005C0238"/>
    <w:rsid w:val="005C2F4C"/>
    <w:rsid w:val="005E0456"/>
    <w:rsid w:val="005E0865"/>
    <w:rsid w:val="005F548E"/>
    <w:rsid w:val="006069F1"/>
    <w:rsid w:val="00610DCD"/>
    <w:rsid w:val="0061546A"/>
    <w:rsid w:val="00624F90"/>
    <w:rsid w:val="006403EA"/>
    <w:rsid w:val="00641C73"/>
    <w:rsid w:val="00650610"/>
    <w:rsid w:val="00654E7C"/>
    <w:rsid w:val="00667F5C"/>
    <w:rsid w:val="0067659A"/>
    <w:rsid w:val="006770D3"/>
    <w:rsid w:val="006824E9"/>
    <w:rsid w:val="00696B19"/>
    <w:rsid w:val="006B252E"/>
    <w:rsid w:val="006B6D3A"/>
    <w:rsid w:val="006D431C"/>
    <w:rsid w:val="006D60F1"/>
    <w:rsid w:val="006E0BD3"/>
    <w:rsid w:val="006E1386"/>
    <w:rsid w:val="006E4D13"/>
    <w:rsid w:val="00706186"/>
    <w:rsid w:val="00706D77"/>
    <w:rsid w:val="00714F24"/>
    <w:rsid w:val="007200C0"/>
    <w:rsid w:val="007318B0"/>
    <w:rsid w:val="00741958"/>
    <w:rsid w:val="0075600F"/>
    <w:rsid w:val="00756F29"/>
    <w:rsid w:val="007570D3"/>
    <w:rsid w:val="00760055"/>
    <w:rsid w:val="00762960"/>
    <w:rsid w:val="007749D0"/>
    <w:rsid w:val="00776A8B"/>
    <w:rsid w:val="00784407"/>
    <w:rsid w:val="007848FA"/>
    <w:rsid w:val="00786EB8"/>
    <w:rsid w:val="0079332D"/>
    <w:rsid w:val="007A4D59"/>
    <w:rsid w:val="007B1832"/>
    <w:rsid w:val="007C13D2"/>
    <w:rsid w:val="007D49D1"/>
    <w:rsid w:val="007D6193"/>
    <w:rsid w:val="007E5910"/>
    <w:rsid w:val="007E5D45"/>
    <w:rsid w:val="007F554A"/>
    <w:rsid w:val="00802775"/>
    <w:rsid w:val="00807BA8"/>
    <w:rsid w:val="008136AD"/>
    <w:rsid w:val="008137F5"/>
    <w:rsid w:val="00816BB0"/>
    <w:rsid w:val="00817DD6"/>
    <w:rsid w:val="00824394"/>
    <w:rsid w:val="00825ACD"/>
    <w:rsid w:val="0083063C"/>
    <w:rsid w:val="0084229A"/>
    <w:rsid w:val="00842390"/>
    <w:rsid w:val="008514D8"/>
    <w:rsid w:val="0086022E"/>
    <w:rsid w:val="00876B87"/>
    <w:rsid w:val="00881AF4"/>
    <w:rsid w:val="00891933"/>
    <w:rsid w:val="008B3ADB"/>
    <w:rsid w:val="008B5328"/>
    <w:rsid w:val="008C0B2C"/>
    <w:rsid w:val="008E0AD5"/>
    <w:rsid w:val="008F2684"/>
    <w:rsid w:val="0092317A"/>
    <w:rsid w:val="00930719"/>
    <w:rsid w:val="00935C23"/>
    <w:rsid w:val="009377D7"/>
    <w:rsid w:val="009410B0"/>
    <w:rsid w:val="009440CD"/>
    <w:rsid w:val="00967C7A"/>
    <w:rsid w:val="00972C2A"/>
    <w:rsid w:val="00994D1A"/>
    <w:rsid w:val="009B6FED"/>
    <w:rsid w:val="009C2D71"/>
    <w:rsid w:val="009E7CA9"/>
    <w:rsid w:val="009F2B34"/>
    <w:rsid w:val="00A11CE1"/>
    <w:rsid w:val="00A174A7"/>
    <w:rsid w:val="00A313D7"/>
    <w:rsid w:val="00A35AD3"/>
    <w:rsid w:val="00A37951"/>
    <w:rsid w:val="00A46D83"/>
    <w:rsid w:val="00A54F24"/>
    <w:rsid w:val="00A56692"/>
    <w:rsid w:val="00A64CCF"/>
    <w:rsid w:val="00A725FC"/>
    <w:rsid w:val="00A728EC"/>
    <w:rsid w:val="00A826F4"/>
    <w:rsid w:val="00AA6947"/>
    <w:rsid w:val="00AB0DA8"/>
    <w:rsid w:val="00AB177F"/>
    <w:rsid w:val="00AB3329"/>
    <w:rsid w:val="00AB7C52"/>
    <w:rsid w:val="00AC4DC1"/>
    <w:rsid w:val="00AD0838"/>
    <w:rsid w:val="00AE5BC4"/>
    <w:rsid w:val="00AF2272"/>
    <w:rsid w:val="00B009D2"/>
    <w:rsid w:val="00B075DE"/>
    <w:rsid w:val="00B112E9"/>
    <w:rsid w:val="00B11EF6"/>
    <w:rsid w:val="00B12AB2"/>
    <w:rsid w:val="00B14C0D"/>
    <w:rsid w:val="00B1596D"/>
    <w:rsid w:val="00B30BBC"/>
    <w:rsid w:val="00B40F11"/>
    <w:rsid w:val="00B514C8"/>
    <w:rsid w:val="00B72FD2"/>
    <w:rsid w:val="00B7631E"/>
    <w:rsid w:val="00B8582F"/>
    <w:rsid w:val="00B875E7"/>
    <w:rsid w:val="00BB2D59"/>
    <w:rsid w:val="00BC1DB2"/>
    <w:rsid w:val="00BC2DF9"/>
    <w:rsid w:val="00BD185B"/>
    <w:rsid w:val="00BD2BA4"/>
    <w:rsid w:val="00BE02AF"/>
    <w:rsid w:val="00C21A32"/>
    <w:rsid w:val="00C23DC8"/>
    <w:rsid w:val="00C414D6"/>
    <w:rsid w:val="00C43858"/>
    <w:rsid w:val="00C5218B"/>
    <w:rsid w:val="00C612B1"/>
    <w:rsid w:val="00C628F9"/>
    <w:rsid w:val="00C63568"/>
    <w:rsid w:val="00C70B8E"/>
    <w:rsid w:val="00C81A68"/>
    <w:rsid w:val="00C8371E"/>
    <w:rsid w:val="00C8702B"/>
    <w:rsid w:val="00CB2B62"/>
    <w:rsid w:val="00CC3329"/>
    <w:rsid w:val="00CC3337"/>
    <w:rsid w:val="00CE05D1"/>
    <w:rsid w:val="00CF0E31"/>
    <w:rsid w:val="00CF569A"/>
    <w:rsid w:val="00D107F6"/>
    <w:rsid w:val="00D10F70"/>
    <w:rsid w:val="00D208D3"/>
    <w:rsid w:val="00D27737"/>
    <w:rsid w:val="00D4299C"/>
    <w:rsid w:val="00D54CA2"/>
    <w:rsid w:val="00D55EF0"/>
    <w:rsid w:val="00D57081"/>
    <w:rsid w:val="00D90FE6"/>
    <w:rsid w:val="00D94427"/>
    <w:rsid w:val="00DA4EC9"/>
    <w:rsid w:val="00DB570D"/>
    <w:rsid w:val="00DC0837"/>
    <w:rsid w:val="00DC36CF"/>
    <w:rsid w:val="00DD1C4E"/>
    <w:rsid w:val="00DE0BF0"/>
    <w:rsid w:val="00E05C15"/>
    <w:rsid w:val="00E272AC"/>
    <w:rsid w:val="00E31321"/>
    <w:rsid w:val="00E53318"/>
    <w:rsid w:val="00E54D4D"/>
    <w:rsid w:val="00E63366"/>
    <w:rsid w:val="00E81B32"/>
    <w:rsid w:val="00E845ED"/>
    <w:rsid w:val="00E90F46"/>
    <w:rsid w:val="00E96F27"/>
    <w:rsid w:val="00E97390"/>
    <w:rsid w:val="00E97DAF"/>
    <w:rsid w:val="00EB2425"/>
    <w:rsid w:val="00EB4693"/>
    <w:rsid w:val="00EE1A19"/>
    <w:rsid w:val="00EE6A7D"/>
    <w:rsid w:val="00EF0228"/>
    <w:rsid w:val="00EF4454"/>
    <w:rsid w:val="00F0605B"/>
    <w:rsid w:val="00F20C3C"/>
    <w:rsid w:val="00F25BED"/>
    <w:rsid w:val="00F2696A"/>
    <w:rsid w:val="00F368ED"/>
    <w:rsid w:val="00F63CE0"/>
    <w:rsid w:val="00F7662B"/>
    <w:rsid w:val="00F825C3"/>
    <w:rsid w:val="00FA282E"/>
    <w:rsid w:val="00FA7861"/>
    <w:rsid w:val="00FD1B08"/>
    <w:rsid w:val="00FD6725"/>
    <w:rsid w:val="00FD71F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chartTrackingRefBased/>
  <w15:docId w15:val="{B4ADFBD9-E5D2-4B1E-9700-C3B186042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320FDE"/>
    <w:pPr>
      <w:spacing w:before="180" w:after="180" w:line="240" w:lineRule="auto"/>
    </w:pPr>
    <w:rPr>
      <w:sz w:val="24"/>
      <w:szCs w:val="24"/>
      <w:lang w:val="en-US"/>
    </w:rPr>
  </w:style>
  <w:style w:type="paragraph" w:styleId="berschrift1">
    <w:name w:val="heading 1"/>
    <w:basedOn w:val="Standard"/>
    <w:next w:val="Standard"/>
    <w:link w:val="berschrift1Zchn"/>
    <w:uiPriority w:val="9"/>
    <w:qFormat/>
    <w:rsid w:val="00320FDE"/>
    <w:pPr>
      <w:keepNext/>
      <w:keepLines/>
      <w:spacing w:before="480" w:after="0"/>
      <w:outlineLvl w:val="0"/>
    </w:pPr>
    <w:rPr>
      <w:rFonts w:asciiTheme="majorHAnsi" w:eastAsiaTheme="majorEastAsia" w:hAnsiTheme="majorHAnsi" w:cstheme="majorBidi"/>
      <w:b/>
      <w:bCs/>
      <w:color w:val="2C6EAB" w:themeColor="accent1" w:themeShade="B5"/>
      <w:sz w:val="32"/>
      <w:szCs w:val="32"/>
    </w:rPr>
  </w:style>
  <w:style w:type="paragraph" w:styleId="berschrift2">
    <w:name w:val="heading 2"/>
    <w:basedOn w:val="Standard"/>
    <w:next w:val="Standard"/>
    <w:link w:val="berschrift2Zchn"/>
    <w:uiPriority w:val="9"/>
    <w:unhideWhenUsed/>
    <w:qFormat/>
    <w:rsid w:val="00320FDE"/>
    <w:pPr>
      <w:keepNext/>
      <w:keepLines/>
      <w:spacing w:before="200" w:after="0"/>
      <w:outlineLvl w:val="1"/>
    </w:pPr>
    <w:rPr>
      <w:rFonts w:asciiTheme="majorHAnsi" w:eastAsiaTheme="majorEastAsia" w:hAnsiTheme="majorHAnsi" w:cstheme="majorBidi"/>
      <w:b/>
      <w:bCs/>
      <w:color w:val="5B9BD5" w:themeColor="accent1"/>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47480C"/>
    <w:pPr>
      <w:tabs>
        <w:tab w:val="center" w:pos="4536"/>
        <w:tab w:val="right" w:pos="9072"/>
      </w:tabs>
      <w:spacing w:after="0"/>
    </w:pPr>
  </w:style>
  <w:style w:type="character" w:customStyle="1" w:styleId="KopfzeileZchn">
    <w:name w:val="Kopfzeile Zchn"/>
    <w:basedOn w:val="Absatz-Standardschriftart"/>
    <w:link w:val="Kopfzeile"/>
    <w:uiPriority w:val="99"/>
    <w:rsid w:val="0047480C"/>
  </w:style>
  <w:style w:type="paragraph" w:styleId="Fuzeile">
    <w:name w:val="footer"/>
    <w:basedOn w:val="Standard"/>
    <w:link w:val="FuzeileZchn"/>
    <w:uiPriority w:val="99"/>
    <w:unhideWhenUsed/>
    <w:rsid w:val="0047480C"/>
    <w:pPr>
      <w:tabs>
        <w:tab w:val="center" w:pos="4536"/>
        <w:tab w:val="right" w:pos="9072"/>
      </w:tabs>
      <w:spacing w:after="0"/>
    </w:pPr>
  </w:style>
  <w:style w:type="character" w:customStyle="1" w:styleId="FuzeileZchn">
    <w:name w:val="Fußzeile Zchn"/>
    <w:basedOn w:val="Absatz-Standardschriftart"/>
    <w:link w:val="Fuzeile"/>
    <w:uiPriority w:val="99"/>
    <w:rsid w:val="0047480C"/>
  </w:style>
  <w:style w:type="character" w:styleId="Platzhaltertext">
    <w:name w:val="Placeholder Text"/>
    <w:basedOn w:val="Absatz-Standardschriftart"/>
    <w:uiPriority w:val="99"/>
    <w:semiHidden/>
    <w:rsid w:val="0047480C"/>
    <w:rPr>
      <w:color w:val="808080"/>
    </w:rPr>
  </w:style>
  <w:style w:type="table" w:styleId="Tabellenraster">
    <w:name w:val="Table Grid"/>
    <w:basedOn w:val="NormaleTabelle"/>
    <w:uiPriority w:val="39"/>
    <w:rsid w:val="002775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basedOn w:val="Absatz-Standardschriftart"/>
    <w:link w:val="berschrift1"/>
    <w:uiPriority w:val="9"/>
    <w:rsid w:val="00320FDE"/>
    <w:rPr>
      <w:rFonts w:asciiTheme="majorHAnsi" w:eastAsiaTheme="majorEastAsia" w:hAnsiTheme="majorHAnsi" w:cstheme="majorBidi"/>
      <w:b/>
      <w:bCs/>
      <w:color w:val="2C6EAB" w:themeColor="accent1" w:themeShade="B5"/>
      <w:sz w:val="32"/>
      <w:szCs w:val="32"/>
      <w:lang w:val="en-US"/>
    </w:rPr>
  </w:style>
  <w:style w:type="character" w:customStyle="1" w:styleId="berschrift2Zchn">
    <w:name w:val="Überschrift 2 Zchn"/>
    <w:basedOn w:val="Absatz-Standardschriftart"/>
    <w:link w:val="berschrift2"/>
    <w:uiPriority w:val="9"/>
    <w:rsid w:val="00320FDE"/>
    <w:rPr>
      <w:rFonts w:asciiTheme="majorHAnsi" w:eastAsiaTheme="majorEastAsia" w:hAnsiTheme="majorHAnsi" w:cstheme="majorBidi"/>
      <w:b/>
      <w:bCs/>
      <w:color w:val="5B9BD5" w:themeColor="accent1"/>
      <w:sz w:val="32"/>
      <w:szCs w:val="32"/>
      <w:lang w:val="en-US"/>
    </w:rPr>
  </w:style>
  <w:style w:type="paragraph" w:customStyle="1" w:styleId="Compact">
    <w:name w:val="Compact"/>
    <w:basedOn w:val="Standard"/>
    <w:qFormat/>
    <w:rsid w:val="00320FDE"/>
    <w:pPr>
      <w:spacing w:before="36" w:after="36"/>
    </w:pPr>
  </w:style>
  <w:style w:type="character" w:customStyle="1" w:styleId="VerbatimChar">
    <w:name w:val="Verbatim Char"/>
    <w:basedOn w:val="Absatz-Standardschriftart"/>
    <w:link w:val="SourceCode"/>
    <w:rsid w:val="00320FDE"/>
    <w:rPr>
      <w:rFonts w:ascii="Consolas" w:hAnsi="Consolas"/>
    </w:rPr>
  </w:style>
  <w:style w:type="character" w:customStyle="1" w:styleId="Link">
    <w:name w:val="Link"/>
    <w:basedOn w:val="Absatz-Standardschriftart"/>
    <w:rsid w:val="00320FDE"/>
    <w:rPr>
      <w:color w:val="5B9BD5" w:themeColor="accent1"/>
    </w:rPr>
  </w:style>
  <w:style w:type="paragraph" w:customStyle="1" w:styleId="SourceCode">
    <w:name w:val="Source Code"/>
    <w:basedOn w:val="Standard"/>
    <w:link w:val="VerbatimChar"/>
    <w:rsid w:val="00320FDE"/>
    <w:pPr>
      <w:wordWrap w:val="0"/>
    </w:pPr>
    <w:rPr>
      <w:rFonts w:ascii="Consolas" w:hAnsi="Consolas"/>
      <w:sz w:val="22"/>
      <w:szCs w:val="22"/>
      <w:lang w:val="de-DE"/>
    </w:rPr>
  </w:style>
  <w:style w:type="paragraph" w:styleId="Sprechblasentext">
    <w:name w:val="Balloon Text"/>
    <w:basedOn w:val="Standard"/>
    <w:link w:val="SprechblasentextZchn"/>
    <w:uiPriority w:val="99"/>
    <w:semiHidden/>
    <w:unhideWhenUsed/>
    <w:rsid w:val="00320FDE"/>
    <w:pPr>
      <w:spacing w:before="0"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20FDE"/>
    <w:rPr>
      <w:rFonts w:ascii="Segoe UI" w:hAnsi="Segoe UI" w:cs="Segoe UI"/>
      <w:sz w:val="18"/>
      <w:szCs w:val="18"/>
      <w:lang w:val="en-US"/>
    </w:rPr>
  </w:style>
  <w:style w:type="paragraph" w:styleId="Titel">
    <w:name w:val="Title"/>
    <w:basedOn w:val="Standard"/>
    <w:next w:val="Standard"/>
    <w:link w:val="TitelZchn"/>
    <w:uiPriority w:val="10"/>
    <w:qFormat/>
    <w:rsid w:val="00320FDE"/>
    <w:pPr>
      <w:spacing w:before="0" w:after="0"/>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320FDE"/>
    <w:rPr>
      <w:rFonts w:asciiTheme="majorHAnsi" w:eastAsiaTheme="majorEastAsia" w:hAnsiTheme="majorHAnsi" w:cstheme="majorBidi"/>
      <w:spacing w:val="-10"/>
      <w:kern w:val="28"/>
      <w:sz w:val="56"/>
      <w:szCs w:val="5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puppetlabs.com/guides/style_guide.html"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garylarizza.com/blog/2013/12/08/when-to-hiera/"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D7FF33-F748-4E45-82F0-FE147D36A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3932</Words>
  <Characters>24774</Characters>
  <Application>Microsoft Office Word</Application>
  <DocSecurity>0</DocSecurity>
  <Lines>206</Lines>
  <Paragraphs>5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86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 Hochguertel</dc:creator>
  <cp:keywords/>
  <dc:description/>
  <cp:lastModifiedBy>Tobias Hochguertel</cp:lastModifiedBy>
  <cp:revision>3</cp:revision>
  <dcterms:created xsi:type="dcterms:W3CDTF">2015-06-21T14:38:00Z</dcterms:created>
  <dcterms:modified xsi:type="dcterms:W3CDTF">2016-07-28T10:33:00Z</dcterms:modified>
</cp:coreProperties>
</file>